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proofErr w:type="gramStart"/>
      <w:r>
        <w:rPr>
          <w:b/>
          <w:sz w:val="24"/>
          <w:lang w:val="en-GB"/>
        </w:rPr>
        <w:t>][</w:t>
      </w:r>
      <w:proofErr w:type="gramEnd"/>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w:t>
      </w:r>
      <w:proofErr w:type="spellStart"/>
      <w:r>
        <w:t>MediaTek</w:t>
      </w:r>
      <w:proofErr w:type="spellEnd"/>
      <w:r>
        <w:t>)</w:t>
      </w:r>
    </w:p>
    <w:p w14:paraId="419054FE" w14:textId="77777777" w:rsidR="00977758" w:rsidRDefault="00977758" w:rsidP="00977758">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w:t>
      </w:r>
      <w:proofErr w:type="gramStart"/>
      <w:r w:rsidRPr="00D40962">
        <w:rPr>
          <w:rFonts w:ascii="Arial" w:hAnsi="Arial" w:cs="Arial"/>
          <w:lang w:val="en-GB"/>
        </w:rPr>
        <w:t>][</w:t>
      </w:r>
      <w:proofErr w:type="gramEnd"/>
      <w:r w:rsidRPr="00D40962">
        <w:rPr>
          <w:rFonts w:ascii="Arial" w:hAnsi="Arial" w:cs="Arial"/>
          <w:lang w:val="en-GB"/>
        </w:rPr>
        <w:t>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77777777" w:rsidR="006E1FC4" w:rsidRDefault="006E1FC4" w:rsidP="00933DD2">
            <w:pPr>
              <w:rPr>
                <w:lang w:val="en-GB"/>
              </w:rPr>
            </w:pPr>
          </w:p>
        </w:tc>
        <w:tc>
          <w:tcPr>
            <w:tcW w:w="1842" w:type="dxa"/>
          </w:tcPr>
          <w:p w14:paraId="5B5B12DA" w14:textId="77777777" w:rsidR="006E1FC4" w:rsidRDefault="006E1FC4" w:rsidP="00933DD2">
            <w:pPr>
              <w:rPr>
                <w:lang w:val="en-GB"/>
              </w:rPr>
            </w:pPr>
          </w:p>
        </w:tc>
        <w:tc>
          <w:tcPr>
            <w:tcW w:w="5659" w:type="dxa"/>
          </w:tcPr>
          <w:p w14:paraId="4FEF2224" w14:textId="77777777" w:rsidR="006E1FC4" w:rsidRDefault="006E1FC4" w:rsidP="00933DD2">
            <w:pPr>
              <w:rPr>
                <w:lang w:val="en-GB"/>
              </w:rPr>
            </w:pPr>
          </w:p>
        </w:tc>
      </w:tr>
      <w:tr w:rsidR="006E1FC4" w14:paraId="0BB2217C" w14:textId="77777777" w:rsidTr="00933DD2">
        <w:tc>
          <w:tcPr>
            <w:tcW w:w="2120" w:type="dxa"/>
          </w:tcPr>
          <w:p w14:paraId="537B7A0F" w14:textId="77777777" w:rsidR="006E1FC4" w:rsidRDefault="006E1FC4" w:rsidP="00933DD2"/>
        </w:tc>
        <w:tc>
          <w:tcPr>
            <w:tcW w:w="1842" w:type="dxa"/>
          </w:tcPr>
          <w:p w14:paraId="4306727B" w14:textId="77777777" w:rsidR="006E1FC4" w:rsidRDefault="006E1FC4" w:rsidP="00933DD2"/>
        </w:tc>
        <w:tc>
          <w:tcPr>
            <w:tcW w:w="5659" w:type="dxa"/>
          </w:tcPr>
          <w:p w14:paraId="6962BB23" w14:textId="77777777" w:rsidR="006E1FC4" w:rsidRDefault="006E1FC4" w:rsidP="00933DD2"/>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or different Remote UEs can be subject to N</w:t>
      </w:r>
      <w:proofErr w:type="gramStart"/>
      <w:r w:rsidRPr="003A07F1">
        <w:rPr>
          <w:rFonts w:ascii="Arial" w:eastAsia="MS Mincho" w:hAnsi="Arial" w:cs="Arial"/>
          <w:color w:val="00B0F0"/>
          <w:lang w:eastAsia="ja-JP"/>
        </w:rPr>
        <w:t>:1</w:t>
      </w:r>
      <w:proofErr w:type="gramEnd"/>
      <w:r w:rsidRPr="003A07F1">
        <w:rPr>
          <w:rFonts w:ascii="Arial" w:eastAsia="MS Mincho" w:hAnsi="Arial" w:cs="Arial"/>
          <w:color w:val="00B0F0"/>
          <w:lang w:eastAsia="ja-JP"/>
        </w:rPr>
        <w:t xml:space="preserve">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8D776F" w14:paraId="7ED76DF5" w14:textId="77777777" w:rsidTr="002722C2">
        <w:tc>
          <w:tcPr>
            <w:tcW w:w="2120" w:type="dxa"/>
          </w:tcPr>
          <w:p w14:paraId="5DE42506" w14:textId="77777777" w:rsidR="008D776F" w:rsidRDefault="008D776F" w:rsidP="002722C2">
            <w:pPr>
              <w:rPr>
                <w:lang w:val="en-GB"/>
              </w:rPr>
            </w:pPr>
          </w:p>
        </w:tc>
        <w:tc>
          <w:tcPr>
            <w:tcW w:w="1842" w:type="dxa"/>
          </w:tcPr>
          <w:p w14:paraId="146D3C90" w14:textId="77777777" w:rsidR="008D776F" w:rsidRDefault="008D776F" w:rsidP="002722C2">
            <w:pPr>
              <w:rPr>
                <w:lang w:val="en-GB"/>
              </w:rPr>
            </w:pPr>
          </w:p>
        </w:tc>
        <w:tc>
          <w:tcPr>
            <w:tcW w:w="5659" w:type="dxa"/>
          </w:tcPr>
          <w:p w14:paraId="3DB90A93" w14:textId="77777777" w:rsidR="008D776F" w:rsidRDefault="008D776F" w:rsidP="002722C2">
            <w:pPr>
              <w:rPr>
                <w:lang w:val="en-GB"/>
              </w:rPr>
            </w:pPr>
          </w:p>
        </w:tc>
      </w:tr>
      <w:tr w:rsidR="008D776F" w14:paraId="3CF24D4D" w14:textId="77777777" w:rsidTr="002722C2">
        <w:tc>
          <w:tcPr>
            <w:tcW w:w="2120" w:type="dxa"/>
          </w:tcPr>
          <w:p w14:paraId="29A257ED" w14:textId="77777777" w:rsidR="008D776F" w:rsidRDefault="008D776F" w:rsidP="002722C2"/>
        </w:tc>
        <w:tc>
          <w:tcPr>
            <w:tcW w:w="1842" w:type="dxa"/>
          </w:tcPr>
          <w:p w14:paraId="5413E5C1" w14:textId="77777777" w:rsidR="008D776F" w:rsidRDefault="008D776F" w:rsidP="002722C2"/>
        </w:tc>
        <w:tc>
          <w:tcPr>
            <w:tcW w:w="5659" w:type="dxa"/>
          </w:tcPr>
          <w:p w14:paraId="1A6201F8" w14:textId="77777777" w:rsidR="008D776F" w:rsidRDefault="008D776F" w:rsidP="002722C2"/>
        </w:tc>
      </w:tr>
      <w:tr w:rsidR="008D776F" w14:paraId="1BF93025" w14:textId="77777777" w:rsidTr="002722C2">
        <w:tc>
          <w:tcPr>
            <w:tcW w:w="2120" w:type="dxa"/>
          </w:tcPr>
          <w:p w14:paraId="368C6461" w14:textId="77777777" w:rsidR="008D776F" w:rsidRDefault="008D776F" w:rsidP="002722C2"/>
        </w:tc>
        <w:tc>
          <w:tcPr>
            <w:tcW w:w="1842" w:type="dxa"/>
          </w:tcPr>
          <w:p w14:paraId="42F3BC2C" w14:textId="77777777" w:rsidR="008D776F" w:rsidRDefault="008D776F" w:rsidP="002722C2"/>
        </w:tc>
        <w:tc>
          <w:tcPr>
            <w:tcW w:w="5659" w:type="dxa"/>
          </w:tcPr>
          <w:p w14:paraId="1B86C325" w14:textId="77777777" w:rsidR="008D776F" w:rsidRDefault="008D776F" w:rsidP="002722C2"/>
        </w:tc>
      </w:tr>
      <w:tr w:rsidR="008D776F" w14:paraId="794733B3" w14:textId="77777777" w:rsidTr="002722C2">
        <w:tc>
          <w:tcPr>
            <w:tcW w:w="2120" w:type="dxa"/>
          </w:tcPr>
          <w:p w14:paraId="41B8BCC7" w14:textId="77777777" w:rsidR="008D776F" w:rsidRDefault="008D776F" w:rsidP="002722C2"/>
        </w:tc>
        <w:tc>
          <w:tcPr>
            <w:tcW w:w="1842" w:type="dxa"/>
          </w:tcPr>
          <w:p w14:paraId="672F071E" w14:textId="77777777" w:rsidR="008D776F" w:rsidRDefault="008D776F" w:rsidP="002722C2"/>
        </w:tc>
        <w:tc>
          <w:tcPr>
            <w:tcW w:w="5659" w:type="dxa"/>
          </w:tcPr>
          <w:p w14:paraId="1230E829" w14:textId="77777777" w:rsidR="008D776F" w:rsidRDefault="008D776F" w:rsidP="002722C2"/>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8D776F" w14:paraId="428651E1" w14:textId="77777777" w:rsidTr="002722C2">
        <w:tc>
          <w:tcPr>
            <w:tcW w:w="2120" w:type="dxa"/>
          </w:tcPr>
          <w:p w14:paraId="117751A6" w14:textId="77777777" w:rsidR="008D776F" w:rsidRDefault="008D776F" w:rsidP="002722C2">
            <w:pPr>
              <w:rPr>
                <w:lang w:val="en-GB"/>
              </w:rPr>
            </w:pPr>
          </w:p>
        </w:tc>
        <w:tc>
          <w:tcPr>
            <w:tcW w:w="1842" w:type="dxa"/>
          </w:tcPr>
          <w:p w14:paraId="29840906" w14:textId="77777777" w:rsidR="008D776F" w:rsidRDefault="008D776F" w:rsidP="002722C2">
            <w:pPr>
              <w:rPr>
                <w:lang w:val="en-GB"/>
              </w:rPr>
            </w:pPr>
          </w:p>
        </w:tc>
        <w:tc>
          <w:tcPr>
            <w:tcW w:w="5659" w:type="dxa"/>
          </w:tcPr>
          <w:p w14:paraId="495AFC1A" w14:textId="77777777" w:rsidR="008D776F" w:rsidRDefault="008D776F" w:rsidP="002722C2">
            <w:pPr>
              <w:rPr>
                <w:lang w:val="en-GB"/>
              </w:rPr>
            </w:pPr>
          </w:p>
        </w:tc>
      </w:tr>
      <w:tr w:rsidR="008D776F" w14:paraId="252C2CC5" w14:textId="77777777" w:rsidTr="002722C2">
        <w:tc>
          <w:tcPr>
            <w:tcW w:w="2120" w:type="dxa"/>
          </w:tcPr>
          <w:p w14:paraId="35FFF5D0" w14:textId="77777777" w:rsidR="008D776F" w:rsidRDefault="008D776F" w:rsidP="002722C2"/>
        </w:tc>
        <w:tc>
          <w:tcPr>
            <w:tcW w:w="1842" w:type="dxa"/>
          </w:tcPr>
          <w:p w14:paraId="3785F492" w14:textId="77777777" w:rsidR="008D776F" w:rsidRDefault="008D776F" w:rsidP="002722C2"/>
        </w:tc>
        <w:tc>
          <w:tcPr>
            <w:tcW w:w="5659" w:type="dxa"/>
          </w:tcPr>
          <w:p w14:paraId="29044DDF" w14:textId="77777777" w:rsidR="008D776F" w:rsidRDefault="008D776F" w:rsidP="002722C2"/>
        </w:tc>
      </w:tr>
      <w:tr w:rsidR="008D776F" w14:paraId="7755B38A" w14:textId="77777777" w:rsidTr="002722C2">
        <w:tc>
          <w:tcPr>
            <w:tcW w:w="2120" w:type="dxa"/>
          </w:tcPr>
          <w:p w14:paraId="2ABE435B" w14:textId="77777777" w:rsidR="008D776F" w:rsidRDefault="008D776F" w:rsidP="002722C2"/>
        </w:tc>
        <w:tc>
          <w:tcPr>
            <w:tcW w:w="1842" w:type="dxa"/>
          </w:tcPr>
          <w:p w14:paraId="602ABFF7" w14:textId="77777777" w:rsidR="008D776F" w:rsidRDefault="008D776F" w:rsidP="002722C2"/>
        </w:tc>
        <w:tc>
          <w:tcPr>
            <w:tcW w:w="5659" w:type="dxa"/>
          </w:tcPr>
          <w:p w14:paraId="631352A0" w14:textId="77777777" w:rsidR="008D776F" w:rsidRDefault="008D776F" w:rsidP="002722C2"/>
        </w:tc>
      </w:tr>
      <w:tr w:rsidR="008D776F" w14:paraId="33A7C48E" w14:textId="77777777" w:rsidTr="002722C2">
        <w:tc>
          <w:tcPr>
            <w:tcW w:w="2120" w:type="dxa"/>
          </w:tcPr>
          <w:p w14:paraId="2DD5B928" w14:textId="77777777" w:rsidR="008D776F" w:rsidRDefault="008D776F" w:rsidP="002722C2"/>
        </w:tc>
        <w:tc>
          <w:tcPr>
            <w:tcW w:w="1842" w:type="dxa"/>
          </w:tcPr>
          <w:p w14:paraId="7B2D0F77" w14:textId="77777777" w:rsidR="008D776F" w:rsidRDefault="008D776F" w:rsidP="002722C2"/>
        </w:tc>
        <w:tc>
          <w:tcPr>
            <w:tcW w:w="5659" w:type="dxa"/>
          </w:tcPr>
          <w:p w14:paraId="0AB74391" w14:textId="77777777" w:rsidR="008D776F" w:rsidRDefault="008D776F" w:rsidP="002722C2"/>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lastRenderedPageBreak/>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w:t>
      </w:r>
      <w:proofErr w:type="gramStart"/>
      <w:r w:rsidR="00AA3B0D" w:rsidRPr="003A1406">
        <w:rPr>
          <w:rFonts w:ascii="Arial" w:eastAsia="MS Mincho" w:hAnsi="Arial" w:cs="Arial"/>
          <w:color w:val="00B0F0"/>
          <w:lang w:eastAsia="ja-JP"/>
        </w:rPr>
        <w:t>UL  in</w:t>
      </w:r>
      <w:proofErr w:type="gramEnd"/>
      <w:r w:rsidR="00AA3B0D" w:rsidRPr="003A1406">
        <w:rPr>
          <w:rFonts w:ascii="Arial" w:eastAsia="MS Mincho" w:hAnsi="Arial" w:cs="Arial"/>
          <w:color w:val="00B0F0"/>
          <w:lang w:eastAsia="ja-JP"/>
        </w:rPr>
        <w:t xml:space="preserve">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6211F5" w14:paraId="2E8A9D6E" w14:textId="77777777" w:rsidTr="007701AA">
        <w:tc>
          <w:tcPr>
            <w:tcW w:w="2120" w:type="dxa"/>
          </w:tcPr>
          <w:p w14:paraId="0F3551DE" w14:textId="77777777" w:rsidR="006211F5" w:rsidRDefault="006211F5" w:rsidP="007701AA">
            <w:pPr>
              <w:rPr>
                <w:lang w:val="en-GB"/>
              </w:rPr>
            </w:pPr>
          </w:p>
        </w:tc>
        <w:tc>
          <w:tcPr>
            <w:tcW w:w="1842" w:type="dxa"/>
          </w:tcPr>
          <w:p w14:paraId="0B92728A" w14:textId="77777777" w:rsidR="006211F5" w:rsidRDefault="006211F5" w:rsidP="007701AA">
            <w:pPr>
              <w:rPr>
                <w:lang w:val="en-GB"/>
              </w:rPr>
            </w:pPr>
          </w:p>
        </w:tc>
        <w:tc>
          <w:tcPr>
            <w:tcW w:w="5659" w:type="dxa"/>
          </w:tcPr>
          <w:p w14:paraId="0C40D727" w14:textId="77777777" w:rsidR="006211F5" w:rsidRDefault="006211F5" w:rsidP="007701AA">
            <w:pPr>
              <w:rPr>
                <w:lang w:val="en-GB"/>
              </w:rPr>
            </w:pPr>
          </w:p>
        </w:tc>
      </w:tr>
      <w:tr w:rsidR="006211F5" w14:paraId="586B4404" w14:textId="77777777" w:rsidTr="007701AA">
        <w:tc>
          <w:tcPr>
            <w:tcW w:w="2120" w:type="dxa"/>
          </w:tcPr>
          <w:p w14:paraId="16C64986" w14:textId="77777777" w:rsidR="006211F5" w:rsidRDefault="006211F5" w:rsidP="007701AA"/>
        </w:tc>
        <w:tc>
          <w:tcPr>
            <w:tcW w:w="1842" w:type="dxa"/>
          </w:tcPr>
          <w:p w14:paraId="4FFF54DF" w14:textId="77777777" w:rsidR="006211F5" w:rsidRDefault="006211F5" w:rsidP="007701AA"/>
        </w:tc>
        <w:tc>
          <w:tcPr>
            <w:tcW w:w="5659" w:type="dxa"/>
          </w:tcPr>
          <w:p w14:paraId="1167DBE3" w14:textId="77777777" w:rsidR="006211F5" w:rsidRDefault="006211F5" w:rsidP="007701AA"/>
        </w:tc>
      </w:tr>
      <w:tr w:rsidR="006211F5" w14:paraId="6593610F" w14:textId="77777777" w:rsidTr="007701AA">
        <w:tc>
          <w:tcPr>
            <w:tcW w:w="2120" w:type="dxa"/>
          </w:tcPr>
          <w:p w14:paraId="261D4245" w14:textId="77777777" w:rsidR="006211F5" w:rsidRDefault="006211F5" w:rsidP="007701AA"/>
        </w:tc>
        <w:tc>
          <w:tcPr>
            <w:tcW w:w="1842" w:type="dxa"/>
          </w:tcPr>
          <w:p w14:paraId="4B840B5C" w14:textId="77777777" w:rsidR="006211F5" w:rsidRDefault="006211F5" w:rsidP="007701AA"/>
        </w:tc>
        <w:tc>
          <w:tcPr>
            <w:tcW w:w="5659" w:type="dxa"/>
          </w:tcPr>
          <w:p w14:paraId="23B4AE67" w14:textId="77777777" w:rsidR="006211F5" w:rsidRDefault="006211F5" w:rsidP="007701AA"/>
        </w:tc>
      </w:tr>
      <w:tr w:rsidR="006211F5" w14:paraId="2FFFB7E0" w14:textId="77777777" w:rsidTr="007701AA">
        <w:tc>
          <w:tcPr>
            <w:tcW w:w="2120" w:type="dxa"/>
          </w:tcPr>
          <w:p w14:paraId="61FF6CC4" w14:textId="77777777" w:rsidR="006211F5" w:rsidRDefault="006211F5" w:rsidP="007701AA"/>
        </w:tc>
        <w:tc>
          <w:tcPr>
            <w:tcW w:w="1842" w:type="dxa"/>
          </w:tcPr>
          <w:p w14:paraId="1EFC7FC2" w14:textId="77777777" w:rsidR="006211F5" w:rsidRDefault="006211F5" w:rsidP="007701AA"/>
        </w:tc>
        <w:tc>
          <w:tcPr>
            <w:tcW w:w="5659" w:type="dxa"/>
          </w:tcPr>
          <w:p w14:paraId="57BE062C" w14:textId="77777777" w:rsidR="006211F5" w:rsidRDefault="006211F5" w:rsidP="007701AA"/>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1B14F7" w14:paraId="49AF1652" w14:textId="77777777" w:rsidTr="007701AA">
        <w:tc>
          <w:tcPr>
            <w:tcW w:w="2120" w:type="dxa"/>
          </w:tcPr>
          <w:p w14:paraId="5B602553" w14:textId="77777777" w:rsidR="001B14F7" w:rsidRDefault="001B14F7" w:rsidP="007701AA">
            <w:pPr>
              <w:rPr>
                <w:lang w:val="en-GB"/>
              </w:rPr>
            </w:pPr>
          </w:p>
        </w:tc>
        <w:tc>
          <w:tcPr>
            <w:tcW w:w="1842" w:type="dxa"/>
          </w:tcPr>
          <w:p w14:paraId="1284C077" w14:textId="77777777" w:rsidR="001B14F7" w:rsidRDefault="001B14F7" w:rsidP="007701AA">
            <w:pPr>
              <w:rPr>
                <w:lang w:val="en-GB"/>
              </w:rPr>
            </w:pPr>
          </w:p>
        </w:tc>
        <w:tc>
          <w:tcPr>
            <w:tcW w:w="5659" w:type="dxa"/>
          </w:tcPr>
          <w:p w14:paraId="09D84A82" w14:textId="77777777" w:rsidR="001B14F7" w:rsidRDefault="001B14F7" w:rsidP="007701AA">
            <w:pPr>
              <w:rPr>
                <w:lang w:val="en-GB"/>
              </w:rPr>
            </w:pPr>
          </w:p>
        </w:tc>
      </w:tr>
      <w:tr w:rsidR="001B14F7" w14:paraId="79987653" w14:textId="77777777" w:rsidTr="007701AA">
        <w:tc>
          <w:tcPr>
            <w:tcW w:w="2120" w:type="dxa"/>
          </w:tcPr>
          <w:p w14:paraId="5CF8315D" w14:textId="77777777" w:rsidR="001B14F7" w:rsidRDefault="001B14F7" w:rsidP="007701AA"/>
        </w:tc>
        <w:tc>
          <w:tcPr>
            <w:tcW w:w="1842" w:type="dxa"/>
          </w:tcPr>
          <w:p w14:paraId="388A9401" w14:textId="77777777" w:rsidR="001B14F7" w:rsidRDefault="001B14F7" w:rsidP="007701AA"/>
        </w:tc>
        <w:tc>
          <w:tcPr>
            <w:tcW w:w="5659" w:type="dxa"/>
          </w:tcPr>
          <w:p w14:paraId="375CAE53" w14:textId="77777777" w:rsidR="001B14F7" w:rsidRDefault="001B14F7" w:rsidP="007701AA"/>
        </w:tc>
      </w:tr>
      <w:tr w:rsidR="001B14F7" w14:paraId="274DE25B" w14:textId="77777777" w:rsidTr="007701AA">
        <w:tc>
          <w:tcPr>
            <w:tcW w:w="2120" w:type="dxa"/>
          </w:tcPr>
          <w:p w14:paraId="690035A0" w14:textId="77777777" w:rsidR="001B14F7" w:rsidRDefault="001B14F7" w:rsidP="007701AA"/>
        </w:tc>
        <w:tc>
          <w:tcPr>
            <w:tcW w:w="1842" w:type="dxa"/>
          </w:tcPr>
          <w:p w14:paraId="4816357C" w14:textId="77777777" w:rsidR="001B14F7" w:rsidRDefault="001B14F7" w:rsidP="007701AA"/>
        </w:tc>
        <w:tc>
          <w:tcPr>
            <w:tcW w:w="5659" w:type="dxa"/>
          </w:tcPr>
          <w:p w14:paraId="170EA147" w14:textId="77777777" w:rsidR="001B14F7" w:rsidRDefault="001B14F7" w:rsidP="007701AA"/>
        </w:tc>
      </w:tr>
      <w:tr w:rsidR="001B14F7" w14:paraId="08876747" w14:textId="77777777" w:rsidTr="007701AA">
        <w:tc>
          <w:tcPr>
            <w:tcW w:w="2120" w:type="dxa"/>
          </w:tcPr>
          <w:p w14:paraId="71F1946C" w14:textId="77777777" w:rsidR="001B14F7" w:rsidRDefault="001B14F7" w:rsidP="007701AA"/>
        </w:tc>
        <w:tc>
          <w:tcPr>
            <w:tcW w:w="1842" w:type="dxa"/>
          </w:tcPr>
          <w:p w14:paraId="5BD7EB7E" w14:textId="77777777" w:rsidR="001B14F7" w:rsidRDefault="001B14F7" w:rsidP="007701AA"/>
        </w:tc>
        <w:tc>
          <w:tcPr>
            <w:tcW w:w="5659" w:type="dxa"/>
          </w:tcPr>
          <w:p w14:paraId="05722F26" w14:textId="77777777" w:rsidR="001B14F7" w:rsidRDefault="001B14F7" w:rsidP="007701AA"/>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411765" w14:paraId="4AA7A7D2" w14:textId="77777777" w:rsidTr="002722C2">
        <w:tc>
          <w:tcPr>
            <w:tcW w:w="2120" w:type="dxa"/>
          </w:tcPr>
          <w:p w14:paraId="4AB69480" w14:textId="77777777" w:rsidR="00411765" w:rsidRDefault="00411765" w:rsidP="002722C2">
            <w:pPr>
              <w:rPr>
                <w:lang w:val="en-GB"/>
              </w:rPr>
            </w:pPr>
          </w:p>
        </w:tc>
        <w:tc>
          <w:tcPr>
            <w:tcW w:w="1842" w:type="dxa"/>
          </w:tcPr>
          <w:p w14:paraId="596BE284" w14:textId="77777777" w:rsidR="00411765" w:rsidRDefault="00411765" w:rsidP="002722C2">
            <w:pPr>
              <w:rPr>
                <w:lang w:val="en-GB"/>
              </w:rPr>
            </w:pPr>
          </w:p>
        </w:tc>
        <w:tc>
          <w:tcPr>
            <w:tcW w:w="5659" w:type="dxa"/>
          </w:tcPr>
          <w:p w14:paraId="1ADDD100" w14:textId="77777777" w:rsidR="00411765" w:rsidRDefault="00411765" w:rsidP="002722C2">
            <w:pPr>
              <w:rPr>
                <w:lang w:val="en-GB"/>
              </w:rPr>
            </w:pPr>
          </w:p>
        </w:tc>
      </w:tr>
      <w:tr w:rsidR="00411765" w14:paraId="4A91DA76" w14:textId="77777777" w:rsidTr="002722C2">
        <w:tc>
          <w:tcPr>
            <w:tcW w:w="2120" w:type="dxa"/>
          </w:tcPr>
          <w:p w14:paraId="1CDDED52" w14:textId="77777777" w:rsidR="00411765" w:rsidRDefault="00411765" w:rsidP="002722C2"/>
        </w:tc>
        <w:tc>
          <w:tcPr>
            <w:tcW w:w="1842" w:type="dxa"/>
          </w:tcPr>
          <w:p w14:paraId="08E627F4" w14:textId="77777777" w:rsidR="00411765" w:rsidRDefault="00411765" w:rsidP="002722C2"/>
        </w:tc>
        <w:tc>
          <w:tcPr>
            <w:tcW w:w="5659" w:type="dxa"/>
          </w:tcPr>
          <w:p w14:paraId="009761DC" w14:textId="77777777" w:rsidR="00411765" w:rsidRDefault="00411765" w:rsidP="002722C2"/>
        </w:tc>
      </w:tr>
      <w:tr w:rsidR="00C81AFD" w14:paraId="4C425D24" w14:textId="77777777" w:rsidTr="002722C2">
        <w:tc>
          <w:tcPr>
            <w:tcW w:w="2120" w:type="dxa"/>
          </w:tcPr>
          <w:p w14:paraId="7F746888" w14:textId="77777777" w:rsidR="00C81AFD" w:rsidRDefault="00C81AFD" w:rsidP="002722C2"/>
        </w:tc>
        <w:tc>
          <w:tcPr>
            <w:tcW w:w="1842" w:type="dxa"/>
          </w:tcPr>
          <w:p w14:paraId="2FDB220B" w14:textId="77777777" w:rsidR="00C81AFD" w:rsidRDefault="00C81AFD" w:rsidP="002722C2"/>
        </w:tc>
        <w:tc>
          <w:tcPr>
            <w:tcW w:w="5659" w:type="dxa"/>
          </w:tcPr>
          <w:p w14:paraId="04B5C48F" w14:textId="77777777" w:rsidR="00C81AFD" w:rsidRDefault="00C81AFD" w:rsidP="002722C2"/>
        </w:tc>
      </w:tr>
      <w:tr w:rsidR="00C81AFD" w14:paraId="59B18EB1" w14:textId="77777777" w:rsidTr="002722C2">
        <w:tc>
          <w:tcPr>
            <w:tcW w:w="2120" w:type="dxa"/>
          </w:tcPr>
          <w:p w14:paraId="28FC1AF3" w14:textId="77777777" w:rsidR="00C81AFD" w:rsidRDefault="00C81AFD" w:rsidP="002722C2"/>
        </w:tc>
        <w:tc>
          <w:tcPr>
            <w:tcW w:w="1842" w:type="dxa"/>
          </w:tcPr>
          <w:p w14:paraId="6AA2B331" w14:textId="77777777" w:rsidR="00C81AFD" w:rsidRDefault="00C81AFD" w:rsidP="002722C2"/>
        </w:tc>
        <w:tc>
          <w:tcPr>
            <w:tcW w:w="5659" w:type="dxa"/>
          </w:tcPr>
          <w:p w14:paraId="7EC1539C" w14:textId="77777777" w:rsidR="00C81AFD" w:rsidRDefault="00C81AFD" w:rsidP="002722C2"/>
        </w:tc>
      </w:tr>
      <w:tr w:rsidR="00C81AFD" w14:paraId="732A6B17" w14:textId="77777777" w:rsidTr="002722C2">
        <w:tc>
          <w:tcPr>
            <w:tcW w:w="2120" w:type="dxa"/>
          </w:tcPr>
          <w:p w14:paraId="15B48B8F" w14:textId="77777777" w:rsidR="00C81AFD" w:rsidRDefault="00C81AFD" w:rsidP="002722C2"/>
        </w:tc>
        <w:tc>
          <w:tcPr>
            <w:tcW w:w="1842" w:type="dxa"/>
          </w:tcPr>
          <w:p w14:paraId="4A5AB69A" w14:textId="77777777" w:rsidR="00C81AFD" w:rsidRDefault="00C81AFD" w:rsidP="002722C2"/>
        </w:tc>
        <w:tc>
          <w:tcPr>
            <w:tcW w:w="5659" w:type="dxa"/>
          </w:tcPr>
          <w:p w14:paraId="151C20FE" w14:textId="77777777" w:rsidR="00C81AFD" w:rsidRDefault="00C81AFD" w:rsidP="002722C2"/>
        </w:tc>
      </w:tr>
      <w:tr w:rsidR="00C81AFD" w14:paraId="15A470C3" w14:textId="77777777" w:rsidTr="002722C2">
        <w:tc>
          <w:tcPr>
            <w:tcW w:w="2120" w:type="dxa"/>
          </w:tcPr>
          <w:p w14:paraId="3D5B41C0" w14:textId="77777777" w:rsidR="00C81AFD" w:rsidRDefault="00C81AFD" w:rsidP="002722C2"/>
        </w:tc>
        <w:tc>
          <w:tcPr>
            <w:tcW w:w="1842" w:type="dxa"/>
          </w:tcPr>
          <w:p w14:paraId="70F627E8" w14:textId="77777777" w:rsidR="00C81AFD" w:rsidRDefault="00C81AFD" w:rsidP="002722C2"/>
        </w:tc>
        <w:tc>
          <w:tcPr>
            <w:tcW w:w="5659" w:type="dxa"/>
          </w:tcPr>
          <w:p w14:paraId="2E65E239" w14:textId="77777777" w:rsidR="00C81AFD" w:rsidRDefault="00C81AFD" w:rsidP="002722C2"/>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N</w:t>
      </w:r>
      <w:proofErr w:type="gramStart"/>
      <w:r w:rsidR="00497FA8" w:rsidRPr="00C81AFD">
        <w:rPr>
          <w:rFonts w:ascii="Arial" w:eastAsia="MS Mincho" w:hAnsi="Arial" w:cs="Arial"/>
          <w:color w:val="00B0F0"/>
          <w:lang w:eastAsia="ja-JP"/>
        </w:rPr>
        <w:t>:1</w:t>
      </w:r>
      <w:proofErr w:type="gramEnd"/>
      <w:r w:rsidR="00497FA8" w:rsidRPr="00C81AFD">
        <w:rPr>
          <w:rFonts w:ascii="Arial" w:eastAsia="MS Mincho" w:hAnsi="Arial" w:cs="Arial"/>
          <w:color w:val="00B0F0"/>
          <w:lang w:eastAsia="ja-JP"/>
        </w:rPr>
        <w:t xml:space="preserve">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C10927" w14:paraId="51C335F0" w14:textId="77777777" w:rsidTr="00933DD2">
        <w:tc>
          <w:tcPr>
            <w:tcW w:w="2120" w:type="dxa"/>
          </w:tcPr>
          <w:p w14:paraId="75B5E673" w14:textId="77777777" w:rsidR="00C10927" w:rsidRDefault="00C10927" w:rsidP="00933DD2">
            <w:pPr>
              <w:rPr>
                <w:lang w:val="en-GB"/>
              </w:rPr>
            </w:pPr>
          </w:p>
        </w:tc>
        <w:tc>
          <w:tcPr>
            <w:tcW w:w="1842" w:type="dxa"/>
          </w:tcPr>
          <w:p w14:paraId="5E56BC31" w14:textId="77777777" w:rsidR="00C10927" w:rsidRDefault="00C10927" w:rsidP="00933DD2">
            <w:pPr>
              <w:rPr>
                <w:lang w:val="en-GB"/>
              </w:rPr>
            </w:pPr>
          </w:p>
        </w:tc>
        <w:tc>
          <w:tcPr>
            <w:tcW w:w="5659" w:type="dxa"/>
          </w:tcPr>
          <w:p w14:paraId="407E8BBA" w14:textId="77777777" w:rsidR="00C10927" w:rsidRDefault="00C10927" w:rsidP="00933DD2">
            <w:pPr>
              <w:rPr>
                <w:lang w:val="en-GB"/>
              </w:rPr>
            </w:pPr>
          </w:p>
        </w:tc>
      </w:tr>
      <w:tr w:rsidR="00C10927" w14:paraId="2B4BD83F" w14:textId="77777777" w:rsidTr="00933DD2">
        <w:tc>
          <w:tcPr>
            <w:tcW w:w="2120" w:type="dxa"/>
          </w:tcPr>
          <w:p w14:paraId="48F90A15" w14:textId="77777777" w:rsidR="00C10927" w:rsidRDefault="00C10927" w:rsidP="00933DD2"/>
        </w:tc>
        <w:tc>
          <w:tcPr>
            <w:tcW w:w="1842" w:type="dxa"/>
          </w:tcPr>
          <w:p w14:paraId="1504B5ED" w14:textId="77777777" w:rsidR="00C10927" w:rsidRDefault="00C10927" w:rsidP="00933DD2"/>
        </w:tc>
        <w:tc>
          <w:tcPr>
            <w:tcW w:w="5659" w:type="dxa"/>
          </w:tcPr>
          <w:p w14:paraId="70C406F5" w14:textId="77777777" w:rsidR="00C10927" w:rsidRDefault="00C10927" w:rsidP="00933DD2"/>
        </w:tc>
      </w:tr>
      <w:tr w:rsidR="00C10927" w14:paraId="4789D789" w14:textId="77777777" w:rsidTr="00933DD2">
        <w:tc>
          <w:tcPr>
            <w:tcW w:w="2120" w:type="dxa"/>
          </w:tcPr>
          <w:p w14:paraId="17B3AA74" w14:textId="77777777" w:rsidR="00C10927" w:rsidRDefault="00C10927" w:rsidP="00933DD2"/>
        </w:tc>
        <w:tc>
          <w:tcPr>
            <w:tcW w:w="1842" w:type="dxa"/>
          </w:tcPr>
          <w:p w14:paraId="629ED524" w14:textId="77777777" w:rsidR="00C10927" w:rsidRDefault="00C10927" w:rsidP="00933DD2"/>
        </w:tc>
        <w:tc>
          <w:tcPr>
            <w:tcW w:w="5659" w:type="dxa"/>
          </w:tcPr>
          <w:p w14:paraId="0263BE58" w14:textId="77777777" w:rsidR="00C10927" w:rsidRDefault="00C10927" w:rsidP="00933DD2"/>
        </w:tc>
      </w:tr>
      <w:tr w:rsidR="00C10927" w14:paraId="2A60AE03" w14:textId="77777777" w:rsidTr="00933DD2">
        <w:tc>
          <w:tcPr>
            <w:tcW w:w="2120" w:type="dxa"/>
          </w:tcPr>
          <w:p w14:paraId="0E1E8B00" w14:textId="77777777" w:rsidR="00C10927" w:rsidRDefault="00C10927" w:rsidP="00933DD2"/>
        </w:tc>
        <w:tc>
          <w:tcPr>
            <w:tcW w:w="1842" w:type="dxa"/>
          </w:tcPr>
          <w:p w14:paraId="44C73C84" w14:textId="77777777" w:rsidR="00C10927" w:rsidRDefault="00C10927" w:rsidP="00933DD2"/>
        </w:tc>
        <w:tc>
          <w:tcPr>
            <w:tcW w:w="5659" w:type="dxa"/>
          </w:tcPr>
          <w:p w14:paraId="2A6972AA" w14:textId="77777777" w:rsidR="00C10927" w:rsidRDefault="00C10927" w:rsidP="00933DD2"/>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C10927" w14:paraId="5DB7DC2A" w14:textId="77777777" w:rsidTr="00933DD2">
        <w:tc>
          <w:tcPr>
            <w:tcW w:w="2120" w:type="dxa"/>
          </w:tcPr>
          <w:p w14:paraId="5E7B959F" w14:textId="77777777" w:rsidR="00C10927" w:rsidRDefault="00C10927" w:rsidP="00933DD2">
            <w:pPr>
              <w:rPr>
                <w:lang w:val="en-GB"/>
              </w:rPr>
            </w:pPr>
          </w:p>
        </w:tc>
        <w:tc>
          <w:tcPr>
            <w:tcW w:w="1842" w:type="dxa"/>
          </w:tcPr>
          <w:p w14:paraId="4627D532" w14:textId="77777777" w:rsidR="00C10927" w:rsidRDefault="00C10927" w:rsidP="00933DD2">
            <w:pPr>
              <w:rPr>
                <w:lang w:val="en-GB"/>
              </w:rPr>
            </w:pPr>
          </w:p>
        </w:tc>
        <w:tc>
          <w:tcPr>
            <w:tcW w:w="5659" w:type="dxa"/>
          </w:tcPr>
          <w:p w14:paraId="012AB03E" w14:textId="77777777" w:rsidR="00C10927" w:rsidRDefault="00C10927" w:rsidP="00933DD2">
            <w:pPr>
              <w:rPr>
                <w:lang w:val="en-GB"/>
              </w:rPr>
            </w:pPr>
          </w:p>
        </w:tc>
      </w:tr>
      <w:tr w:rsidR="00C10927" w14:paraId="22CCAC27" w14:textId="77777777" w:rsidTr="00933DD2">
        <w:tc>
          <w:tcPr>
            <w:tcW w:w="2120" w:type="dxa"/>
          </w:tcPr>
          <w:p w14:paraId="71862673" w14:textId="77777777" w:rsidR="00C10927" w:rsidRDefault="00C10927" w:rsidP="00933DD2"/>
        </w:tc>
        <w:tc>
          <w:tcPr>
            <w:tcW w:w="1842" w:type="dxa"/>
          </w:tcPr>
          <w:p w14:paraId="427E045C" w14:textId="77777777" w:rsidR="00C10927" w:rsidRDefault="00C10927" w:rsidP="00933DD2"/>
        </w:tc>
        <w:tc>
          <w:tcPr>
            <w:tcW w:w="5659" w:type="dxa"/>
          </w:tcPr>
          <w:p w14:paraId="777A1D8D" w14:textId="77777777" w:rsidR="00C10927" w:rsidRDefault="00C10927" w:rsidP="00933DD2"/>
        </w:tc>
      </w:tr>
      <w:tr w:rsidR="00C10927" w14:paraId="3D2946A7" w14:textId="77777777" w:rsidTr="00933DD2">
        <w:tc>
          <w:tcPr>
            <w:tcW w:w="2120" w:type="dxa"/>
          </w:tcPr>
          <w:p w14:paraId="20F50672" w14:textId="77777777" w:rsidR="00C10927" w:rsidRDefault="00C10927" w:rsidP="00933DD2"/>
        </w:tc>
        <w:tc>
          <w:tcPr>
            <w:tcW w:w="1842" w:type="dxa"/>
          </w:tcPr>
          <w:p w14:paraId="730518AE" w14:textId="77777777" w:rsidR="00C10927" w:rsidRDefault="00C10927" w:rsidP="00933DD2"/>
        </w:tc>
        <w:tc>
          <w:tcPr>
            <w:tcW w:w="5659" w:type="dxa"/>
          </w:tcPr>
          <w:p w14:paraId="2590C02D" w14:textId="77777777" w:rsidR="00C10927" w:rsidRDefault="00C10927" w:rsidP="00933DD2"/>
        </w:tc>
      </w:tr>
      <w:tr w:rsidR="00C10927" w14:paraId="408EA169" w14:textId="77777777" w:rsidTr="00933DD2">
        <w:tc>
          <w:tcPr>
            <w:tcW w:w="2120" w:type="dxa"/>
          </w:tcPr>
          <w:p w14:paraId="7388595E" w14:textId="77777777" w:rsidR="00C10927" w:rsidRDefault="00C10927" w:rsidP="00933DD2"/>
        </w:tc>
        <w:tc>
          <w:tcPr>
            <w:tcW w:w="1842" w:type="dxa"/>
          </w:tcPr>
          <w:p w14:paraId="50D97025" w14:textId="77777777" w:rsidR="00C10927" w:rsidRDefault="00C10927" w:rsidP="00933DD2"/>
        </w:tc>
        <w:tc>
          <w:tcPr>
            <w:tcW w:w="5659" w:type="dxa"/>
          </w:tcPr>
          <w:p w14:paraId="40B0252A" w14:textId="77777777" w:rsidR="00C10927" w:rsidRDefault="00C10927" w:rsidP="00933DD2"/>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w:t>
      </w:r>
      <w:r>
        <w:rPr>
          <w:rFonts w:ascii="Arial" w:eastAsia="MS Mincho" w:hAnsi="Arial" w:cs="Arial"/>
          <w:lang w:eastAsia="ja-JP"/>
        </w:rPr>
        <w:lastRenderedPageBreak/>
        <w:t xml:space="preserve">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D8596B" w14:paraId="7EE2A42C" w14:textId="77777777" w:rsidTr="007701AA">
        <w:tc>
          <w:tcPr>
            <w:tcW w:w="2120" w:type="dxa"/>
          </w:tcPr>
          <w:p w14:paraId="69E77524" w14:textId="77777777" w:rsidR="00D8596B" w:rsidRDefault="00D8596B" w:rsidP="007701AA">
            <w:pPr>
              <w:rPr>
                <w:lang w:val="en-GB"/>
              </w:rPr>
            </w:pPr>
          </w:p>
        </w:tc>
        <w:tc>
          <w:tcPr>
            <w:tcW w:w="1842" w:type="dxa"/>
          </w:tcPr>
          <w:p w14:paraId="6F85DAE4" w14:textId="77777777" w:rsidR="00D8596B" w:rsidRDefault="00D8596B" w:rsidP="007701AA">
            <w:pPr>
              <w:rPr>
                <w:lang w:val="en-GB"/>
              </w:rPr>
            </w:pPr>
          </w:p>
        </w:tc>
        <w:tc>
          <w:tcPr>
            <w:tcW w:w="5659" w:type="dxa"/>
          </w:tcPr>
          <w:p w14:paraId="7D2B3D7B" w14:textId="77777777" w:rsidR="00D8596B" w:rsidRDefault="00D8596B" w:rsidP="007701AA">
            <w:pPr>
              <w:rPr>
                <w:lang w:val="en-GB"/>
              </w:rPr>
            </w:pPr>
          </w:p>
        </w:tc>
      </w:tr>
      <w:tr w:rsidR="00D8596B" w14:paraId="48EB56A1" w14:textId="77777777" w:rsidTr="007701AA">
        <w:tc>
          <w:tcPr>
            <w:tcW w:w="2120" w:type="dxa"/>
          </w:tcPr>
          <w:p w14:paraId="57C11C00" w14:textId="77777777" w:rsidR="00D8596B" w:rsidRDefault="00D8596B" w:rsidP="007701AA"/>
        </w:tc>
        <w:tc>
          <w:tcPr>
            <w:tcW w:w="1842" w:type="dxa"/>
          </w:tcPr>
          <w:p w14:paraId="265C1B1F" w14:textId="77777777" w:rsidR="00D8596B" w:rsidRDefault="00D8596B" w:rsidP="007701AA"/>
        </w:tc>
        <w:tc>
          <w:tcPr>
            <w:tcW w:w="5659" w:type="dxa"/>
          </w:tcPr>
          <w:p w14:paraId="3689360D" w14:textId="77777777" w:rsidR="00D8596B" w:rsidRDefault="00D8596B" w:rsidP="007701AA"/>
        </w:tc>
      </w:tr>
      <w:tr w:rsidR="00D8596B" w14:paraId="1746761C" w14:textId="77777777" w:rsidTr="007701AA">
        <w:tc>
          <w:tcPr>
            <w:tcW w:w="2120" w:type="dxa"/>
          </w:tcPr>
          <w:p w14:paraId="07674A64" w14:textId="77777777" w:rsidR="00D8596B" w:rsidRDefault="00D8596B" w:rsidP="007701AA"/>
        </w:tc>
        <w:tc>
          <w:tcPr>
            <w:tcW w:w="1842" w:type="dxa"/>
          </w:tcPr>
          <w:p w14:paraId="209D8106" w14:textId="77777777" w:rsidR="00D8596B" w:rsidRDefault="00D8596B" w:rsidP="007701AA"/>
        </w:tc>
        <w:tc>
          <w:tcPr>
            <w:tcW w:w="5659" w:type="dxa"/>
          </w:tcPr>
          <w:p w14:paraId="556B7A7A" w14:textId="77777777" w:rsidR="00D8596B" w:rsidRDefault="00D8596B" w:rsidP="007701AA"/>
        </w:tc>
      </w:tr>
      <w:tr w:rsidR="00D8596B" w14:paraId="178B82C4" w14:textId="77777777" w:rsidTr="007701AA">
        <w:tc>
          <w:tcPr>
            <w:tcW w:w="2120" w:type="dxa"/>
          </w:tcPr>
          <w:p w14:paraId="052DD735" w14:textId="77777777" w:rsidR="00D8596B" w:rsidRDefault="00D8596B" w:rsidP="007701AA"/>
        </w:tc>
        <w:tc>
          <w:tcPr>
            <w:tcW w:w="1842" w:type="dxa"/>
          </w:tcPr>
          <w:p w14:paraId="4AA5C739" w14:textId="77777777" w:rsidR="00D8596B" w:rsidRDefault="00D8596B" w:rsidP="007701AA"/>
        </w:tc>
        <w:tc>
          <w:tcPr>
            <w:tcW w:w="5659" w:type="dxa"/>
          </w:tcPr>
          <w:p w14:paraId="54D8ADAC" w14:textId="77777777" w:rsidR="00D8596B" w:rsidRDefault="00D8596B" w:rsidP="007701AA"/>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D8596B" w14:paraId="128FA5A8" w14:textId="77777777" w:rsidTr="007701AA">
        <w:tc>
          <w:tcPr>
            <w:tcW w:w="2120" w:type="dxa"/>
          </w:tcPr>
          <w:p w14:paraId="3908DA87" w14:textId="77777777" w:rsidR="00D8596B" w:rsidRDefault="00D8596B" w:rsidP="007701AA">
            <w:pPr>
              <w:rPr>
                <w:lang w:val="en-GB"/>
              </w:rPr>
            </w:pPr>
          </w:p>
        </w:tc>
        <w:tc>
          <w:tcPr>
            <w:tcW w:w="1842" w:type="dxa"/>
          </w:tcPr>
          <w:p w14:paraId="23B43427" w14:textId="77777777" w:rsidR="00D8596B" w:rsidRDefault="00D8596B" w:rsidP="007701AA">
            <w:pPr>
              <w:rPr>
                <w:lang w:val="en-GB"/>
              </w:rPr>
            </w:pPr>
          </w:p>
        </w:tc>
        <w:tc>
          <w:tcPr>
            <w:tcW w:w="5659" w:type="dxa"/>
          </w:tcPr>
          <w:p w14:paraId="53417E1B" w14:textId="77777777" w:rsidR="00D8596B" w:rsidRDefault="00D8596B" w:rsidP="007701AA">
            <w:pPr>
              <w:rPr>
                <w:lang w:val="en-GB"/>
              </w:rPr>
            </w:pPr>
          </w:p>
        </w:tc>
      </w:tr>
      <w:tr w:rsidR="00D8596B" w14:paraId="5B2BEDB3" w14:textId="77777777" w:rsidTr="007701AA">
        <w:tc>
          <w:tcPr>
            <w:tcW w:w="2120" w:type="dxa"/>
          </w:tcPr>
          <w:p w14:paraId="2BD2DB53" w14:textId="77777777" w:rsidR="00D8596B" w:rsidRDefault="00D8596B" w:rsidP="007701AA"/>
        </w:tc>
        <w:tc>
          <w:tcPr>
            <w:tcW w:w="1842" w:type="dxa"/>
          </w:tcPr>
          <w:p w14:paraId="5334C8F5" w14:textId="77777777" w:rsidR="00D8596B" w:rsidRDefault="00D8596B" w:rsidP="007701AA"/>
        </w:tc>
        <w:tc>
          <w:tcPr>
            <w:tcW w:w="5659" w:type="dxa"/>
          </w:tcPr>
          <w:p w14:paraId="2B0E359F" w14:textId="77777777" w:rsidR="00D8596B" w:rsidRDefault="00D8596B" w:rsidP="007701AA"/>
        </w:tc>
      </w:tr>
      <w:tr w:rsidR="00D8596B" w14:paraId="7CE7F7FE" w14:textId="77777777" w:rsidTr="007701AA">
        <w:tc>
          <w:tcPr>
            <w:tcW w:w="2120" w:type="dxa"/>
          </w:tcPr>
          <w:p w14:paraId="3F4ADD2B" w14:textId="77777777" w:rsidR="00D8596B" w:rsidRDefault="00D8596B" w:rsidP="007701AA"/>
        </w:tc>
        <w:tc>
          <w:tcPr>
            <w:tcW w:w="1842" w:type="dxa"/>
          </w:tcPr>
          <w:p w14:paraId="36139F1A" w14:textId="77777777" w:rsidR="00D8596B" w:rsidRDefault="00D8596B" w:rsidP="007701AA"/>
        </w:tc>
        <w:tc>
          <w:tcPr>
            <w:tcW w:w="5659" w:type="dxa"/>
          </w:tcPr>
          <w:p w14:paraId="29CB722D" w14:textId="77777777" w:rsidR="00D8596B" w:rsidRDefault="00D8596B" w:rsidP="007701AA"/>
        </w:tc>
      </w:tr>
      <w:tr w:rsidR="00D8596B" w14:paraId="27B9D17C" w14:textId="77777777" w:rsidTr="007701AA">
        <w:tc>
          <w:tcPr>
            <w:tcW w:w="2120" w:type="dxa"/>
          </w:tcPr>
          <w:p w14:paraId="6A21CEB2" w14:textId="77777777" w:rsidR="00D8596B" w:rsidRDefault="00D8596B" w:rsidP="007701AA"/>
        </w:tc>
        <w:tc>
          <w:tcPr>
            <w:tcW w:w="1842" w:type="dxa"/>
          </w:tcPr>
          <w:p w14:paraId="2E037395" w14:textId="77777777" w:rsidR="00D8596B" w:rsidRDefault="00D8596B" w:rsidP="007701AA"/>
        </w:tc>
        <w:tc>
          <w:tcPr>
            <w:tcW w:w="5659" w:type="dxa"/>
          </w:tcPr>
          <w:p w14:paraId="5575EAB4" w14:textId="77777777" w:rsidR="00D8596B" w:rsidRDefault="00D8596B" w:rsidP="007701AA"/>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945AC5" w14:paraId="36C799CB" w14:textId="77777777" w:rsidTr="00933DD2">
        <w:tc>
          <w:tcPr>
            <w:tcW w:w="2120" w:type="dxa"/>
          </w:tcPr>
          <w:p w14:paraId="04AAF2F0" w14:textId="77777777" w:rsidR="00945AC5" w:rsidRDefault="00945AC5" w:rsidP="00933DD2">
            <w:pPr>
              <w:rPr>
                <w:lang w:val="en-GB"/>
              </w:rPr>
            </w:pPr>
          </w:p>
        </w:tc>
        <w:tc>
          <w:tcPr>
            <w:tcW w:w="1842" w:type="dxa"/>
          </w:tcPr>
          <w:p w14:paraId="2D369929" w14:textId="77777777" w:rsidR="00945AC5" w:rsidRDefault="00945AC5" w:rsidP="00933DD2">
            <w:pPr>
              <w:rPr>
                <w:lang w:val="en-GB"/>
              </w:rPr>
            </w:pPr>
          </w:p>
        </w:tc>
        <w:tc>
          <w:tcPr>
            <w:tcW w:w="5659" w:type="dxa"/>
          </w:tcPr>
          <w:p w14:paraId="229E87AC" w14:textId="77777777" w:rsidR="00945AC5" w:rsidRDefault="00945AC5" w:rsidP="00933DD2">
            <w:pPr>
              <w:rPr>
                <w:lang w:val="en-GB"/>
              </w:rPr>
            </w:pPr>
          </w:p>
        </w:tc>
      </w:tr>
      <w:tr w:rsidR="00945AC5" w14:paraId="7C20B61C" w14:textId="77777777" w:rsidTr="00933DD2">
        <w:tc>
          <w:tcPr>
            <w:tcW w:w="2120" w:type="dxa"/>
          </w:tcPr>
          <w:p w14:paraId="2263BF17" w14:textId="77777777" w:rsidR="00945AC5" w:rsidRDefault="00945AC5" w:rsidP="00933DD2"/>
        </w:tc>
        <w:tc>
          <w:tcPr>
            <w:tcW w:w="1842" w:type="dxa"/>
          </w:tcPr>
          <w:p w14:paraId="67A68DA0" w14:textId="77777777" w:rsidR="00945AC5" w:rsidRDefault="00945AC5" w:rsidP="00933DD2"/>
        </w:tc>
        <w:tc>
          <w:tcPr>
            <w:tcW w:w="5659" w:type="dxa"/>
          </w:tcPr>
          <w:p w14:paraId="7B941CC5" w14:textId="77777777" w:rsidR="00945AC5" w:rsidRDefault="00945AC5" w:rsidP="00933DD2"/>
        </w:tc>
      </w:tr>
      <w:tr w:rsidR="00945AC5" w14:paraId="23AF3907" w14:textId="77777777" w:rsidTr="00933DD2">
        <w:tc>
          <w:tcPr>
            <w:tcW w:w="2120" w:type="dxa"/>
          </w:tcPr>
          <w:p w14:paraId="0DF75CD1" w14:textId="77777777" w:rsidR="00945AC5" w:rsidRDefault="00945AC5" w:rsidP="00933DD2"/>
        </w:tc>
        <w:tc>
          <w:tcPr>
            <w:tcW w:w="1842" w:type="dxa"/>
          </w:tcPr>
          <w:p w14:paraId="65B06F27" w14:textId="77777777" w:rsidR="00945AC5" w:rsidRDefault="00945AC5" w:rsidP="00933DD2"/>
        </w:tc>
        <w:tc>
          <w:tcPr>
            <w:tcW w:w="5659" w:type="dxa"/>
          </w:tcPr>
          <w:p w14:paraId="3CA511F8" w14:textId="77777777" w:rsidR="00945AC5" w:rsidRDefault="00945AC5" w:rsidP="00933DD2"/>
        </w:tc>
      </w:tr>
      <w:tr w:rsidR="00945AC5" w14:paraId="084646AD" w14:textId="77777777" w:rsidTr="00933DD2">
        <w:tc>
          <w:tcPr>
            <w:tcW w:w="2120" w:type="dxa"/>
          </w:tcPr>
          <w:p w14:paraId="142B8488" w14:textId="77777777" w:rsidR="00945AC5" w:rsidRDefault="00945AC5" w:rsidP="00933DD2"/>
        </w:tc>
        <w:tc>
          <w:tcPr>
            <w:tcW w:w="1842" w:type="dxa"/>
          </w:tcPr>
          <w:p w14:paraId="648817B7" w14:textId="77777777" w:rsidR="00945AC5" w:rsidRDefault="00945AC5" w:rsidP="00933DD2"/>
        </w:tc>
        <w:tc>
          <w:tcPr>
            <w:tcW w:w="5659" w:type="dxa"/>
          </w:tcPr>
          <w:p w14:paraId="5402BE2A" w14:textId="77777777" w:rsidR="00945AC5" w:rsidRDefault="00945AC5" w:rsidP="00933DD2"/>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8" w:name="_Toc50537923"/>
      <w:r>
        <w:rPr>
          <w:rFonts w:cs="Arial"/>
        </w:rPr>
        <w:lastRenderedPageBreak/>
        <w:t>PC5 Adaptation layer for L2 UE-to-Network Relay</w:t>
      </w:r>
      <w:bookmarkEnd w:id="8"/>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w:t>
      </w:r>
      <w:proofErr w:type="spellStart"/>
      <w:r w:rsidR="00E76DCD" w:rsidRPr="00E76DCD">
        <w:rPr>
          <w:rFonts w:ascii="Arial" w:eastAsia="MS Mincho" w:hAnsi="Arial" w:cs="Arial"/>
          <w:lang w:eastAsia="ja-JP"/>
        </w:rPr>
        <w:t>QoS</w:t>
      </w:r>
      <w:proofErr w:type="spellEnd"/>
      <w:r w:rsidR="00E76DCD" w:rsidRPr="00E76DCD">
        <w:rPr>
          <w:rFonts w:ascii="Arial" w:eastAsia="MS Mincho" w:hAnsi="Arial" w:cs="Arial"/>
          <w:lang w:eastAsia="ja-JP"/>
        </w:rPr>
        <w:t xml:space="preserve">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proofErr w:type="gramStart"/>
      <w:r w:rsidR="00595698">
        <w:rPr>
          <w:rFonts w:ascii="Arial" w:eastAsia="MS Mincho" w:hAnsi="Arial" w:cs="Arial"/>
          <w:lang w:eastAsia="ja-JP"/>
        </w:rPr>
        <w:t>:</w:t>
      </w:r>
      <w:r w:rsidR="00595698" w:rsidRPr="00E76DCD">
        <w:rPr>
          <w:rFonts w:ascii="Arial" w:eastAsia="MS Mincho" w:hAnsi="Arial" w:cs="Arial"/>
          <w:lang w:eastAsia="ja-JP"/>
        </w:rPr>
        <w:t>1</w:t>
      </w:r>
      <w:proofErr w:type="gramEnd"/>
      <w:r w:rsidR="00595698" w:rsidRPr="00E76DCD">
        <w:rPr>
          <w:rFonts w:ascii="Arial" w:eastAsia="MS Mincho" w:hAnsi="Arial" w:cs="Arial"/>
          <w:lang w:eastAsia="ja-JP"/>
        </w:rPr>
        <w:t xml:space="preserve">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proofErr w:type="gramStart"/>
      <w:r>
        <w:rPr>
          <w:rFonts w:ascii="Arial" w:eastAsia="MS Mincho" w:hAnsi="Arial" w:cs="Arial"/>
          <w:lang w:eastAsia="ja-JP"/>
        </w:rPr>
        <w:t>:</w:t>
      </w:r>
      <w:r w:rsidRPr="00E76DCD">
        <w:rPr>
          <w:rFonts w:ascii="Arial" w:eastAsia="MS Mincho" w:hAnsi="Arial" w:cs="Arial"/>
          <w:lang w:eastAsia="ja-JP"/>
        </w:rPr>
        <w:t>1</w:t>
      </w:r>
      <w:proofErr w:type="gramEnd"/>
      <w:r w:rsidRPr="00E76DCD">
        <w:rPr>
          <w:rFonts w:ascii="Arial" w:eastAsia="MS Mincho" w:hAnsi="Arial" w:cs="Arial"/>
          <w:lang w:eastAsia="ja-JP"/>
        </w:rPr>
        <w:t xml:space="preserve">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Do you agree to support the N</w:t>
      </w:r>
      <w:proofErr w:type="gramStart"/>
      <w:r w:rsidRPr="00F67F4A">
        <w:rPr>
          <w:rFonts w:ascii="Arial" w:eastAsia="MS Mincho" w:hAnsi="Arial" w:cs="Arial"/>
          <w:color w:val="00B0F0"/>
          <w:lang w:eastAsia="ja-JP"/>
        </w:rPr>
        <w:t>:1</w:t>
      </w:r>
      <w:proofErr w:type="gramEnd"/>
      <w:r w:rsidRPr="00F67F4A">
        <w:rPr>
          <w:rFonts w:ascii="Arial" w:eastAsia="MS Mincho" w:hAnsi="Arial" w:cs="Arial"/>
          <w:color w:val="00B0F0"/>
          <w:lang w:eastAsia="ja-JP"/>
        </w:rPr>
        <w:t xml:space="preserve">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8F004F" w14:paraId="349415B3" w14:textId="77777777" w:rsidTr="00933DD2">
        <w:tc>
          <w:tcPr>
            <w:tcW w:w="2120" w:type="dxa"/>
          </w:tcPr>
          <w:p w14:paraId="24DFA70B" w14:textId="77777777" w:rsidR="008F004F" w:rsidRDefault="008F004F" w:rsidP="00933DD2">
            <w:pPr>
              <w:rPr>
                <w:lang w:val="en-GB"/>
              </w:rPr>
            </w:pPr>
          </w:p>
        </w:tc>
        <w:tc>
          <w:tcPr>
            <w:tcW w:w="1842" w:type="dxa"/>
          </w:tcPr>
          <w:p w14:paraId="3318145C" w14:textId="77777777" w:rsidR="008F004F" w:rsidRDefault="008F004F" w:rsidP="00933DD2">
            <w:pPr>
              <w:rPr>
                <w:lang w:val="en-GB"/>
              </w:rPr>
            </w:pPr>
          </w:p>
        </w:tc>
        <w:tc>
          <w:tcPr>
            <w:tcW w:w="5659" w:type="dxa"/>
          </w:tcPr>
          <w:p w14:paraId="3DD1CC36" w14:textId="77777777" w:rsidR="008F004F" w:rsidRDefault="008F004F" w:rsidP="00933DD2">
            <w:pPr>
              <w:rPr>
                <w:lang w:val="en-GB"/>
              </w:rPr>
            </w:pPr>
          </w:p>
        </w:tc>
      </w:tr>
      <w:tr w:rsidR="008F004F" w14:paraId="58D9E8CE" w14:textId="77777777" w:rsidTr="00933DD2">
        <w:tc>
          <w:tcPr>
            <w:tcW w:w="2120" w:type="dxa"/>
          </w:tcPr>
          <w:p w14:paraId="301144F4" w14:textId="77777777" w:rsidR="008F004F" w:rsidRDefault="008F004F" w:rsidP="00933DD2"/>
        </w:tc>
        <w:tc>
          <w:tcPr>
            <w:tcW w:w="1842" w:type="dxa"/>
          </w:tcPr>
          <w:p w14:paraId="218EFEB6" w14:textId="77777777" w:rsidR="008F004F" w:rsidRDefault="008F004F" w:rsidP="00933DD2"/>
        </w:tc>
        <w:tc>
          <w:tcPr>
            <w:tcW w:w="5659" w:type="dxa"/>
          </w:tcPr>
          <w:p w14:paraId="05CE5D32" w14:textId="77777777" w:rsidR="008F004F" w:rsidRDefault="008F004F" w:rsidP="00933DD2"/>
        </w:tc>
      </w:tr>
      <w:tr w:rsidR="008F004F" w14:paraId="3B19B0C5" w14:textId="77777777" w:rsidTr="00933DD2">
        <w:tc>
          <w:tcPr>
            <w:tcW w:w="2120" w:type="dxa"/>
          </w:tcPr>
          <w:p w14:paraId="3AC51608" w14:textId="77777777" w:rsidR="008F004F" w:rsidRDefault="008F004F" w:rsidP="00933DD2"/>
        </w:tc>
        <w:tc>
          <w:tcPr>
            <w:tcW w:w="1842" w:type="dxa"/>
          </w:tcPr>
          <w:p w14:paraId="35EAF9AA" w14:textId="77777777" w:rsidR="008F004F" w:rsidRDefault="008F004F" w:rsidP="00933DD2"/>
        </w:tc>
        <w:tc>
          <w:tcPr>
            <w:tcW w:w="5659" w:type="dxa"/>
          </w:tcPr>
          <w:p w14:paraId="1278B08C" w14:textId="77777777" w:rsidR="008F004F" w:rsidRDefault="008F004F" w:rsidP="00933DD2"/>
        </w:tc>
      </w:tr>
      <w:tr w:rsidR="008F004F" w14:paraId="134221D6" w14:textId="77777777" w:rsidTr="00933DD2">
        <w:tc>
          <w:tcPr>
            <w:tcW w:w="2120" w:type="dxa"/>
          </w:tcPr>
          <w:p w14:paraId="639F3B19" w14:textId="77777777" w:rsidR="008F004F" w:rsidRDefault="008F004F" w:rsidP="00933DD2"/>
        </w:tc>
        <w:tc>
          <w:tcPr>
            <w:tcW w:w="1842" w:type="dxa"/>
          </w:tcPr>
          <w:p w14:paraId="6EAB1D7F" w14:textId="77777777" w:rsidR="008F004F" w:rsidRDefault="008F004F" w:rsidP="00933DD2"/>
        </w:tc>
        <w:tc>
          <w:tcPr>
            <w:tcW w:w="5659" w:type="dxa"/>
          </w:tcPr>
          <w:p w14:paraId="35979529" w14:textId="77777777" w:rsidR="008F004F" w:rsidRDefault="008F004F" w:rsidP="00933DD2"/>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984CB3" w14:paraId="02A1ABE1" w14:textId="77777777" w:rsidTr="007701AA">
        <w:tc>
          <w:tcPr>
            <w:tcW w:w="2120" w:type="dxa"/>
          </w:tcPr>
          <w:p w14:paraId="0EA8E169" w14:textId="77777777" w:rsidR="00984CB3" w:rsidRDefault="00984CB3" w:rsidP="007701AA">
            <w:pPr>
              <w:rPr>
                <w:lang w:val="en-GB"/>
              </w:rPr>
            </w:pPr>
          </w:p>
        </w:tc>
        <w:tc>
          <w:tcPr>
            <w:tcW w:w="1842" w:type="dxa"/>
          </w:tcPr>
          <w:p w14:paraId="7FDC3828" w14:textId="77777777" w:rsidR="00984CB3" w:rsidRDefault="00984CB3" w:rsidP="007701AA">
            <w:pPr>
              <w:rPr>
                <w:lang w:val="en-GB"/>
              </w:rPr>
            </w:pPr>
          </w:p>
        </w:tc>
        <w:tc>
          <w:tcPr>
            <w:tcW w:w="5659" w:type="dxa"/>
          </w:tcPr>
          <w:p w14:paraId="3E634D85" w14:textId="77777777" w:rsidR="00984CB3" w:rsidRDefault="00984CB3" w:rsidP="007701AA">
            <w:pPr>
              <w:rPr>
                <w:lang w:val="en-GB"/>
              </w:rPr>
            </w:pPr>
          </w:p>
        </w:tc>
      </w:tr>
      <w:tr w:rsidR="00984CB3" w14:paraId="7D1DA3DA" w14:textId="77777777" w:rsidTr="007701AA">
        <w:tc>
          <w:tcPr>
            <w:tcW w:w="2120" w:type="dxa"/>
          </w:tcPr>
          <w:p w14:paraId="0F4B91EF" w14:textId="77777777" w:rsidR="00984CB3" w:rsidRDefault="00984CB3" w:rsidP="007701AA"/>
        </w:tc>
        <w:tc>
          <w:tcPr>
            <w:tcW w:w="1842" w:type="dxa"/>
          </w:tcPr>
          <w:p w14:paraId="612A4455" w14:textId="77777777" w:rsidR="00984CB3" w:rsidRDefault="00984CB3" w:rsidP="007701AA"/>
        </w:tc>
        <w:tc>
          <w:tcPr>
            <w:tcW w:w="5659" w:type="dxa"/>
          </w:tcPr>
          <w:p w14:paraId="2D8C5ECD" w14:textId="77777777" w:rsidR="00984CB3" w:rsidRDefault="00984CB3" w:rsidP="007701AA"/>
        </w:tc>
      </w:tr>
      <w:tr w:rsidR="00984CB3" w14:paraId="4983961C" w14:textId="77777777" w:rsidTr="007701AA">
        <w:tc>
          <w:tcPr>
            <w:tcW w:w="2120" w:type="dxa"/>
          </w:tcPr>
          <w:p w14:paraId="7523EA0A" w14:textId="77777777" w:rsidR="00984CB3" w:rsidRDefault="00984CB3" w:rsidP="007701AA"/>
        </w:tc>
        <w:tc>
          <w:tcPr>
            <w:tcW w:w="1842" w:type="dxa"/>
          </w:tcPr>
          <w:p w14:paraId="7DD6679B" w14:textId="77777777" w:rsidR="00984CB3" w:rsidRDefault="00984CB3" w:rsidP="007701AA"/>
        </w:tc>
        <w:tc>
          <w:tcPr>
            <w:tcW w:w="5659" w:type="dxa"/>
          </w:tcPr>
          <w:p w14:paraId="2551ADC1" w14:textId="77777777" w:rsidR="00984CB3" w:rsidRDefault="00984CB3" w:rsidP="007701AA"/>
        </w:tc>
      </w:tr>
      <w:tr w:rsidR="00984CB3" w14:paraId="4419FA5C" w14:textId="77777777" w:rsidTr="007701AA">
        <w:tc>
          <w:tcPr>
            <w:tcW w:w="2120" w:type="dxa"/>
          </w:tcPr>
          <w:p w14:paraId="58229792" w14:textId="77777777" w:rsidR="00984CB3" w:rsidRDefault="00984CB3" w:rsidP="007701AA"/>
        </w:tc>
        <w:tc>
          <w:tcPr>
            <w:tcW w:w="1842" w:type="dxa"/>
          </w:tcPr>
          <w:p w14:paraId="421DAF5B" w14:textId="77777777" w:rsidR="00984CB3" w:rsidRDefault="00984CB3" w:rsidP="007701AA"/>
        </w:tc>
        <w:tc>
          <w:tcPr>
            <w:tcW w:w="5659" w:type="dxa"/>
          </w:tcPr>
          <w:p w14:paraId="07DCFE71" w14:textId="77777777" w:rsidR="00984CB3" w:rsidRDefault="00984CB3" w:rsidP="007701AA"/>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77E00" w14:paraId="2A69D898" w14:textId="77777777" w:rsidTr="00933DD2">
        <w:tc>
          <w:tcPr>
            <w:tcW w:w="2120" w:type="dxa"/>
          </w:tcPr>
          <w:p w14:paraId="3DE88817" w14:textId="77777777" w:rsidR="00777E00" w:rsidRDefault="00777E00" w:rsidP="00933DD2">
            <w:pPr>
              <w:rPr>
                <w:lang w:val="en-GB"/>
              </w:rPr>
            </w:pPr>
          </w:p>
        </w:tc>
        <w:tc>
          <w:tcPr>
            <w:tcW w:w="1842" w:type="dxa"/>
          </w:tcPr>
          <w:p w14:paraId="1CB9A210" w14:textId="77777777" w:rsidR="00777E00" w:rsidRDefault="00777E00" w:rsidP="00933DD2">
            <w:pPr>
              <w:rPr>
                <w:lang w:val="en-GB"/>
              </w:rPr>
            </w:pPr>
          </w:p>
        </w:tc>
        <w:tc>
          <w:tcPr>
            <w:tcW w:w="5659" w:type="dxa"/>
          </w:tcPr>
          <w:p w14:paraId="188B1323" w14:textId="77777777" w:rsidR="00777E00" w:rsidRDefault="00777E00" w:rsidP="00933DD2">
            <w:pPr>
              <w:rPr>
                <w:lang w:val="en-GB"/>
              </w:rPr>
            </w:pPr>
          </w:p>
        </w:tc>
      </w:tr>
      <w:tr w:rsidR="00777E00" w14:paraId="78BA9BBF" w14:textId="77777777" w:rsidTr="00933DD2">
        <w:tc>
          <w:tcPr>
            <w:tcW w:w="2120" w:type="dxa"/>
          </w:tcPr>
          <w:p w14:paraId="39A6FF82" w14:textId="77777777" w:rsidR="00777E00" w:rsidRDefault="00777E00" w:rsidP="00933DD2"/>
        </w:tc>
        <w:tc>
          <w:tcPr>
            <w:tcW w:w="1842" w:type="dxa"/>
          </w:tcPr>
          <w:p w14:paraId="56A4F238" w14:textId="77777777" w:rsidR="00777E00" w:rsidRDefault="00777E00" w:rsidP="00933DD2"/>
        </w:tc>
        <w:tc>
          <w:tcPr>
            <w:tcW w:w="5659" w:type="dxa"/>
          </w:tcPr>
          <w:p w14:paraId="10ED3FF0" w14:textId="77777777" w:rsidR="00777E00" w:rsidRDefault="00777E00" w:rsidP="00933DD2"/>
        </w:tc>
      </w:tr>
      <w:tr w:rsidR="00777E00" w14:paraId="748C59A3" w14:textId="77777777" w:rsidTr="00933DD2">
        <w:tc>
          <w:tcPr>
            <w:tcW w:w="2120" w:type="dxa"/>
          </w:tcPr>
          <w:p w14:paraId="29F5EC1E" w14:textId="77777777" w:rsidR="00777E00" w:rsidRDefault="00777E00" w:rsidP="00933DD2"/>
        </w:tc>
        <w:tc>
          <w:tcPr>
            <w:tcW w:w="1842" w:type="dxa"/>
          </w:tcPr>
          <w:p w14:paraId="5A700CF2" w14:textId="77777777" w:rsidR="00777E00" w:rsidRDefault="00777E00" w:rsidP="00933DD2"/>
        </w:tc>
        <w:tc>
          <w:tcPr>
            <w:tcW w:w="5659" w:type="dxa"/>
          </w:tcPr>
          <w:p w14:paraId="17AD75C9" w14:textId="77777777" w:rsidR="00777E00" w:rsidRDefault="00777E00" w:rsidP="00933DD2"/>
        </w:tc>
      </w:tr>
      <w:tr w:rsidR="00777E00" w14:paraId="73618EA3" w14:textId="77777777" w:rsidTr="00933DD2">
        <w:tc>
          <w:tcPr>
            <w:tcW w:w="2120" w:type="dxa"/>
          </w:tcPr>
          <w:p w14:paraId="4757B634" w14:textId="77777777" w:rsidR="00777E00" w:rsidRDefault="00777E00" w:rsidP="00933DD2"/>
        </w:tc>
        <w:tc>
          <w:tcPr>
            <w:tcW w:w="1842" w:type="dxa"/>
          </w:tcPr>
          <w:p w14:paraId="0AF5C9A0" w14:textId="77777777" w:rsidR="00777E00" w:rsidRDefault="00777E00" w:rsidP="00933DD2"/>
        </w:tc>
        <w:tc>
          <w:tcPr>
            <w:tcW w:w="5659" w:type="dxa"/>
          </w:tcPr>
          <w:p w14:paraId="1244C5B6" w14:textId="77777777" w:rsidR="00777E00" w:rsidRDefault="00777E00" w:rsidP="00933DD2"/>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9"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9"/>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933DD2" w14:paraId="6C939202" w14:textId="77777777" w:rsidTr="00933DD2">
        <w:tc>
          <w:tcPr>
            <w:tcW w:w="2120" w:type="dxa"/>
          </w:tcPr>
          <w:p w14:paraId="60B1F62E" w14:textId="77777777" w:rsidR="00933DD2" w:rsidRDefault="00933DD2" w:rsidP="00933DD2">
            <w:pPr>
              <w:rPr>
                <w:lang w:val="en-GB"/>
              </w:rPr>
            </w:pPr>
          </w:p>
        </w:tc>
        <w:tc>
          <w:tcPr>
            <w:tcW w:w="1842" w:type="dxa"/>
          </w:tcPr>
          <w:p w14:paraId="263E37B7" w14:textId="77777777" w:rsidR="00933DD2" w:rsidRDefault="00933DD2" w:rsidP="00933DD2">
            <w:pPr>
              <w:rPr>
                <w:lang w:val="en-GB"/>
              </w:rPr>
            </w:pPr>
          </w:p>
        </w:tc>
        <w:tc>
          <w:tcPr>
            <w:tcW w:w="5659" w:type="dxa"/>
          </w:tcPr>
          <w:p w14:paraId="3BEC1FFA" w14:textId="77777777" w:rsidR="00933DD2" w:rsidRDefault="00933DD2" w:rsidP="00933DD2">
            <w:pPr>
              <w:rPr>
                <w:lang w:val="en-GB"/>
              </w:rPr>
            </w:pPr>
          </w:p>
        </w:tc>
      </w:tr>
      <w:tr w:rsidR="00933DD2" w14:paraId="3509386D" w14:textId="77777777" w:rsidTr="00933DD2">
        <w:tc>
          <w:tcPr>
            <w:tcW w:w="2120" w:type="dxa"/>
          </w:tcPr>
          <w:p w14:paraId="74554EE9" w14:textId="77777777" w:rsidR="00933DD2" w:rsidRDefault="00933DD2" w:rsidP="00933DD2"/>
        </w:tc>
        <w:tc>
          <w:tcPr>
            <w:tcW w:w="1842" w:type="dxa"/>
          </w:tcPr>
          <w:p w14:paraId="07C127F9" w14:textId="77777777" w:rsidR="00933DD2" w:rsidRDefault="00933DD2" w:rsidP="00933DD2"/>
        </w:tc>
        <w:tc>
          <w:tcPr>
            <w:tcW w:w="5659" w:type="dxa"/>
          </w:tcPr>
          <w:p w14:paraId="18274185" w14:textId="77777777" w:rsidR="00933DD2" w:rsidRDefault="00933DD2" w:rsidP="00933DD2"/>
        </w:tc>
      </w:tr>
      <w:tr w:rsidR="00933DD2" w14:paraId="389CBD11" w14:textId="77777777" w:rsidTr="00933DD2">
        <w:tc>
          <w:tcPr>
            <w:tcW w:w="2120" w:type="dxa"/>
          </w:tcPr>
          <w:p w14:paraId="3DC66E69" w14:textId="77777777" w:rsidR="00933DD2" w:rsidRDefault="00933DD2" w:rsidP="00933DD2"/>
        </w:tc>
        <w:tc>
          <w:tcPr>
            <w:tcW w:w="1842" w:type="dxa"/>
          </w:tcPr>
          <w:p w14:paraId="0086908F" w14:textId="77777777" w:rsidR="00933DD2" w:rsidRDefault="00933DD2" w:rsidP="00933DD2"/>
        </w:tc>
        <w:tc>
          <w:tcPr>
            <w:tcW w:w="5659" w:type="dxa"/>
          </w:tcPr>
          <w:p w14:paraId="45646C54" w14:textId="77777777" w:rsidR="00933DD2" w:rsidRDefault="00933DD2" w:rsidP="00933DD2"/>
        </w:tc>
      </w:tr>
      <w:tr w:rsidR="00933DD2" w14:paraId="61300C2B" w14:textId="77777777" w:rsidTr="00933DD2">
        <w:tc>
          <w:tcPr>
            <w:tcW w:w="2120" w:type="dxa"/>
          </w:tcPr>
          <w:p w14:paraId="700DFF5A" w14:textId="77777777" w:rsidR="00933DD2" w:rsidRDefault="00933DD2" w:rsidP="00933DD2"/>
        </w:tc>
        <w:tc>
          <w:tcPr>
            <w:tcW w:w="1842" w:type="dxa"/>
          </w:tcPr>
          <w:p w14:paraId="640A1927" w14:textId="77777777" w:rsidR="00933DD2" w:rsidRDefault="00933DD2" w:rsidP="00933DD2"/>
        </w:tc>
        <w:tc>
          <w:tcPr>
            <w:tcW w:w="5659" w:type="dxa"/>
          </w:tcPr>
          <w:p w14:paraId="7273D7F0" w14:textId="77777777" w:rsidR="00933DD2" w:rsidRDefault="00933DD2" w:rsidP="00933DD2"/>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89225B" w14:paraId="647EB6FF" w14:textId="77777777" w:rsidTr="007701AA">
        <w:tc>
          <w:tcPr>
            <w:tcW w:w="2120" w:type="dxa"/>
          </w:tcPr>
          <w:p w14:paraId="1C036F1B" w14:textId="77777777" w:rsidR="0089225B" w:rsidRDefault="0089225B" w:rsidP="007701AA">
            <w:pPr>
              <w:rPr>
                <w:lang w:val="en-GB"/>
              </w:rPr>
            </w:pPr>
          </w:p>
        </w:tc>
        <w:tc>
          <w:tcPr>
            <w:tcW w:w="1842" w:type="dxa"/>
          </w:tcPr>
          <w:p w14:paraId="4ACA2B16" w14:textId="77777777" w:rsidR="0089225B" w:rsidRDefault="0089225B" w:rsidP="007701AA">
            <w:pPr>
              <w:rPr>
                <w:lang w:val="en-GB"/>
              </w:rPr>
            </w:pPr>
          </w:p>
        </w:tc>
        <w:tc>
          <w:tcPr>
            <w:tcW w:w="5659" w:type="dxa"/>
          </w:tcPr>
          <w:p w14:paraId="48E3C162" w14:textId="77777777" w:rsidR="0089225B" w:rsidRDefault="0089225B" w:rsidP="007701AA">
            <w:pPr>
              <w:rPr>
                <w:lang w:val="en-GB"/>
              </w:rPr>
            </w:pPr>
          </w:p>
        </w:tc>
      </w:tr>
      <w:tr w:rsidR="0089225B" w14:paraId="7831543D" w14:textId="77777777" w:rsidTr="007701AA">
        <w:tc>
          <w:tcPr>
            <w:tcW w:w="2120" w:type="dxa"/>
          </w:tcPr>
          <w:p w14:paraId="6C3F5224" w14:textId="77777777" w:rsidR="0089225B" w:rsidRDefault="0089225B" w:rsidP="007701AA"/>
        </w:tc>
        <w:tc>
          <w:tcPr>
            <w:tcW w:w="1842" w:type="dxa"/>
          </w:tcPr>
          <w:p w14:paraId="543F126F" w14:textId="77777777" w:rsidR="0089225B" w:rsidRDefault="0089225B" w:rsidP="007701AA"/>
        </w:tc>
        <w:tc>
          <w:tcPr>
            <w:tcW w:w="5659" w:type="dxa"/>
          </w:tcPr>
          <w:p w14:paraId="12B300C6" w14:textId="77777777" w:rsidR="0089225B" w:rsidRDefault="0089225B" w:rsidP="007701AA"/>
        </w:tc>
      </w:tr>
      <w:tr w:rsidR="0089225B" w14:paraId="11AF1A84" w14:textId="77777777" w:rsidTr="007701AA">
        <w:tc>
          <w:tcPr>
            <w:tcW w:w="2120" w:type="dxa"/>
          </w:tcPr>
          <w:p w14:paraId="17799DBA" w14:textId="77777777" w:rsidR="0089225B" w:rsidRDefault="0089225B" w:rsidP="007701AA"/>
        </w:tc>
        <w:tc>
          <w:tcPr>
            <w:tcW w:w="1842" w:type="dxa"/>
          </w:tcPr>
          <w:p w14:paraId="2FA49BE6" w14:textId="77777777" w:rsidR="0089225B" w:rsidRDefault="0089225B" w:rsidP="007701AA"/>
        </w:tc>
        <w:tc>
          <w:tcPr>
            <w:tcW w:w="5659" w:type="dxa"/>
          </w:tcPr>
          <w:p w14:paraId="58FD8A4A" w14:textId="77777777" w:rsidR="0089225B" w:rsidRDefault="0089225B" w:rsidP="007701AA"/>
        </w:tc>
      </w:tr>
      <w:tr w:rsidR="0089225B" w14:paraId="3DC2851C" w14:textId="77777777" w:rsidTr="007701AA">
        <w:tc>
          <w:tcPr>
            <w:tcW w:w="2120" w:type="dxa"/>
          </w:tcPr>
          <w:p w14:paraId="0599076F" w14:textId="77777777" w:rsidR="0089225B" w:rsidRDefault="0089225B" w:rsidP="007701AA"/>
        </w:tc>
        <w:tc>
          <w:tcPr>
            <w:tcW w:w="1842" w:type="dxa"/>
          </w:tcPr>
          <w:p w14:paraId="5ABED9C1" w14:textId="77777777" w:rsidR="0089225B" w:rsidRDefault="0089225B" w:rsidP="007701AA"/>
        </w:tc>
        <w:tc>
          <w:tcPr>
            <w:tcW w:w="5659" w:type="dxa"/>
          </w:tcPr>
          <w:p w14:paraId="66B4B64D" w14:textId="77777777" w:rsidR="0089225B" w:rsidRDefault="0089225B" w:rsidP="007701AA"/>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933DD2" w14:paraId="0C89E659" w14:textId="77777777" w:rsidTr="00933DD2">
        <w:tc>
          <w:tcPr>
            <w:tcW w:w="2120" w:type="dxa"/>
          </w:tcPr>
          <w:p w14:paraId="08797AFF" w14:textId="77777777" w:rsidR="00933DD2" w:rsidRDefault="00933DD2" w:rsidP="00933DD2">
            <w:pPr>
              <w:rPr>
                <w:lang w:val="en-GB"/>
              </w:rPr>
            </w:pPr>
          </w:p>
        </w:tc>
        <w:tc>
          <w:tcPr>
            <w:tcW w:w="1842" w:type="dxa"/>
          </w:tcPr>
          <w:p w14:paraId="37703419" w14:textId="77777777" w:rsidR="00933DD2" w:rsidRDefault="00933DD2" w:rsidP="00933DD2">
            <w:pPr>
              <w:rPr>
                <w:lang w:val="en-GB"/>
              </w:rPr>
            </w:pPr>
          </w:p>
        </w:tc>
        <w:tc>
          <w:tcPr>
            <w:tcW w:w="5659" w:type="dxa"/>
          </w:tcPr>
          <w:p w14:paraId="668B640B" w14:textId="77777777" w:rsidR="00933DD2" w:rsidRDefault="00933DD2" w:rsidP="00933DD2">
            <w:pPr>
              <w:rPr>
                <w:lang w:val="en-GB"/>
              </w:rPr>
            </w:pPr>
          </w:p>
        </w:tc>
      </w:tr>
      <w:tr w:rsidR="00933DD2" w14:paraId="2C05268D" w14:textId="77777777" w:rsidTr="00933DD2">
        <w:tc>
          <w:tcPr>
            <w:tcW w:w="2120" w:type="dxa"/>
          </w:tcPr>
          <w:p w14:paraId="21568A79" w14:textId="77777777" w:rsidR="00933DD2" w:rsidRDefault="00933DD2" w:rsidP="00933DD2"/>
        </w:tc>
        <w:tc>
          <w:tcPr>
            <w:tcW w:w="1842" w:type="dxa"/>
          </w:tcPr>
          <w:p w14:paraId="100B08E5" w14:textId="77777777" w:rsidR="00933DD2" w:rsidRDefault="00933DD2" w:rsidP="00933DD2"/>
        </w:tc>
        <w:tc>
          <w:tcPr>
            <w:tcW w:w="5659" w:type="dxa"/>
          </w:tcPr>
          <w:p w14:paraId="1260F0DE" w14:textId="77777777" w:rsidR="00933DD2" w:rsidRDefault="00933DD2" w:rsidP="00933DD2"/>
        </w:tc>
      </w:tr>
      <w:tr w:rsidR="00933DD2" w14:paraId="2C7D4613" w14:textId="77777777" w:rsidTr="00933DD2">
        <w:tc>
          <w:tcPr>
            <w:tcW w:w="2120" w:type="dxa"/>
          </w:tcPr>
          <w:p w14:paraId="5CA4C803" w14:textId="77777777" w:rsidR="00933DD2" w:rsidRDefault="00933DD2" w:rsidP="00933DD2"/>
        </w:tc>
        <w:tc>
          <w:tcPr>
            <w:tcW w:w="1842" w:type="dxa"/>
          </w:tcPr>
          <w:p w14:paraId="3899FE4C" w14:textId="77777777" w:rsidR="00933DD2" w:rsidRDefault="00933DD2" w:rsidP="00933DD2"/>
        </w:tc>
        <w:tc>
          <w:tcPr>
            <w:tcW w:w="5659" w:type="dxa"/>
          </w:tcPr>
          <w:p w14:paraId="06BD6FF9" w14:textId="77777777" w:rsidR="00933DD2" w:rsidRDefault="00933DD2" w:rsidP="00933DD2"/>
        </w:tc>
      </w:tr>
      <w:tr w:rsidR="00933DD2" w14:paraId="4AA526CB" w14:textId="77777777" w:rsidTr="00933DD2">
        <w:tc>
          <w:tcPr>
            <w:tcW w:w="2120" w:type="dxa"/>
          </w:tcPr>
          <w:p w14:paraId="5CF61D98" w14:textId="77777777" w:rsidR="00933DD2" w:rsidRDefault="00933DD2" w:rsidP="00933DD2"/>
        </w:tc>
        <w:tc>
          <w:tcPr>
            <w:tcW w:w="1842" w:type="dxa"/>
          </w:tcPr>
          <w:p w14:paraId="68DA3020" w14:textId="77777777" w:rsidR="00933DD2" w:rsidRDefault="00933DD2" w:rsidP="00933DD2"/>
        </w:tc>
        <w:tc>
          <w:tcPr>
            <w:tcW w:w="5659" w:type="dxa"/>
          </w:tcPr>
          <w:p w14:paraId="157528A6" w14:textId="77777777" w:rsidR="00933DD2" w:rsidRDefault="00933DD2" w:rsidP="00933DD2"/>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1D7734" w14:paraId="1749B8C2" w14:textId="77777777" w:rsidTr="007701AA">
        <w:tc>
          <w:tcPr>
            <w:tcW w:w="2120" w:type="dxa"/>
          </w:tcPr>
          <w:p w14:paraId="28DA4192" w14:textId="77777777" w:rsidR="001D7734" w:rsidRDefault="001D7734" w:rsidP="007701AA">
            <w:pPr>
              <w:rPr>
                <w:lang w:val="en-GB"/>
              </w:rPr>
            </w:pPr>
          </w:p>
        </w:tc>
        <w:tc>
          <w:tcPr>
            <w:tcW w:w="1842" w:type="dxa"/>
          </w:tcPr>
          <w:p w14:paraId="58123BA1" w14:textId="77777777" w:rsidR="001D7734" w:rsidRDefault="001D7734" w:rsidP="007701AA">
            <w:pPr>
              <w:rPr>
                <w:lang w:val="en-GB"/>
              </w:rPr>
            </w:pPr>
          </w:p>
        </w:tc>
        <w:tc>
          <w:tcPr>
            <w:tcW w:w="5659" w:type="dxa"/>
          </w:tcPr>
          <w:p w14:paraId="4E86752A" w14:textId="77777777" w:rsidR="001D7734" w:rsidRDefault="001D7734" w:rsidP="007701AA">
            <w:pPr>
              <w:rPr>
                <w:lang w:val="en-GB"/>
              </w:rPr>
            </w:pPr>
          </w:p>
        </w:tc>
      </w:tr>
      <w:tr w:rsidR="001D7734" w14:paraId="5F5A89FD" w14:textId="77777777" w:rsidTr="007701AA">
        <w:tc>
          <w:tcPr>
            <w:tcW w:w="2120" w:type="dxa"/>
          </w:tcPr>
          <w:p w14:paraId="02419E8E" w14:textId="77777777" w:rsidR="001D7734" w:rsidRDefault="001D7734" w:rsidP="007701AA"/>
        </w:tc>
        <w:tc>
          <w:tcPr>
            <w:tcW w:w="1842" w:type="dxa"/>
          </w:tcPr>
          <w:p w14:paraId="2A6C6A48" w14:textId="77777777" w:rsidR="001D7734" w:rsidRDefault="001D7734" w:rsidP="007701AA"/>
        </w:tc>
        <w:tc>
          <w:tcPr>
            <w:tcW w:w="5659" w:type="dxa"/>
          </w:tcPr>
          <w:p w14:paraId="1C360495" w14:textId="77777777" w:rsidR="001D7734" w:rsidRDefault="001D7734" w:rsidP="007701AA"/>
        </w:tc>
      </w:tr>
      <w:tr w:rsidR="001D7734" w14:paraId="22701C17" w14:textId="77777777" w:rsidTr="007701AA">
        <w:tc>
          <w:tcPr>
            <w:tcW w:w="2120" w:type="dxa"/>
          </w:tcPr>
          <w:p w14:paraId="2F6CA227" w14:textId="77777777" w:rsidR="001D7734" w:rsidRDefault="001D7734" w:rsidP="007701AA"/>
        </w:tc>
        <w:tc>
          <w:tcPr>
            <w:tcW w:w="1842" w:type="dxa"/>
          </w:tcPr>
          <w:p w14:paraId="75957394" w14:textId="77777777" w:rsidR="001D7734" w:rsidRDefault="001D7734" w:rsidP="007701AA"/>
        </w:tc>
        <w:tc>
          <w:tcPr>
            <w:tcW w:w="5659" w:type="dxa"/>
          </w:tcPr>
          <w:p w14:paraId="017FE490" w14:textId="77777777" w:rsidR="001D7734" w:rsidRDefault="001D7734" w:rsidP="007701AA"/>
        </w:tc>
      </w:tr>
      <w:tr w:rsidR="001D7734" w14:paraId="6106903D" w14:textId="77777777" w:rsidTr="007701AA">
        <w:tc>
          <w:tcPr>
            <w:tcW w:w="2120" w:type="dxa"/>
          </w:tcPr>
          <w:p w14:paraId="41F2658A" w14:textId="77777777" w:rsidR="001D7734" w:rsidRDefault="001D7734" w:rsidP="007701AA"/>
        </w:tc>
        <w:tc>
          <w:tcPr>
            <w:tcW w:w="1842" w:type="dxa"/>
          </w:tcPr>
          <w:p w14:paraId="0B2E338B" w14:textId="77777777" w:rsidR="001D7734" w:rsidRDefault="001D7734" w:rsidP="007701AA"/>
        </w:tc>
        <w:tc>
          <w:tcPr>
            <w:tcW w:w="5659" w:type="dxa"/>
          </w:tcPr>
          <w:p w14:paraId="067C138C" w14:textId="77777777" w:rsidR="001D7734" w:rsidRDefault="001D7734" w:rsidP="007701AA"/>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lastRenderedPageBreak/>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Do you agree that 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1D7734" w14:paraId="238388B2" w14:textId="77777777" w:rsidTr="007701AA">
        <w:tc>
          <w:tcPr>
            <w:tcW w:w="2120" w:type="dxa"/>
          </w:tcPr>
          <w:p w14:paraId="586608B0" w14:textId="77777777" w:rsidR="001D7734" w:rsidRDefault="001D7734" w:rsidP="007701AA">
            <w:pPr>
              <w:rPr>
                <w:lang w:val="en-GB"/>
              </w:rPr>
            </w:pPr>
          </w:p>
        </w:tc>
        <w:tc>
          <w:tcPr>
            <w:tcW w:w="1842" w:type="dxa"/>
          </w:tcPr>
          <w:p w14:paraId="5D683542" w14:textId="77777777" w:rsidR="001D7734" w:rsidRDefault="001D7734" w:rsidP="007701AA">
            <w:pPr>
              <w:rPr>
                <w:lang w:val="en-GB"/>
              </w:rPr>
            </w:pPr>
          </w:p>
        </w:tc>
        <w:tc>
          <w:tcPr>
            <w:tcW w:w="5659" w:type="dxa"/>
          </w:tcPr>
          <w:p w14:paraId="01CFFF58" w14:textId="77777777" w:rsidR="001D7734" w:rsidRDefault="001D7734" w:rsidP="007701AA">
            <w:pPr>
              <w:rPr>
                <w:lang w:val="en-GB"/>
              </w:rPr>
            </w:pPr>
          </w:p>
        </w:tc>
      </w:tr>
      <w:tr w:rsidR="001D7734" w14:paraId="46572946" w14:textId="77777777" w:rsidTr="007701AA">
        <w:tc>
          <w:tcPr>
            <w:tcW w:w="2120" w:type="dxa"/>
          </w:tcPr>
          <w:p w14:paraId="081FD136" w14:textId="77777777" w:rsidR="001D7734" w:rsidRDefault="001D7734" w:rsidP="007701AA"/>
        </w:tc>
        <w:tc>
          <w:tcPr>
            <w:tcW w:w="1842" w:type="dxa"/>
          </w:tcPr>
          <w:p w14:paraId="47A9C61B" w14:textId="77777777" w:rsidR="001D7734" w:rsidRDefault="001D7734" w:rsidP="007701AA"/>
        </w:tc>
        <w:tc>
          <w:tcPr>
            <w:tcW w:w="5659" w:type="dxa"/>
          </w:tcPr>
          <w:p w14:paraId="5721CA35" w14:textId="77777777" w:rsidR="001D7734" w:rsidRDefault="001D7734" w:rsidP="007701AA"/>
        </w:tc>
      </w:tr>
      <w:tr w:rsidR="001D7734" w14:paraId="3D99DF79" w14:textId="77777777" w:rsidTr="007701AA">
        <w:tc>
          <w:tcPr>
            <w:tcW w:w="2120" w:type="dxa"/>
          </w:tcPr>
          <w:p w14:paraId="18D729FD" w14:textId="77777777" w:rsidR="001D7734" w:rsidRDefault="001D7734" w:rsidP="007701AA"/>
        </w:tc>
        <w:tc>
          <w:tcPr>
            <w:tcW w:w="1842" w:type="dxa"/>
          </w:tcPr>
          <w:p w14:paraId="1172944C" w14:textId="77777777" w:rsidR="001D7734" w:rsidRDefault="001D7734" w:rsidP="007701AA"/>
        </w:tc>
        <w:tc>
          <w:tcPr>
            <w:tcW w:w="5659" w:type="dxa"/>
          </w:tcPr>
          <w:p w14:paraId="73AFE2BA" w14:textId="77777777" w:rsidR="001D7734" w:rsidRDefault="001D7734" w:rsidP="007701AA"/>
        </w:tc>
      </w:tr>
      <w:tr w:rsidR="001D7734" w14:paraId="73C098D3" w14:textId="77777777" w:rsidTr="007701AA">
        <w:tc>
          <w:tcPr>
            <w:tcW w:w="2120" w:type="dxa"/>
          </w:tcPr>
          <w:p w14:paraId="531EFFFE" w14:textId="77777777" w:rsidR="001D7734" w:rsidRDefault="001D7734" w:rsidP="007701AA"/>
        </w:tc>
        <w:tc>
          <w:tcPr>
            <w:tcW w:w="1842" w:type="dxa"/>
          </w:tcPr>
          <w:p w14:paraId="674FA7B6" w14:textId="77777777" w:rsidR="001D7734" w:rsidRDefault="001D7734" w:rsidP="007701AA"/>
        </w:tc>
        <w:tc>
          <w:tcPr>
            <w:tcW w:w="5659" w:type="dxa"/>
          </w:tcPr>
          <w:p w14:paraId="75E1D54B" w14:textId="77777777" w:rsidR="001D7734" w:rsidRDefault="001D7734" w:rsidP="007701AA"/>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933DD2" w14:paraId="1060CFF2" w14:textId="77777777" w:rsidTr="00933DD2">
        <w:tc>
          <w:tcPr>
            <w:tcW w:w="2120" w:type="dxa"/>
          </w:tcPr>
          <w:p w14:paraId="13D051A3" w14:textId="77777777" w:rsidR="00933DD2" w:rsidRDefault="00933DD2" w:rsidP="00933DD2">
            <w:pPr>
              <w:rPr>
                <w:lang w:val="en-GB"/>
              </w:rPr>
            </w:pPr>
          </w:p>
        </w:tc>
        <w:tc>
          <w:tcPr>
            <w:tcW w:w="1842" w:type="dxa"/>
          </w:tcPr>
          <w:p w14:paraId="39D891BD" w14:textId="77777777" w:rsidR="00933DD2" w:rsidRDefault="00933DD2" w:rsidP="00933DD2">
            <w:pPr>
              <w:rPr>
                <w:lang w:val="en-GB"/>
              </w:rPr>
            </w:pPr>
          </w:p>
        </w:tc>
        <w:tc>
          <w:tcPr>
            <w:tcW w:w="5659" w:type="dxa"/>
          </w:tcPr>
          <w:p w14:paraId="445BC9FD" w14:textId="77777777" w:rsidR="00933DD2" w:rsidRDefault="00933DD2" w:rsidP="00933DD2">
            <w:pPr>
              <w:rPr>
                <w:lang w:val="en-GB"/>
              </w:rPr>
            </w:pPr>
          </w:p>
        </w:tc>
      </w:tr>
      <w:tr w:rsidR="00933DD2" w14:paraId="647116BD" w14:textId="77777777" w:rsidTr="00933DD2">
        <w:tc>
          <w:tcPr>
            <w:tcW w:w="2120" w:type="dxa"/>
          </w:tcPr>
          <w:p w14:paraId="6D163301" w14:textId="77777777" w:rsidR="00933DD2" w:rsidRDefault="00933DD2" w:rsidP="00933DD2"/>
        </w:tc>
        <w:tc>
          <w:tcPr>
            <w:tcW w:w="1842" w:type="dxa"/>
          </w:tcPr>
          <w:p w14:paraId="07AFA122" w14:textId="77777777" w:rsidR="00933DD2" w:rsidRDefault="00933DD2" w:rsidP="00933DD2"/>
        </w:tc>
        <w:tc>
          <w:tcPr>
            <w:tcW w:w="5659" w:type="dxa"/>
          </w:tcPr>
          <w:p w14:paraId="77C53AE3" w14:textId="77777777" w:rsidR="00933DD2" w:rsidRDefault="00933DD2" w:rsidP="00933DD2"/>
        </w:tc>
      </w:tr>
      <w:tr w:rsidR="00933DD2" w14:paraId="5A4774AC" w14:textId="77777777" w:rsidTr="00933DD2">
        <w:tc>
          <w:tcPr>
            <w:tcW w:w="2120" w:type="dxa"/>
          </w:tcPr>
          <w:p w14:paraId="61824FA9" w14:textId="77777777" w:rsidR="00933DD2" w:rsidRDefault="00933DD2" w:rsidP="00933DD2"/>
        </w:tc>
        <w:tc>
          <w:tcPr>
            <w:tcW w:w="1842" w:type="dxa"/>
          </w:tcPr>
          <w:p w14:paraId="5F370206" w14:textId="77777777" w:rsidR="00933DD2" w:rsidRDefault="00933DD2" w:rsidP="00933DD2"/>
        </w:tc>
        <w:tc>
          <w:tcPr>
            <w:tcW w:w="5659" w:type="dxa"/>
          </w:tcPr>
          <w:p w14:paraId="5C559524" w14:textId="77777777" w:rsidR="00933DD2" w:rsidRDefault="00933DD2" w:rsidP="00933DD2"/>
        </w:tc>
      </w:tr>
      <w:tr w:rsidR="00933DD2" w14:paraId="331A4AC5" w14:textId="77777777" w:rsidTr="00933DD2">
        <w:tc>
          <w:tcPr>
            <w:tcW w:w="2120" w:type="dxa"/>
          </w:tcPr>
          <w:p w14:paraId="0253C839" w14:textId="77777777" w:rsidR="00933DD2" w:rsidRDefault="00933DD2" w:rsidP="00933DD2"/>
        </w:tc>
        <w:tc>
          <w:tcPr>
            <w:tcW w:w="1842" w:type="dxa"/>
          </w:tcPr>
          <w:p w14:paraId="6334EF19" w14:textId="77777777" w:rsidR="00933DD2" w:rsidRDefault="00933DD2" w:rsidP="00933DD2"/>
        </w:tc>
        <w:tc>
          <w:tcPr>
            <w:tcW w:w="5659" w:type="dxa"/>
          </w:tcPr>
          <w:p w14:paraId="00C57B5D" w14:textId="77777777" w:rsidR="00933DD2" w:rsidRDefault="00933DD2" w:rsidP="00933DD2"/>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10"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10"/>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w:t>
      </w:r>
      <w:proofErr w:type="spellStart"/>
      <w:r w:rsidR="0074202F" w:rsidRPr="00E76DCD">
        <w:rPr>
          <w:rFonts w:ascii="Arial" w:eastAsia="MS Mincho" w:hAnsi="Arial" w:cs="Arial"/>
          <w:lang w:eastAsia="ja-JP"/>
        </w:rPr>
        <w:t>QoS</w:t>
      </w:r>
      <w:proofErr w:type="spellEnd"/>
      <w:r w:rsidR="0074202F" w:rsidRPr="00E76DCD">
        <w:rPr>
          <w:rFonts w:ascii="Arial" w:eastAsia="MS Mincho" w:hAnsi="Arial" w:cs="Arial"/>
          <w:lang w:eastAsia="ja-JP"/>
        </w:rPr>
        <w:t xml:space="preserve">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w:t>
      </w:r>
      <w:proofErr w:type="gramStart"/>
      <w:r w:rsidRPr="00F91600">
        <w:rPr>
          <w:rFonts w:ascii="Arial" w:eastAsia="MS Mincho" w:hAnsi="Arial" w:cs="Arial"/>
          <w:color w:val="00B0F0"/>
          <w:lang w:eastAsia="ja-JP"/>
        </w:rPr>
        <w:t>:1</w:t>
      </w:r>
      <w:proofErr w:type="gramEnd"/>
      <w:r w:rsidRPr="00F91600">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77777777" w:rsidR="0074202F" w:rsidRDefault="0074202F" w:rsidP="007701AA">
            <w:pPr>
              <w:rPr>
                <w:lang w:val="en-GB"/>
              </w:rPr>
            </w:pPr>
          </w:p>
        </w:tc>
        <w:tc>
          <w:tcPr>
            <w:tcW w:w="1842" w:type="dxa"/>
          </w:tcPr>
          <w:p w14:paraId="2BBF42A0" w14:textId="77777777" w:rsidR="0074202F" w:rsidRDefault="0074202F" w:rsidP="007701AA">
            <w:pPr>
              <w:rPr>
                <w:lang w:val="en-GB"/>
              </w:rPr>
            </w:pPr>
          </w:p>
        </w:tc>
        <w:tc>
          <w:tcPr>
            <w:tcW w:w="5659" w:type="dxa"/>
          </w:tcPr>
          <w:p w14:paraId="636BBB3B" w14:textId="77777777" w:rsidR="0074202F" w:rsidRDefault="0074202F" w:rsidP="007701AA">
            <w:pPr>
              <w:rPr>
                <w:lang w:val="en-GB"/>
              </w:rPr>
            </w:pPr>
          </w:p>
        </w:tc>
      </w:tr>
      <w:tr w:rsidR="0074202F" w14:paraId="146FB011" w14:textId="77777777" w:rsidTr="007701AA">
        <w:tc>
          <w:tcPr>
            <w:tcW w:w="2120" w:type="dxa"/>
          </w:tcPr>
          <w:p w14:paraId="4A0E3624" w14:textId="77777777" w:rsidR="0074202F" w:rsidRDefault="0074202F" w:rsidP="007701AA"/>
        </w:tc>
        <w:tc>
          <w:tcPr>
            <w:tcW w:w="1842" w:type="dxa"/>
          </w:tcPr>
          <w:p w14:paraId="1E3FE6BC" w14:textId="77777777" w:rsidR="0074202F" w:rsidRDefault="0074202F" w:rsidP="007701AA"/>
        </w:tc>
        <w:tc>
          <w:tcPr>
            <w:tcW w:w="5659" w:type="dxa"/>
          </w:tcPr>
          <w:p w14:paraId="1483841B" w14:textId="77777777" w:rsidR="0074202F" w:rsidRDefault="0074202F" w:rsidP="007701AA"/>
        </w:tc>
      </w:tr>
      <w:tr w:rsidR="0074202F" w14:paraId="0943DF6F" w14:textId="77777777" w:rsidTr="007701AA">
        <w:tc>
          <w:tcPr>
            <w:tcW w:w="2120" w:type="dxa"/>
          </w:tcPr>
          <w:p w14:paraId="1BC22EC1" w14:textId="77777777" w:rsidR="0074202F" w:rsidRDefault="0074202F" w:rsidP="007701AA"/>
        </w:tc>
        <w:tc>
          <w:tcPr>
            <w:tcW w:w="1842" w:type="dxa"/>
          </w:tcPr>
          <w:p w14:paraId="03886CE5" w14:textId="77777777" w:rsidR="0074202F" w:rsidRDefault="0074202F" w:rsidP="007701AA"/>
        </w:tc>
        <w:tc>
          <w:tcPr>
            <w:tcW w:w="5659" w:type="dxa"/>
          </w:tcPr>
          <w:p w14:paraId="23C64B4F" w14:textId="77777777" w:rsidR="0074202F" w:rsidRDefault="0074202F" w:rsidP="007701AA"/>
        </w:tc>
      </w:tr>
      <w:tr w:rsidR="0074202F" w14:paraId="1B568408" w14:textId="77777777" w:rsidTr="007701AA">
        <w:tc>
          <w:tcPr>
            <w:tcW w:w="2120" w:type="dxa"/>
          </w:tcPr>
          <w:p w14:paraId="0BDF4E9D" w14:textId="77777777" w:rsidR="0074202F" w:rsidRDefault="0074202F" w:rsidP="007701AA"/>
        </w:tc>
        <w:tc>
          <w:tcPr>
            <w:tcW w:w="1842" w:type="dxa"/>
          </w:tcPr>
          <w:p w14:paraId="10D793BC" w14:textId="77777777" w:rsidR="0074202F" w:rsidRDefault="0074202F" w:rsidP="007701AA"/>
        </w:tc>
        <w:tc>
          <w:tcPr>
            <w:tcW w:w="5659" w:type="dxa"/>
          </w:tcPr>
          <w:p w14:paraId="394B5DB4" w14:textId="77777777" w:rsidR="0074202F" w:rsidRDefault="0074202F" w:rsidP="007701AA"/>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74202F" w14:paraId="6E4E9F45" w14:textId="77777777" w:rsidTr="007701AA">
        <w:tc>
          <w:tcPr>
            <w:tcW w:w="2120" w:type="dxa"/>
          </w:tcPr>
          <w:p w14:paraId="6BA1DCD4" w14:textId="77777777" w:rsidR="0074202F" w:rsidRDefault="0074202F" w:rsidP="007701AA">
            <w:pPr>
              <w:rPr>
                <w:lang w:val="en-GB"/>
              </w:rPr>
            </w:pPr>
          </w:p>
        </w:tc>
        <w:tc>
          <w:tcPr>
            <w:tcW w:w="1842" w:type="dxa"/>
          </w:tcPr>
          <w:p w14:paraId="3BA1A7ED" w14:textId="77777777" w:rsidR="0074202F" w:rsidRDefault="0074202F" w:rsidP="007701AA">
            <w:pPr>
              <w:rPr>
                <w:lang w:val="en-GB"/>
              </w:rPr>
            </w:pPr>
          </w:p>
        </w:tc>
        <w:tc>
          <w:tcPr>
            <w:tcW w:w="5659" w:type="dxa"/>
          </w:tcPr>
          <w:p w14:paraId="43B41321" w14:textId="77777777" w:rsidR="0074202F" w:rsidRDefault="0074202F" w:rsidP="007701AA">
            <w:pPr>
              <w:rPr>
                <w:lang w:val="en-GB"/>
              </w:rPr>
            </w:pPr>
          </w:p>
        </w:tc>
      </w:tr>
      <w:tr w:rsidR="0074202F" w14:paraId="2952705C" w14:textId="77777777" w:rsidTr="007701AA">
        <w:tc>
          <w:tcPr>
            <w:tcW w:w="2120" w:type="dxa"/>
          </w:tcPr>
          <w:p w14:paraId="59410271" w14:textId="77777777" w:rsidR="0074202F" w:rsidRDefault="0074202F" w:rsidP="007701AA"/>
        </w:tc>
        <w:tc>
          <w:tcPr>
            <w:tcW w:w="1842" w:type="dxa"/>
          </w:tcPr>
          <w:p w14:paraId="2E0783F1" w14:textId="77777777" w:rsidR="0074202F" w:rsidRDefault="0074202F" w:rsidP="007701AA"/>
        </w:tc>
        <w:tc>
          <w:tcPr>
            <w:tcW w:w="5659" w:type="dxa"/>
          </w:tcPr>
          <w:p w14:paraId="715D74B0" w14:textId="77777777" w:rsidR="0074202F" w:rsidRDefault="0074202F" w:rsidP="007701AA"/>
        </w:tc>
      </w:tr>
      <w:tr w:rsidR="0074202F" w14:paraId="33CAE2E1" w14:textId="77777777" w:rsidTr="007701AA">
        <w:tc>
          <w:tcPr>
            <w:tcW w:w="2120" w:type="dxa"/>
          </w:tcPr>
          <w:p w14:paraId="5AAD4CF7" w14:textId="77777777" w:rsidR="0074202F" w:rsidRDefault="0074202F" w:rsidP="007701AA"/>
        </w:tc>
        <w:tc>
          <w:tcPr>
            <w:tcW w:w="1842" w:type="dxa"/>
          </w:tcPr>
          <w:p w14:paraId="456E8DE0" w14:textId="77777777" w:rsidR="0074202F" w:rsidRDefault="0074202F" w:rsidP="007701AA"/>
        </w:tc>
        <w:tc>
          <w:tcPr>
            <w:tcW w:w="5659" w:type="dxa"/>
          </w:tcPr>
          <w:p w14:paraId="3D45A4AA" w14:textId="77777777" w:rsidR="0074202F" w:rsidRDefault="0074202F" w:rsidP="007701AA"/>
        </w:tc>
      </w:tr>
      <w:tr w:rsidR="0074202F" w14:paraId="0234F171" w14:textId="77777777" w:rsidTr="007701AA">
        <w:tc>
          <w:tcPr>
            <w:tcW w:w="2120" w:type="dxa"/>
          </w:tcPr>
          <w:p w14:paraId="096E9268" w14:textId="77777777" w:rsidR="0074202F" w:rsidRDefault="0074202F" w:rsidP="007701AA"/>
        </w:tc>
        <w:tc>
          <w:tcPr>
            <w:tcW w:w="1842" w:type="dxa"/>
          </w:tcPr>
          <w:p w14:paraId="71F349E3" w14:textId="77777777" w:rsidR="0074202F" w:rsidRDefault="0074202F" w:rsidP="007701AA"/>
        </w:tc>
        <w:tc>
          <w:tcPr>
            <w:tcW w:w="5659" w:type="dxa"/>
          </w:tcPr>
          <w:p w14:paraId="1D668CD1" w14:textId="77777777" w:rsidR="0074202F" w:rsidRDefault="0074202F" w:rsidP="007701AA"/>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1529DC" w14:paraId="5CD363C7" w14:textId="77777777" w:rsidTr="0015543B">
        <w:tc>
          <w:tcPr>
            <w:tcW w:w="2120" w:type="dxa"/>
          </w:tcPr>
          <w:p w14:paraId="6AC114EA" w14:textId="77777777" w:rsidR="001529DC" w:rsidRDefault="001529DC" w:rsidP="0015543B">
            <w:pPr>
              <w:rPr>
                <w:lang w:val="en-GB"/>
              </w:rPr>
            </w:pPr>
          </w:p>
        </w:tc>
        <w:tc>
          <w:tcPr>
            <w:tcW w:w="1842" w:type="dxa"/>
          </w:tcPr>
          <w:p w14:paraId="0C4C451B" w14:textId="77777777" w:rsidR="001529DC" w:rsidRDefault="001529DC" w:rsidP="0015543B">
            <w:pPr>
              <w:rPr>
                <w:lang w:val="en-GB"/>
              </w:rPr>
            </w:pPr>
          </w:p>
        </w:tc>
        <w:tc>
          <w:tcPr>
            <w:tcW w:w="5659" w:type="dxa"/>
          </w:tcPr>
          <w:p w14:paraId="6503C618" w14:textId="77777777" w:rsidR="001529DC" w:rsidRDefault="001529DC" w:rsidP="0015543B">
            <w:pPr>
              <w:rPr>
                <w:lang w:val="en-GB"/>
              </w:rPr>
            </w:pPr>
          </w:p>
        </w:tc>
      </w:tr>
      <w:tr w:rsidR="001529DC" w14:paraId="5323D94F" w14:textId="77777777" w:rsidTr="0015543B">
        <w:tc>
          <w:tcPr>
            <w:tcW w:w="2120" w:type="dxa"/>
          </w:tcPr>
          <w:p w14:paraId="34A7BA10" w14:textId="77777777" w:rsidR="001529DC" w:rsidRDefault="001529DC" w:rsidP="0015543B"/>
        </w:tc>
        <w:tc>
          <w:tcPr>
            <w:tcW w:w="1842" w:type="dxa"/>
          </w:tcPr>
          <w:p w14:paraId="2199B974" w14:textId="77777777" w:rsidR="001529DC" w:rsidRDefault="001529DC" w:rsidP="0015543B"/>
        </w:tc>
        <w:tc>
          <w:tcPr>
            <w:tcW w:w="5659" w:type="dxa"/>
          </w:tcPr>
          <w:p w14:paraId="216C4F1D" w14:textId="77777777" w:rsidR="001529DC" w:rsidRDefault="001529DC" w:rsidP="0015543B"/>
        </w:tc>
      </w:tr>
      <w:tr w:rsidR="001529DC" w14:paraId="22C4BFAB" w14:textId="77777777" w:rsidTr="0015543B">
        <w:tc>
          <w:tcPr>
            <w:tcW w:w="2120" w:type="dxa"/>
          </w:tcPr>
          <w:p w14:paraId="21549A5F" w14:textId="77777777" w:rsidR="001529DC" w:rsidRDefault="001529DC" w:rsidP="0015543B"/>
        </w:tc>
        <w:tc>
          <w:tcPr>
            <w:tcW w:w="1842" w:type="dxa"/>
          </w:tcPr>
          <w:p w14:paraId="45B2ECDA" w14:textId="77777777" w:rsidR="001529DC" w:rsidRDefault="001529DC" w:rsidP="0015543B"/>
        </w:tc>
        <w:tc>
          <w:tcPr>
            <w:tcW w:w="5659" w:type="dxa"/>
          </w:tcPr>
          <w:p w14:paraId="7C3545D4" w14:textId="77777777" w:rsidR="001529DC" w:rsidRDefault="001529DC" w:rsidP="0015543B"/>
        </w:tc>
      </w:tr>
      <w:tr w:rsidR="001529DC" w14:paraId="13B8E080" w14:textId="77777777" w:rsidTr="0015543B">
        <w:tc>
          <w:tcPr>
            <w:tcW w:w="2120" w:type="dxa"/>
          </w:tcPr>
          <w:p w14:paraId="70F9BB17" w14:textId="77777777" w:rsidR="001529DC" w:rsidRDefault="001529DC" w:rsidP="0015543B"/>
        </w:tc>
        <w:tc>
          <w:tcPr>
            <w:tcW w:w="1842" w:type="dxa"/>
          </w:tcPr>
          <w:p w14:paraId="378B557F" w14:textId="77777777" w:rsidR="001529DC" w:rsidRDefault="001529DC" w:rsidP="0015543B"/>
        </w:tc>
        <w:tc>
          <w:tcPr>
            <w:tcW w:w="5659" w:type="dxa"/>
          </w:tcPr>
          <w:p w14:paraId="775BB197" w14:textId="77777777" w:rsidR="001529DC" w:rsidRDefault="001529DC" w:rsidP="0015543B"/>
        </w:tc>
      </w:tr>
    </w:tbl>
    <w:p w14:paraId="36893EAE" w14:textId="77777777" w:rsidR="001529DC" w:rsidRDefault="001529DC" w:rsidP="001529DC">
      <w:pPr>
        <w:rPr>
          <w:rFonts w:ascii="Arial" w:eastAsia="MS Mincho" w:hAnsi="Arial" w:cs="Arial"/>
          <w:lang w:eastAsia="ja-JP"/>
        </w:rPr>
      </w:pPr>
    </w:p>
    <w:p w14:paraId="26D5103A" w14:textId="77777777" w:rsidR="00F91600" w:rsidRPr="00F91600" w:rsidRDefault="007826BC" w:rsidP="00F91600">
      <w:pPr>
        <w:pStyle w:val="Heading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826BC" w14:paraId="338D7F0F" w14:textId="77777777" w:rsidTr="0015543B">
        <w:tc>
          <w:tcPr>
            <w:tcW w:w="2120" w:type="dxa"/>
          </w:tcPr>
          <w:p w14:paraId="5351B2E5" w14:textId="77777777" w:rsidR="007826BC" w:rsidRDefault="007826BC" w:rsidP="0015543B">
            <w:pPr>
              <w:rPr>
                <w:lang w:val="en-GB"/>
              </w:rPr>
            </w:pPr>
          </w:p>
        </w:tc>
        <w:tc>
          <w:tcPr>
            <w:tcW w:w="1842" w:type="dxa"/>
          </w:tcPr>
          <w:p w14:paraId="0048ED16" w14:textId="77777777" w:rsidR="007826BC" w:rsidRDefault="007826BC" w:rsidP="0015543B">
            <w:pPr>
              <w:rPr>
                <w:lang w:val="en-GB"/>
              </w:rPr>
            </w:pPr>
          </w:p>
        </w:tc>
        <w:tc>
          <w:tcPr>
            <w:tcW w:w="5659" w:type="dxa"/>
          </w:tcPr>
          <w:p w14:paraId="08BC1C11" w14:textId="77777777" w:rsidR="007826BC" w:rsidRDefault="007826BC" w:rsidP="0015543B">
            <w:pPr>
              <w:rPr>
                <w:lang w:val="en-GB"/>
              </w:rPr>
            </w:pPr>
          </w:p>
        </w:tc>
      </w:tr>
      <w:tr w:rsidR="007826BC" w14:paraId="78D021AF" w14:textId="77777777" w:rsidTr="0015543B">
        <w:tc>
          <w:tcPr>
            <w:tcW w:w="2120" w:type="dxa"/>
          </w:tcPr>
          <w:p w14:paraId="56504438" w14:textId="77777777" w:rsidR="007826BC" w:rsidRDefault="007826BC" w:rsidP="0015543B"/>
        </w:tc>
        <w:tc>
          <w:tcPr>
            <w:tcW w:w="1842" w:type="dxa"/>
          </w:tcPr>
          <w:p w14:paraId="60560ADF" w14:textId="77777777" w:rsidR="007826BC" w:rsidRDefault="007826BC" w:rsidP="0015543B"/>
        </w:tc>
        <w:tc>
          <w:tcPr>
            <w:tcW w:w="5659" w:type="dxa"/>
          </w:tcPr>
          <w:p w14:paraId="5FEBEC2B" w14:textId="77777777" w:rsidR="007826BC" w:rsidRDefault="007826BC" w:rsidP="0015543B"/>
        </w:tc>
      </w:tr>
      <w:tr w:rsidR="007826BC" w14:paraId="3ED1532F" w14:textId="77777777" w:rsidTr="0015543B">
        <w:tc>
          <w:tcPr>
            <w:tcW w:w="2120" w:type="dxa"/>
          </w:tcPr>
          <w:p w14:paraId="63A91E46" w14:textId="77777777" w:rsidR="007826BC" w:rsidRDefault="007826BC" w:rsidP="0015543B"/>
        </w:tc>
        <w:tc>
          <w:tcPr>
            <w:tcW w:w="1842" w:type="dxa"/>
          </w:tcPr>
          <w:p w14:paraId="69FB4C41" w14:textId="77777777" w:rsidR="007826BC" w:rsidRDefault="007826BC" w:rsidP="0015543B"/>
        </w:tc>
        <w:tc>
          <w:tcPr>
            <w:tcW w:w="5659" w:type="dxa"/>
          </w:tcPr>
          <w:p w14:paraId="68A937DF" w14:textId="77777777" w:rsidR="007826BC" w:rsidRDefault="007826BC" w:rsidP="0015543B"/>
        </w:tc>
      </w:tr>
      <w:tr w:rsidR="007826BC" w14:paraId="203612C0" w14:textId="77777777" w:rsidTr="0015543B">
        <w:tc>
          <w:tcPr>
            <w:tcW w:w="2120" w:type="dxa"/>
          </w:tcPr>
          <w:p w14:paraId="7F70FE7F" w14:textId="77777777" w:rsidR="007826BC" w:rsidRDefault="007826BC" w:rsidP="0015543B"/>
        </w:tc>
        <w:tc>
          <w:tcPr>
            <w:tcW w:w="1842" w:type="dxa"/>
          </w:tcPr>
          <w:p w14:paraId="2CE058D5" w14:textId="77777777" w:rsidR="007826BC" w:rsidRDefault="007826BC" w:rsidP="0015543B"/>
        </w:tc>
        <w:tc>
          <w:tcPr>
            <w:tcW w:w="5659" w:type="dxa"/>
          </w:tcPr>
          <w:p w14:paraId="35BC9F3F" w14:textId="77777777" w:rsidR="007826BC" w:rsidRDefault="007826BC" w:rsidP="0015543B"/>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11" w:name="_Toc50537926"/>
      <w:proofErr w:type="spellStart"/>
      <w:r>
        <w:rPr>
          <w:rFonts w:cs="Arial"/>
        </w:rPr>
        <w:t>QoS</w:t>
      </w:r>
      <w:proofErr w:type="spellEnd"/>
      <w:r>
        <w:rPr>
          <w:rFonts w:cs="Arial"/>
        </w:rPr>
        <w:t xml:space="preserve"> handling</w:t>
      </w:r>
      <w:r w:rsidR="00A52696">
        <w:rPr>
          <w:rFonts w:cs="Arial"/>
        </w:rPr>
        <w:t xml:space="preserve"> for L2 Relay</w:t>
      </w:r>
      <w:bookmarkEnd w:id="11"/>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parameters received from CN into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w:t>
      </w:r>
      <w:proofErr w:type="spellStart"/>
      <w:r w:rsidRPr="00326732">
        <w:rPr>
          <w:rFonts w:ascii="Arial" w:hAnsi="Arial" w:cs="Arial"/>
          <w:b/>
          <w:color w:val="00B0F0"/>
          <w:lang w:eastAsia="en-US"/>
        </w:rPr>
        <w:t>QoS</w:t>
      </w:r>
      <w:proofErr w:type="spellEnd"/>
      <w:r w:rsidRPr="00326732">
        <w:rPr>
          <w:rFonts w:ascii="Arial" w:hAnsi="Arial" w:cs="Arial"/>
          <w:b/>
          <w:color w:val="00B0F0"/>
          <w:lang w:eastAsia="en-US"/>
        </w:rPr>
        <w:t xml:space="preserve">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w:t>
      </w:r>
      <w:proofErr w:type="spellStart"/>
      <w:r w:rsidR="007C787D" w:rsidRPr="00326732">
        <w:rPr>
          <w:rFonts w:ascii="Arial" w:hAnsi="Arial" w:cs="Arial"/>
          <w:b/>
          <w:color w:val="00B0F0"/>
          <w:lang w:eastAsia="en-US"/>
        </w:rPr>
        <w:t>QoS</w:t>
      </w:r>
      <w:proofErr w:type="spellEnd"/>
      <w:r w:rsidR="007C787D" w:rsidRPr="00326732">
        <w:rPr>
          <w:rFonts w:ascii="Arial" w:hAnsi="Arial" w:cs="Arial"/>
          <w:b/>
          <w:color w:val="00B0F0"/>
          <w:lang w:eastAsia="en-US"/>
        </w:rPr>
        <w:t xml:space="preserve">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933DD2">
        <w:tc>
          <w:tcPr>
            <w:tcW w:w="2122" w:type="dxa"/>
            <w:shd w:val="clear" w:color="auto" w:fill="BFBFBF"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65" w:type="dxa"/>
            <w:shd w:val="clear" w:color="auto" w:fill="BFBFBF"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26666D" w:rsidRPr="003D490A" w14:paraId="2424B08D" w14:textId="77777777" w:rsidTr="00933DD2">
        <w:tc>
          <w:tcPr>
            <w:tcW w:w="2122" w:type="dxa"/>
          </w:tcPr>
          <w:p w14:paraId="7F7832F9" w14:textId="77777777" w:rsidR="0026666D" w:rsidRPr="003D490A" w:rsidRDefault="0026666D" w:rsidP="00933DD2">
            <w:pPr>
              <w:rPr>
                <w:lang w:val="en-GB"/>
              </w:rPr>
            </w:pPr>
          </w:p>
        </w:tc>
        <w:tc>
          <w:tcPr>
            <w:tcW w:w="1842" w:type="dxa"/>
          </w:tcPr>
          <w:p w14:paraId="41488992" w14:textId="77777777" w:rsidR="0026666D" w:rsidRPr="003D490A" w:rsidRDefault="0026666D" w:rsidP="00933DD2">
            <w:pPr>
              <w:rPr>
                <w:lang w:val="en-GB"/>
              </w:rPr>
            </w:pPr>
          </w:p>
        </w:tc>
        <w:tc>
          <w:tcPr>
            <w:tcW w:w="5665" w:type="dxa"/>
          </w:tcPr>
          <w:p w14:paraId="16D27D7C" w14:textId="77777777" w:rsidR="0026666D" w:rsidRPr="003D490A" w:rsidRDefault="0026666D" w:rsidP="00933DD2">
            <w:pPr>
              <w:rPr>
                <w:lang w:val="en-GB"/>
              </w:rPr>
            </w:pPr>
          </w:p>
        </w:tc>
      </w:tr>
      <w:tr w:rsidR="0026666D" w14:paraId="134B374D" w14:textId="77777777" w:rsidTr="00933DD2">
        <w:tc>
          <w:tcPr>
            <w:tcW w:w="2122" w:type="dxa"/>
          </w:tcPr>
          <w:p w14:paraId="2E95D509" w14:textId="77777777" w:rsidR="0026666D" w:rsidRDefault="0026666D" w:rsidP="00933DD2"/>
        </w:tc>
        <w:tc>
          <w:tcPr>
            <w:tcW w:w="1842" w:type="dxa"/>
          </w:tcPr>
          <w:p w14:paraId="451A7C82" w14:textId="77777777" w:rsidR="0026666D" w:rsidRDefault="0026666D" w:rsidP="00933DD2"/>
        </w:tc>
        <w:tc>
          <w:tcPr>
            <w:tcW w:w="5665" w:type="dxa"/>
          </w:tcPr>
          <w:p w14:paraId="24275095" w14:textId="77777777" w:rsidR="0026666D" w:rsidRDefault="0026666D" w:rsidP="00933DD2"/>
        </w:tc>
      </w:tr>
      <w:tr w:rsidR="0026666D" w14:paraId="53C5CE53" w14:textId="77777777" w:rsidTr="00933DD2">
        <w:tc>
          <w:tcPr>
            <w:tcW w:w="2122" w:type="dxa"/>
          </w:tcPr>
          <w:p w14:paraId="47955047" w14:textId="77777777" w:rsidR="0026666D" w:rsidRDefault="0026666D" w:rsidP="00933DD2"/>
        </w:tc>
        <w:tc>
          <w:tcPr>
            <w:tcW w:w="1842" w:type="dxa"/>
          </w:tcPr>
          <w:p w14:paraId="46357C53" w14:textId="77777777" w:rsidR="0026666D" w:rsidRDefault="0026666D" w:rsidP="00933DD2"/>
        </w:tc>
        <w:tc>
          <w:tcPr>
            <w:tcW w:w="5665" w:type="dxa"/>
          </w:tcPr>
          <w:p w14:paraId="0CEF4F67" w14:textId="77777777" w:rsidR="0026666D" w:rsidRDefault="0026666D" w:rsidP="00933DD2"/>
        </w:tc>
      </w:tr>
      <w:tr w:rsidR="0026666D" w14:paraId="27921963" w14:textId="77777777" w:rsidTr="00933DD2">
        <w:tc>
          <w:tcPr>
            <w:tcW w:w="2122" w:type="dxa"/>
          </w:tcPr>
          <w:p w14:paraId="668930EC" w14:textId="77777777" w:rsidR="0026666D" w:rsidRDefault="0026666D" w:rsidP="00933DD2"/>
        </w:tc>
        <w:tc>
          <w:tcPr>
            <w:tcW w:w="1842" w:type="dxa"/>
          </w:tcPr>
          <w:p w14:paraId="3826C7B8" w14:textId="77777777" w:rsidR="0026666D" w:rsidRDefault="0026666D" w:rsidP="00933DD2"/>
        </w:tc>
        <w:tc>
          <w:tcPr>
            <w:tcW w:w="5665" w:type="dxa"/>
          </w:tcPr>
          <w:p w14:paraId="42C8AC98" w14:textId="77777777" w:rsidR="0026666D" w:rsidRDefault="0026666D" w:rsidP="00933DD2"/>
        </w:tc>
      </w:tr>
      <w:tr w:rsidR="0026666D" w14:paraId="04E5D7DE" w14:textId="77777777" w:rsidTr="00933DD2">
        <w:tc>
          <w:tcPr>
            <w:tcW w:w="2122" w:type="dxa"/>
          </w:tcPr>
          <w:p w14:paraId="2AE4C076" w14:textId="77777777" w:rsidR="0026666D" w:rsidRDefault="0026666D" w:rsidP="00933DD2"/>
        </w:tc>
        <w:tc>
          <w:tcPr>
            <w:tcW w:w="1842" w:type="dxa"/>
          </w:tcPr>
          <w:p w14:paraId="24B82C03" w14:textId="77777777" w:rsidR="0026666D" w:rsidRDefault="0026666D" w:rsidP="00933DD2"/>
        </w:tc>
        <w:tc>
          <w:tcPr>
            <w:tcW w:w="5665" w:type="dxa"/>
          </w:tcPr>
          <w:p w14:paraId="487D2AF5" w14:textId="77777777" w:rsidR="0026666D" w:rsidRDefault="0026666D" w:rsidP="00933DD2"/>
        </w:tc>
      </w:tr>
      <w:tr w:rsidR="0026666D" w14:paraId="5AE2C23A" w14:textId="77777777" w:rsidTr="00933DD2">
        <w:tc>
          <w:tcPr>
            <w:tcW w:w="2122" w:type="dxa"/>
          </w:tcPr>
          <w:p w14:paraId="0097117B" w14:textId="77777777" w:rsidR="0026666D" w:rsidRDefault="0026666D" w:rsidP="00933DD2"/>
        </w:tc>
        <w:tc>
          <w:tcPr>
            <w:tcW w:w="1842" w:type="dxa"/>
          </w:tcPr>
          <w:p w14:paraId="3E864724" w14:textId="77777777" w:rsidR="0026666D" w:rsidRDefault="0026666D" w:rsidP="00933DD2"/>
        </w:tc>
        <w:tc>
          <w:tcPr>
            <w:tcW w:w="5665" w:type="dxa"/>
          </w:tcPr>
          <w:p w14:paraId="40641768" w14:textId="77777777" w:rsidR="0026666D" w:rsidRDefault="0026666D" w:rsidP="00933DD2"/>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lastRenderedPageBreak/>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Source Remote UE decide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to two parts: one part is for the PC5 interface between Source Remote UE and Relay (source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 other part is for the PC5 interface between Relay UE and Destination Remote UE (destination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n Relay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After th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splitting for two PC5 links, the AS layer configurations for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w:t>
      </w:r>
      <w:proofErr w:type="spellStart"/>
      <w:r w:rsidR="00BE012F">
        <w:rPr>
          <w:rFonts w:ascii="Arial" w:hAnsi="Arial" w:cs="Arial"/>
          <w:b/>
          <w:color w:val="00B0F0"/>
          <w:lang w:eastAsia="en-US"/>
        </w:rPr>
        <w:t>QoS</w:t>
      </w:r>
      <w:proofErr w:type="spellEnd"/>
      <w:r w:rsidR="00BE012F">
        <w:rPr>
          <w:rFonts w:ascii="Arial" w:hAnsi="Arial" w:cs="Arial"/>
          <w:b/>
          <w:color w:val="00B0F0"/>
          <w:lang w:eastAsia="en-US"/>
        </w:rPr>
        <w:t xml:space="preserve">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proofErr w:type="spellStart"/>
      <w:r w:rsidR="00A8676A">
        <w:rPr>
          <w:rFonts w:ascii="Arial" w:hAnsi="Arial" w:cs="Arial"/>
          <w:b/>
          <w:color w:val="00B0F0"/>
          <w:lang w:eastAsia="en-US"/>
        </w:rPr>
        <w:t>QoS</w:t>
      </w:r>
      <w:proofErr w:type="spellEnd"/>
      <w:r w:rsidR="00A8676A">
        <w:rPr>
          <w:rFonts w:ascii="Arial" w:hAnsi="Arial" w:cs="Arial"/>
          <w:b/>
          <w:color w:val="00B0F0"/>
          <w:lang w:eastAsia="en-US"/>
        </w:rPr>
        <w:t xml:space="preserve">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w:t>
      </w:r>
      <w:r w:rsidR="00A8676A">
        <w:rPr>
          <w:rFonts w:ascii="Arial" w:hAnsi="Arial" w:cs="Arial"/>
          <w:b/>
          <w:color w:val="00B0F0"/>
          <w:lang w:eastAsia="en-US"/>
        </w:rPr>
        <w:t>TR23.752</w:t>
      </w:r>
      <w:r w:rsidR="00A8676A">
        <w:rPr>
          <w:rFonts w:ascii="Arial" w:hAnsi="Arial" w:cs="Arial"/>
          <w:b/>
          <w:color w:val="00B0F0"/>
          <w:lang w:eastAsia="en-US"/>
        </w:rPr>
        <w:t xml:space="preserve">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15543B">
        <w:tc>
          <w:tcPr>
            <w:tcW w:w="2122" w:type="dxa"/>
            <w:shd w:val="clear" w:color="auto" w:fill="BFBFBF"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bookmarkStart w:id="12" w:name="_GoBack"/>
            <w:bookmarkEnd w:id="12"/>
          </w:p>
        </w:tc>
        <w:tc>
          <w:tcPr>
            <w:tcW w:w="5665" w:type="dxa"/>
            <w:shd w:val="clear" w:color="auto" w:fill="BFBFBF"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5873E2" w:rsidRPr="003D490A" w14:paraId="44709B89" w14:textId="77777777" w:rsidTr="0015543B">
        <w:tc>
          <w:tcPr>
            <w:tcW w:w="2122" w:type="dxa"/>
          </w:tcPr>
          <w:p w14:paraId="5D1C14BD" w14:textId="77777777" w:rsidR="005873E2" w:rsidRPr="003D490A" w:rsidRDefault="005873E2" w:rsidP="0015543B">
            <w:pPr>
              <w:rPr>
                <w:lang w:val="en-GB"/>
              </w:rPr>
            </w:pPr>
          </w:p>
        </w:tc>
        <w:tc>
          <w:tcPr>
            <w:tcW w:w="1842" w:type="dxa"/>
          </w:tcPr>
          <w:p w14:paraId="1954773F" w14:textId="77777777" w:rsidR="005873E2" w:rsidRPr="003D490A" w:rsidRDefault="005873E2" w:rsidP="0015543B">
            <w:pPr>
              <w:rPr>
                <w:lang w:val="en-GB"/>
              </w:rPr>
            </w:pPr>
          </w:p>
        </w:tc>
        <w:tc>
          <w:tcPr>
            <w:tcW w:w="5665" w:type="dxa"/>
          </w:tcPr>
          <w:p w14:paraId="586F6488" w14:textId="77777777" w:rsidR="005873E2" w:rsidRPr="003D490A" w:rsidRDefault="005873E2" w:rsidP="0015543B">
            <w:pPr>
              <w:rPr>
                <w:lang w:val="en-GB"/>
              </w:rPr>
            </w:pPr>
          </w:p>
        </w:tc>
      </w:tr>
      <w:tr w:rsidR="005873E2" w14:paraId="784592A5" w14:textId="77777777" w:rsidTr="0015543B">
        <w:tc>
          <w:tcPr>
            <w:tcW w:w="2122" w:type="dxa"/>
          </w:tcPr>
          <w:p w14:paraId="2F0BA05A" w14:textId="77777777" w:rsidR="005873E2" w:rsidRDefault="005873E2" w:rsidP="0015543B"/>
        </w:tc>
        <w:tc>
          <w:tcPr>
            <w:tcW w:w="1842" w:type="dxa"/>
          </w:tcPr>
          <w:p w14:paraId="6C135E68" w14:textId="77777777" w:rsidR="005873E2" w:rsidRDefault="005873E2" w:rsidP="0015543B"/>
        </w:tc>
        <w:tc>
          <w:tcPr>
            <w:tcW w:w="5665" w:type="dxa"/>
          </w:tcPr>
          <w:p w14:paraId="3E19A116" w14:textId="77777777" w:rsidR="005873E2" w:rsidRDefault="005873E2" w:rsidP="0015543B"/>
        </w:tc>
      </w:tr>
      <w:tr w:rsidR="005873E2" w14:paraId="57A90DAB" w14:textId="77777777" w:rsidTr="0015543B">
        <w:tc>
          <w:tcPr>
            <w:tcW w:w="2122" w:type="dxa"/>
          </w:tcPr>
          <w:p w14:paraId="2017B2FD" w14:textId="77777777" w:rsidR="005873E2" w:rsidRDefault="005873E2" w:rsidP="0015543B"/>
        </w:tc>
        <w:tc>
          <w:tcPr>
            <w:tcW w:w="1842" w:type="dxa"/>
          </w:tcPr>
          <w:p w14:paraId="483A4EE1" w14:textId="77777777" w:rsidR="005873E2" w:rsidRDefault="005873E2" w:rsidP="0015543B"/>
        </w:tc>
        <w:tc>
          <w:tcPr>
            <w:tcW w:w="5665" w:type="dxa"/>
          </w:tcPr>
          <w:p w14:paraId="7FF0E5B3" w14:textId="77777777" w:rsidR="005873E2" w:rsidRDefault="005873E2" w:rsidP="0015543B"/>
        </w:tc>
      </w:tr>
      <w:tr w:rsidR="005873E2" w14:paraId="255AD090" w14:textId="77777777" w:rsidTr="0015543B">
        <w:tc>
          <w:tcPr>
            <w:tcW w:w="2122" w:type="dxa"/>
          </w:tcPr>
          <w:p w14:paraId="0B7E4CE4" w14:textId="77777777" w:rsidR="005873E2" w:rsidRDefault="005873E2" w:rsidP="0015543B"/>
        </w:tc>
        <w:tc>
          <w:tcPr>
            <w:tcW w:w="1842" w:type="dxa"/>
          </w:tcPr>
          <w:p w14:paraId="07586C4C" w14:textId="77777777" w:rsidR="005873E2" w:rsidRDefault="005873E2" w:rsidP="0015543B"/>
        </w:tc>
        <w:tc>
          <w:tcPr>
            <w:tcW w:w="5665" w:type="dxa"/>
          </w:tcPr>
          <w:p w14:paraId="663F4C31" w14:textId="77777777" w:rsidR="005873E2" w:rsidRDefault="005873E2" w:rsidP="0015543B"/>
        </w:tc>
      </w:tr>
      <w:tr w:rsidR="005873E2" w14:paraId="1133FCFC" w14:textId="77777777" w:rsidTr="0015543B">
        <w:tc>
          <w:tcPr>
            <w:tcW w:w="2122" w:type="dxa"/>
          </w:tcPr>
          <w:p w14:paraId="27FFF935" w14:textId="77777777" w:rsidR="005873E2" w:rsidRDefault="005873E2" w:rsidP="0015543B"/>
        </w:tc>
        <w:tc>
          <w:tcPr>
            <w:tcW w:w="1842" w:type="dxa"/>
          </w:tcPr>
          <w:p w14:paraId="22083861" w14:textId="77777777" w:rsidR="005873E2" w:rsidRDefault="005873E2" w:rsidP="0015543B"/>
        </w:tc>
        <w:tc>
          <w:tcPr>
            <w:tcW w:w="5665" w:type="dxa"/>
          </w:tcPr>
          <w:p w14:paraId="306797B6" w14:textId="77777777" w:rsidR="005873E2" w:rsidRDefault="005873E2" w:rsidP="0015543B"/>
        </w:tc>
      </w:tr>
      <w:tr w:rsidR="005873E2" w14:paraId="19D37AAF" w14:textId="77777777" w:rsidTr="0015543B">
        <w:tc>
          <w:tcPr>
            <w:tcW w:w="2122" w:type="dxa"/>
          </w:tcPr>
          <w:p w14:paraId="127CF730" w14:textId="77777777" w:rsidR="005873E2" w:rsidRDefault="005873E2" w:rsidP="0015543B"/>
        </w:tc>
        <w:tc>
          <w:tcPr>
            <w:tcW w:w="1842" w:type="dxa"/>
          </w:tcPr>
          <w:p w14:paraId="5F23A349" w14:textId="77777777" w:rsidR="005873E2" w:rsidRDefault="005873E2" w:rsidP="0015543B"/>
        </w:tc>
        <w:tc>
          <w:tcPr>
            <w:tcW w:w="5665" w:type="dxa"/>
          </w:tcPr>
          <w:p w14:paraId="753BFFDB" w14:textId="77777777" w:rsidR="005873E2" w:rsidRDefault="005873E2" w:rsidP="0015543B"/>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13"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13"/>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lastRenderedPageBreak/>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lastRenderedPageBreak/>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740BCE" w:rsidRPr="003D490A" w14:paraId="0CFA3A8B" w14:textId="77777777" w:rsidTr="00740BCE">
        <w:tc>
          <w:tcPr>
            <w:tcW w:w="2121" w:type="dxa"/>
          </w:tcPr>
          <w:p w14:paraId="73491626" w14:textId="77777777" w:rsidR="00740BCE" w:rsidRPr="003D490A" w:rsidRDefault="00740BCE" w:rsidP="001A2FFA">
            <w:pPr>
              <w:rPr>
                <w:lang w:val="en-GB"/>
              </w:rPr>
            </w:pPr>
          </w:p>
        </w:tc>
        <w:tc>
          <w:tcPr>
            <w:tcW w:w="1841" w:type="dxa"/>
          </w:tcPr>
          <w:p w14:paraId="55E3A78A" w14:textId="77777777" w:rsidR="00740BCE" w:rsidRPr="003D490A" w:rsidRDefault="00740BCE" w:rsidP="001A2FFA">
            <w:pPr>
              <w:rPr>
                <w:lang w:val="en-GB"/>
              </w:rPr>
            </w:pPr>
          </w:p>
        </w:tc>
        <w:tc>
          <w:tcPr>
            <w:tcW w:w="5659" w:type="dxa"/>
          </w:tcPr>
          <w:p w14:paraId="199F3D2A" w14:textId="77777777" w:rsidR="00740BCE" w:rsidRPr="003D490A" w:rsidRDefault="00740BCE" w:rsidP="001A2FFA">
            <w:pPr>
              <w:rPr>
                <w:lang w:val="en-GB"/>
              </w:rPr>
            </w:pPr>
          </w:p>
        </w:tc>
      </w:tr>
      <w:tr w:rsidR="00740BCE" w14:paraId="53BE8CCD" w14:textId="77777777" w:rsidTr="00740BCE">
        <w:tc>
          <w:tcPr>
            <w:tcW w:w="2121" w:type="dxa"/>
          </w:tcPr>
          <w:p w14:paraId="76A4A881" w14:textId="77777777" w:rsidR="00740BCE" w:rsidRDefault="00740BCE" w:rsidP="001A2FFA"/>
        </w:tc>
        <w:tc>
          <w:tcPr>
            <w:tcW w:w="1841" w:type="dxa"/>
          </w:tcPr>
          <w:p w14:paraId="25E15E0B" w14:textId="77777777" w:rsidR="00740BCE" w:rsidRDefault="00740BCE" w:rsidP="001A2FFA"/>
        </w:tc>
        <w:tc>
          <w:tcPr>
            <w:tcW w:w="5659" w:type="dxa"/>
          </w:tcPr>
          <w:p w14:paraId="51E1852A" w14:textId="77777777" w:rsidR="00740BCE" w:rsidRDefault="00740BCE" w:rsidP="001A2FFA"/>
        </w:tc>
      </w:tr>
      <w:tr w:rsidR="00740BCE" w14:paraId="2055B0EA" w14:textId="77777777" w:rsidTr="00740BCE">
        <w:tc>
          <w:tcPr>
            <w:tcW w:w="2121" w:type="dxa"/>
          </w:tcPr>
          <w:p w14:paraId="502C6791" w14:textId="77777777" w:rsidR="00740BCE" w:rsidRDefault="00740BCE" w:rsidP="001A2FFA"/>
        </w:tc>
        <w:tc>
          <w:tcPr>
            <w:tcW w:w="1841" w:type="dxa"/>
          </w:tcPr>
          <w:p w14:paraId="528E105F" w14:textId="77777777" w:rsidR="00740BCE" w:rsidRDefault="00740BCE" w:rsidP="001A2FFA"/>
        </w:tc>
        <w:tc>
          <w:tcPr>
            <w:tcW w:w="5659" w:type="dxa"/>
          </w:tcPr>
          <w:p w14:paraId="2F16FF87" w14:textId="77777777" w:rsidR="00740BCE" w:rsidRDefault="00740BCE" w:rsidP="001A2FFA"/>
        </w:tc>
      </w:tr>
      <w:tr w:rsidR="00740BCE" w14:paraId="381D1EE4" w14:textId="77777777" w:rsidTr="00740BCE">
        <w:tc>
          <w:tcPr>
            <w:tcW w:w="2121" w:type="dxa"/>
          </w:tcPr>
          <w:p w14:paraId="1270D6CE" w14:textId="77777777" w:rsidR="00740BCE" w:rsidRDefault="00740BCE" w:rsidP="001A2FFA"/>
        </w:tc>
        <w:tc>
          <w:tcPr>
            <w:tcW w:w="1841" w:type="dxa"/>
          </w:tcPr>
          <w:p w14:paraId="0DED4F7E" w14:textId="77777777" w:rsidR="00740BCE" w:rsidRDefault="00740BCE" w:rsidP="001A2FFA"/>
        </w:tc>
        <w:tc>
          <w:tcPr>
            <w:tcW w:w="5659" w:type="dxa"/>
          </w:tcPr>
          <w:p w14:paraId="640F4028" w14:textId="77777777" w:rsidR="00740BCE" w:rsidRDefault="00740BCE" w:rsidP="001A2FFA"/>
        </w:tc>
      </w:tr>
      <w:tr w:rsidR="00740BCE" w14:paraId="08EC9E5D" w14:textId="77777777" w:rsidTr="00740BCE">
        <w:tc>
          <w:tcPr>
            <w:tcW w:w="2121" w:type="dxa"/>
          </w:tcPr>
          <w:p w14:paraId="5036DAEE" w14:textId="77777777" w:rsidR="00740BCE" w:rsidRDefault="00740BCE" w:rsidP="001A2FFA"/>
        </w:tc>
        <w:tc>
          <w:tcPr>
            <w:tcW w:w="1841" w:type="dxa"/>
          </w:tcPr>
          <w:p w14:paraId="6379CEF3" w14:textId="77777777" w:rsidR="00740BCE" w:rsidRDefault="00740BCE" w:rsidP="001A2FFA"/>
        </w:tc>
        <w:tc>
          <w:tcPr>
            <w:tcW w:w="5659" w:type="dxa"/>
          </w:tcPr>
          <w:p w14:paraId="53052F18" w14:textId="77777777" w:rsidR="00740BCE" w:rsidRDefault="00740BCE" w:rsidP="001A2FFA"/>
        </w:tc>
      </w:tr>
      <w:tr w:rsidR="00740BCE" w14:paraId="068058A9" w14:textId="77777777" w:rsidTr="00740BCE">
        <w:tc>
          <w:tcPr>
            <w:tcW w:w="2121" w:type="dxa"/>
          </w:tcPr>
          <w:p w14:paraId="788405D0" w14:textId="77777777" w:rsidR="00740BCE" w:rsidRDefault="00740BCE" w:rsidP="001A2FFA"/>
        </w:tc>
        <w:tc>
          <w:tcPr>
            <w:tcW w:w="1841" w:type="dxa"/>
          </w:tcPr>
          <w:p w14:paraId="7BDFE6F5" w14:textId="77777777" w:rsidR="00740BCE" w:rsidRDefault="00740BCE" w:rsidP="001A2FFA"/>
        </w:tc>
        <w:tc>
          <w:tcPr>
            <w:tcW w:w="5659" w:type="dxa"/>
          </w:tcPr>
          <w:p w14:paraId="57AC4282" w14:textId="77777777" w:rsidR="00740BCE" w:rsidRDefault="00740BCE" w:rsidP="001A2FFA"/>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326732" w:rsidRPr="003D490A" w14:paraId="48A445DE" w14:textId="77777777" w:rsidTr="00E17164">
        <w:tc>
          <w:tcPr>
            <w:tcW w:w="2121" w:type="dxa"/>
          </w:tcPr>
          <w:p w14:paraId="6B1A0086" w14:textId="77777777" w:rsidR="00326732" w:rsidRPr="003D490A" w:rsidRDefault="00326732" w:rsidP="00E17164">
            <w:pPr>
              <w:rPr>
                <w:lang w:val="en-GB"/>
              </w:rPr>
            </w:pPr>
          </w:p>
        </w:tc>
        <w:tc>
          <w:tcPr>
            <w:tcW w:w="1841" w:type="dxa"/>
          </w:tcPr>
          <w:p w14:paraId="5F92FDCD" w14:textId="77777777" w:rsidR="00326732" w:rsidRPr="003D490A" w:rsidRDefault="00326732" w:rsidP="00E17164">
            <w:pPr>
              <w:rPr>
                <w:lang w:val="en-GB"/>
              </w:rPr>
            </w:pPr>
          </w:p>
        </w:tc>
        <w:tc>
          <w:tcPr>
            <w:tcW w:w="5659" w:type="dxa"/>
          </w:tcPr>
          <w:p w14:paraId="251F9BAF" w14:textId="77777777" w:rsidR="00326732" w:rsidRPr="003D490A" w:rsidRDefault="00326732" w:rsidP="00E17164">
            <w:pPr>
              <w:rPr>
                <w:lang w:val="en-GB"/>
              </w:rPr>
            </w:pPr>
          </w:p>
        </w:tc>
      </w:tr>
      <w:tr w:rsidR="00326732" w14:paraId="2700C5A7" w14:textId="77777777" w:rsidTr="00E17164">
        <w:tc>
          <w:tcPr>
            <w:tcW w:w="2121" w:type="dxa"/>
          </w:tcPr>
          <w:p w14:paraId="61191F73" w14:textId="77777777" w:rsidR="00326732" w:rsidRDefault="00326732" w:rsidP="00E17164"/>
        </w:tc>
        <w:tc>
          <w:tcPr>
            <w:tcW w:w="1841" w:type="dxa"/>
          </w:tcPr>
          <w:p w14:paraId="1BD87BC3" w14:textId="77777777" w:rsidR="00326732" w:rsidRDefault="00326732" w:rsidP="00E17164"/>
        </w:tc>
        <w:tc>
          <w:tcPr>
            <w:tcW w:w="5659" w:type="dxa"/>
          </w:tcPr>
          <w:p w14:paraId="5B109A6A" w14:textId="77777777" w:rsidR="00326732" w:rsidRDefault="00326732" w:rsidP="00E17164"/>
        </w:tc>
      </w:tr>
      <w:tr w:rsidR="00326732" w14:paraId="1B0E181E" w14:textId="77777777" w:rsidTr="00E17164">
        <w:tc>
          <w:tcPr>
            <w:tcW w:w="2121" w:type="dxa"/>
          </w:tcPr>
          <w:p w14:paraId="63AB55C8" w14:textId="77777777" w:rsidR="00326732" w:rsidRDefault="00326732" w:rsidP="00E17164"/>
        </w:tc>
        <w:tc>
          <w:tcPr>
            <w:tcW w:w="1841" w:type="dxa"/>
          </w:tcPr>
          <w:p w14:paraId="3F06C9C0" w14:textId="77777777" w:rsidR="00326732" w:rsidRDefault="00326732" w:rsidP="00E17164"/>
        </w:tc>
        <w:tc>
          <w:tcPr>
            <w:tcW w:w="5659" w:type="dxa"/>
          </w:tcPr>
          <w:p w14:paraId="02769A67" w14:textId="77777777" w:rsidR="00326732" w:rsidRDefault="00326732" w:rsidP="00E17164"/>
        </w:tc>
      </w:tr>
      <w:tr w:rsidR="00326732" w14:paraId="43D0A9F5" w14:textId="77777777" w:rsidTr="00E17164">
        <w:tc>
          <w:tcPr>
            <w:tcW w:w="2121" w:type="dxa"/>
          </w:tcPr>
          <w:p w14:paraId="06C0014F" w14:textId="77777777" w:rsidR="00326732" w:rsidRDefault="00326732" w:rsidP="00E17164"/>
        </w:tc>
        <w:tc>
          <w:tcPr>
            <w:tcW w:w="1841" w:type="dxa"/>
          </w:tcPr>
          <w:p w14:paraId="0EFEE5FB" w14:textId="77777777" w:rsidR="00326732" w:rsidRDefault="00326732" w:rsidP="00E17164"/>
        </w:tc>
        <w:tc>
          <w:tcPr>
            <w:tcW w:w="5659" w:type="dxa"/>
          </w:tcPr>
          <w:p w14:paraId="63C97D16" w14:textId="77777777" w:rsidR="00326732" w:rsidRDefault="00326732" w:rsidP="00E17164"/>
        </w:tc>
      </w:tr>
      <w:tr w:rsidR="00326732" w14:paraId="03A1292C" w14:textId="77777777" w:rsidTr="00E17164">
        <w:tc>
          <w:tcPr>
            <w:tcW w:w="2121" w:type="dxa"/>
          </w:tcPr>
          <w:p w14:paraId="3714E43C" w14:textId="77777777" w:rsidR="00326732" w:rsidRDefault="00326732" w:rsidP="00E17164"/>
        </w:tc>
        <w:tc>
          <w:tcPr>
            <w:tcW w:w="1841" w:type="dxa"/>
          </w:tcPr>
          <w:p w14:paraId="3784AF88" w14:textId="77777777" w:rsidR="00326732" w:rsidRDefault="00326732" w:rsidP="00E17164"/>
        </w:tc>
        <w:tc>
          <w:tcPr>
            <w:tcW w:w="5659" w:type="dxa"/>
          </w:tcPr>
          <w:p w14:paraId="784ED729" w14:textId="77777777" w:rsidR="00326732" w:rsidRDefault="00326732" w:rsidP="00E17164"/>
        </w:tc>
      </w:tr>
      <w:tr w:rsidR="00326732" w14:paraId="766E9365" w14:textId="77777777" w:rsidTr="00E17164">
        <w:tc>
          <w:tcPr>
            <w:tcW w:w="2121" w:type="dxa"/>
          </w:tcPr>
          <w:p w14:paraId="58B53867" w14:textId="77777777" w:rsidR="00326732" w:rsidRDefault="00326732" w:rsidP="00E17164"/>
        </w:tc>
        <w:tc>
          <w:tcPr>
            <w:tcW w:w="1841" w:type="dxa"/>
          </w:tcPr>
          <w:p w14:paraId="3B41A2D5" w14:textId="77777777" w:rsidR="00326732" w:rsidRDefault="00326732" w:rsidP="00E17164"/>
        </w:tc>
        <w:tc>
          <w:tcPr>
            <w:tcW w:w="5659" w:type="dxa"/>
          </w:tcPr>
          <w:p w14:paraId="60108FEE" w14:textId="77777777" w:rsidR="00326732" w:rsidRDefault="00326732" w:rsidP="00E17164"/>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14" w:name="_Toc50537928"/>
      <w:r w:rsidRPr="00240209">
        <w:rPr>
          <w:rFonts w:cs="Arial"/>
        </w:rPr>
        <w:t xml:space="preserve">Connection Establishment for </w:t>
      </w:r>
      <w:r w:rsidR="00C3435F">
        <w:rPr>
          <w:rFonts w:cs="Arial"/>
        </w:rPr>
        <w:t xml:space="preserve">L2 </w:t>
      </w:r>
      <w:r w:rsidRPr="00240209">
        <w:rPr>
          <w:rFonts w:cs="Arial"/>
        </w:rPr>
        <w:t>UE-to-UE Relay</w:t>
      </w:r>
      <w:bookmarkEnd w:id="14"/>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w:t>
      </w:r>
      <w:r w:rsidR="0019285F" w:rsidRPr="006737D6">
        <w:rPr>
          <w:rFonts w:ascii="Arial" w:hAnsi="Arial" w:cs="Arial"/>
          <w:lang w:val="en-GB" w:eastAsia="en-US"/>
        </w:rPr>
        <w:lastRenderedPageBreak/>
        <w:t xml:space="preserve">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25A4A" w:rsidRPr="003D490A" w14:paraId="708F4849" w14:textId="77777777" w:rsidTr="002722C2">
        <w:tc>
          <w:tcPr>
            <w:tcW w:w="2121" w:type="dxa"/>
          </w:tcPr>
          <w:p w14:paraId="457F3445" w14:textId="77777777" w:rsidR="00425A4A" w:rsidRPr="003D490A" w:rsidRDefault="00425A4A" w:rsidP="002722C2">
            <w:pPr>
              <w:rPr>
                <w:lang w:val="en-GB"/>
              </w:rPr>
            </w:pPr>
          </w:p>
        </w:tc>
        <w:tc>
          <w:tcPr>
            <w:tcW w:w="1841" w:type="dxa"/>
          </w:tcPr>
          <w:p w14:paraId="3C05247E" w14:textId="77777777" w:rsidR="00425A4A" w:rsidRPr="003D490A" w:rsidRDefault="00425A4A" w:rsidP="002722C2">
            <w:pPr>
              <w:rPr>
                <w:lang w:val="en-GB"/>
              </w:rPr>
            </w:pPr>
          </w:p>
        </w:tc>
        <w:tc>
          <w:tcPr>
            <w:tcW w:w="5659" w:type="dxa"/>
          </w:tcPr>
          <w:p w14:paraId="2C55BF0E" w14:textId="77777777" w:rsidR="00425A4A" w:rsidRPr="003D490A" w:rsidRDefault="00425A4A" w:rsidP="002722C2">
            <w:pPr>
              <w:rPr>
                <w:lang w:val="en-GB"/>
              </w:rPr>
            </w:pPr>
          </w:p>
        </w:tc>
      </w:tr>
      <w:tr w:rsidR="00425A4A" w14:paraId="66B2B307" w14:textId="77777777" w:rsidTr="002722C2">
        <w:tc>
          <w:tcPr>
            <w:tcW w:w="2121" w:type="dxa"/>
          </w:tcPr>
          <w:p w14:paraId="43D50E4F" w14:textId="77777777" w:rsidR="00425A4A" w:rsidRDefault="00425A4A" w:rsidP="002722C2"/>
        </w:tc>
        <w:tc>
          <w:tcPr>
            <w:tcW w:w="1841" w:type="dxa"/>
          </w:tcPr>
          <w:p w14:paraId="5F92B4DB" w14:textId="77777777" w:rsidR="00425A4A" w:rsidRDefault="00425A4A" w:rsidP="002722C2"/>
        </w:tc>
        <w:tc>
          <w:tcPr>
            <w:tcW w:w="5659" w:type="dxa"/>
          </w:tcPr>
          <w:p w14:paraId="1A310C54" w14:textId="77777777" w:rsidR="00425A4A" w:rsidRDefault="00425A4A" w:rsidP="002722C2"/>
        </w:tc>
      </w:tr>
      <w:tr w:rsidR="00425A4A" w14:paraId="690C4724" w14:textId="77777777" w:rsidTr="002722C2">
        <w:tc>
          <w:tcPr>
            <w:tcW w:w="2121" w:type="dxa"/>
          </w:tcPr>
          <w:p w14:paraId="708AFC71" w14:textId="77777777" w:rsidR="00425A4A" w:rsidRDefault="00425A4A" w:rsidP="002722C2"/>
        </w:tc>
        <w:tc>
          <w:tcPr>
            <w:tcW w:w="1841" w:type="dxa"/>
          </w:tcPr>
          <w:p w14:paraId="1F036048" w14:textId="77777777" w:rsidR="00425A4A" w:rsidRDefault="00425A4A" w:rsidP="002722C2"/>
        </w:tc>
        <w:tc>
          <w:tcPr>
            <w:tcW w:w="5659" w:type="dxa"/>
          </w:tcPr>
          <w:p w14:paraId="5F916CEA" w14:textId="77777777" w:rsidR="00425A4A" w:rsidRDefault="00425A4A" w:rsidP="002722C2"/>
        </w:tc>
      </w:tr>
      <w:tr w:rsidR="00425A4A" w14:paraId="0F4BECE6" w14:textId="77777777" w:rsidTr="002722C2">
        <w:tc>
          <w:tcPr>
            <w:tcW w:w="2121" w:type="dxa"/>
          </w:tcPr>
          <w:p w14:paraId="17120CC4" w14:textId="77777777" w:rsidR="00425A4A" w:rsidRDefault="00425A4A" w:rsidP="002722C2"/>
        </w:tc>
        <w:tc>
          <w:tcPr>
            <w:tcW w:w="1841" w:type="dxa"/>
          </w:tcPr>
          <w:p w14:paraId="2A808921" w14:textId="77777777" w:rsidR="00425A4A" w:rsidRDefault="00425A4A" w:rsidP="002722C2"/>
        </w:tc>
        <w:tc>
          <w:tcPr>
            <w:tcW w:w="5659" w:type="dxa"/>
          </w:tcPr>
          <w:p w14:paraId="20198D3C" w14:textId="77777777" w:rsidR="00425A4A" w:rsidRDefault="00425A4A" w:rsidP="002722C2"/>
        </w:tc>
      </w:tr>
      <w:tr w:rsidR="00425A4A" w14:paraId="0C4E2DC4" w14:textId="77777777" w:rsidTr="002722C2">
        <w:tc>
          <w:tcPr>
            <w:tcW w:w="2121" w:type="dxa"/>
          </w:tcPr>
          <w:p w14:paraId="6ECBEC93" w14:textId="77777777" w:rsidR="00425A4A" w:rsidRDefault="00425A4A" w:rsidP="002722C2"/>
        </w:tc>
        <w:tc>
          <w:tcPr>
            <w:tcW w:w="1841" w:type="dxa"/>
          </w:tcPr>
          <w:p w14:paraId="203FA603" w14:textId="77777777" w:rsidR="00425A4A" w:rsidRDefault="00425A4A" w:rsidP="002722C2"/>
        </w:tc>
        <w:tc>
          <w:tcPr>
            <w:tcW w:w="5659" w:type="dxa"/>
          </w:tcPr>
          <w:p w14:paraId="44D07610" w14:textId="77777777" w:rsidR="00425A4A" w:rsidRDefault="00425A4A" w:rsidP="002722C2"/>
        </w:tc>
      </w:tr>
      <w:tr w:rsidR="00425A4A" w14:paraId="5B7D955F" w14:textId="77777777" w:rsidTr="002722C2">
        <w:tc>
          <w:tcPr>
            <w:tcW w:w="2121" w:type="dxa"/>
          </w:tcPr>
          <w:p w14:paraId="2E3E6589" w14:textId="77777777" w:rsidR="00425A4A" w:rsidRDefault="00425A4A" w:rsidP="002722C2"/>
        </w:tc>
        <w:tc>
          <w:tcPr>
            <w:tcW w:w="1841" w:type="dxa"/>
          </w:tcPr>
          <w:p w14:paraId="2ACA0E7D" w14:textId="77777777" w:rsidR="00425A4A" w:rsidRDefault="00425A4A" w:rsidP="002722C2"/>
        </w:tc>
        <w:tc>
          <w:tcPr>
            <w:tcW w:w="5659" w:type="dxa"/>
          </w:tcPr>
          <w:p w14:paraId="249AA375" w14:textId="77777777" w:rsidR="00425A4A" w:rsidRDefault="00425A4A" w:rsidP="002722C2"/>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15"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5"/>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w:t>
      </w:r>
      <w:proofErr w:type="spellStart"/>
      <w:r w:rsidRPr="009F2D26">
        <w:rPr>
          <w:rFonts w:ascii="Arial" w:eastAsia="宋体" w:hAnsi="Arial" w:cs="Arial"/>
          <w:lang w:eastAsia="zh-CN"/>
        </w:rPr>
        <w:t>Uu</w:t>
      </w:r>
      <w:proofErr w:type="spellEnd"/>
      <w:r w:rsidRPr="009F2D26">
        <w:rPr>
          <w:rFonts w:ascii="Arial" w:eastAsia="宋体" w:hAnsi="Arial" w:cs="Arial"/>
          <w:lang w:eastAsia="zh-CN"/>
        </w:rPr>
        <w:t xml:space="preserve">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w:t>
      </w:r>
      <w:proofErr w:type="spellStart"/>
      <w:r>
        <w:rPr>
          <w:rFonts w:ascii="Arial" w:eastAsia="宋体" w:hAnsi="Arial" w:cs="Arial"/>
          <w:lang w:eastAsia="zh-CN"/>
        </w:rPr>
        <w:t>groupcast</w:t>
      </w:r>
      <w:proofErr w:type="spellEnd"/>
      <w:r>
        <w:rPr>
          <w:rFonts w:ascii="Arial" w:eastAsia="宋体" w:hAnsi="Arial" w:cs="Arial"/>
          <w:lang w:eastAsia="zh-CN"/>
        </w:rPr>
        <w:t xml:space="preserve">.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 xml:space="preserve">PC5-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C4294C" w:rsidRPr="003D490A" w14:paraId="19E9A40F" w14:textId="77777777" w:rsidTr="001A2FFA">
        <w:tc>
          <w:tcPr>
            <w:tcW w:w="1838" w:type="dxa"/>
          </w:tcPr>
          <w:p w14:paraId="072D1521" w14:textId="77777777" w:rsidR="00C4294C" w:rsidRPr="003D490A" w:rsidRDefault="00C4294C" w:rsidP="001A2FFA">
            <w:pPr>
              <w:rPr>
                <w:lang w:val="en-GB"/>
              </w:rPr>
            </w:pPr>
          </w:p>
        </w:tc>
        <w:tc>
          <w:tcPr>
            <w:tcW w:w="2124" w:type="dxa"/>
          </w:tcPr>
          <w:p w14:paraId="67904078" w14:textId="77777777" w:rsidR="00C4294C" w:rsidRPr="003D490A" w:rsidRDefault="00C4294C" w:rsidP="001A2FFA">
            <w:pPr>
              <w:rPr>
                <w:lang w:val="en-GB"/>
              </w:rPr>
            </w:pPr>
          </w:p>
        </w:tc>
        <w:tc>
          <w:tcPr>
            <w:tcW w:w="5659" w:type="dxa"/>
          </w:tcPr>
          <w:p w14:paraId="24061F40" w14:textId="77777777" w:rsidR="00C4294C" w:rsidRPr="003D490A" w:rsidRDefault="00C4294C" w:rsidP="001A2FFA">
            <w:pPr>
              <w:rPr>
                <w:lang w:val="en-GB"/>
              </w:rPr>
            </w:pPr>
          </w:p>
        </w:tc>
      </w:tr>
      <w:tr w:rsidR="00C4294C" w14:paraId="7B818D82" w14:textId="77777777" w:rsidTr="001A2FFA">
        <w:tc>
          <w:tcPr>
            <w:tcW w:w="1838" w:type="dxa"/>
          </w:tcPr>
          <w:p w14:paraId="334783B4" w14:textId="77777777" w:rsidR="00C4294C" w:rsidRDefault="00C4294C" w:rsidP="001A2FFA"/>
        </w:tc>
        <w:tc>
          <w:tcPr>
            <w:tcW w:w="2124" w:type="dxa"/>
          </w:tcPr>
          <w:p w14:paraId="59946954" w14:textId="77777777" w:rsidR="00C4294C" w:rsidRDefault="00C4294C" w:rsidP="001A2FFA"/>
        </w:tc>
        <w:tc>
          <w:tcPr>
            <w:tcW w:w="5659" w:type="dxa"/>
          </w:tcPr>
          <w:p w14:paraId="2D99ACA9" w14:textId="77777777" w:rsidR="00C4294C" w:rsidRDefault="00C4294C" w:rsidP="001A2FFA"/>
        </w:tc>
      </w:tr>
      <w:tr w:rsidR="00C4294C" w14:paraId="714F5627" w14:textId="77777777" w:rsidTr="001A2FFA">
        <w:tc>
          <w:tcPr>
            <w:tcW w:w="1838" w:type="dxa"/>
          </w:tcPr>
          <w:p w14:paraId="341EA452" w14:textId="77777777" w:rsidR="00C4294C" w:rsidRDefault="00C4294C" w:rsidP="001A2FFA"/>
        </w:tc>
        <w:tc>
          <w:tcPr>
            <w:tcW w:w="2124" w:type="dxa"/>
          </w:tcPr>
          <w:p w14:paraId="1692AD71" w14:textId="77777777" w:rsidR="00C4294C" w:rsidRDefault="00C4294C" w:rsidP="001A2FFA"/>
        </w:tc>
        <w:tc>
          <w:tcPr>
            <w:tcW w:w="5659" w:type="dxa"/>
          </w:tcPr>
          <w:p w14:paraId="14147EC0" w14:textId="77777777" w:rsidR="00C4294C" w:rsidRDefault="00C4294C" w:rsidP="001A2FFA"/>
        </w:tc>
      </w:tr>
      <w:tr w:rsidR="00C4294C" w14:paraId="64F8B21C" w14:textId="77777777" w:rsidTr="001A2FFA">
        <w:tc>
          <w:tcPr>
            <w:tcW w:w="1838" w:type="dxa"/>
          </w:tcPr>
          <w:p w14:paraId="0BA8FE2C" w14:textId="77777777" w:rsidR="00C4294C" w:rsidRDefault="00C4294C" w:rsidP="001A2FFA"/>
        </w:tc>
        <w:tc>
          <w:tcPr>
            <w:tcW w:w="2124" w:type="dxa"/>
          </w:tcPr>
          <w:p w14:paraId="6D2B95F4" w14:textId="77777777" w:rsidR="00C4294C" w:rsidRDefault="00C4294C" w:rsidP="001A2FFA"/>
        </w:tc>
        <w:tc>
          <w:tcPr>
            <w:tcW w:w="5659" w:type="dxa"/>
          </w:tcPr>
          <w:p w14:paraId="3C24A5C8" w14:textId="77777777" w:rsidR="00C4294C" w:rsidRDefault="00C4294C" w:rsidP="001A2FFA"/>
        </w:tc>
      </w:tr>
      <w:tr w:rsidR="00C4294C" w14:paraId="3BB0D4C6" w14:textId="77777777" w:rsidTr="001A2FFA">
        <w:tc>
          <w:tcPr>
            <w:tcW w:w="1838" w:type="dxa"/>
          </w:tcPr>
          <w:p w14:paraId="33D5CED0" w14:textId="77777777" w:rsidR="00C4294C" w:rsidRDefault="00C4294C" w:rsidP="001A2FFA"/>
        </w:tc>
        <w:tc>
          <w:tcPr>
            <w:tcW w:w="2124" w:type="dxa"/>
          </w:tcPr>
          <w:p w14:paraId="2C6BD7F5" w14:textId="77777777" w:rsidR="00C4294C" w:rsidRDefault="00C4294C" w:rsidP="001A2FFA"/>
        </w:tc>
        <w:tc>
          <w:tcPr>
            <w:tcW w:w="5659" w:type="dxa"/>
          </w:tcPr>
          <w:p w14:paraId="4048960A" w14:textId="77777777" w:rsidR="00C4294C" w:rsidRDefault="00C4294C" w:rsidP="001A2FFA"/>
        </w:tc>
      </w:tr>
      <w:tr w:rsidR="00C4294C" w14:paraId="17679E34" w14:textId="77777777" w:rsidTr="001A2FFA">
        <w:tc>
          <w:tcPr>
            <w:tcW w:w="1838" w:type="dxa"/>
          </w:tcPr>
          <w:p w14:paraId="09DF934A" w14:textId="77777777" w:rsidR="00C4294C" w:rsidRDefault="00C4294C" w:rsidP="001A2FFA"/>
        </w:tc>
        <w:tc>
          <w:tcPr>
            <w:tcW w:w="2124" w:type="dxa"/>
          </w:tcPr>
          <w:p w14:paraId="61222BD0" w14:textId="77777777" w:rsidR="00C4294C" w:rsidRDefault="00C4294C" w:rsidP="001A2FFA"/>
        </w:tc>
        <w:tc>
          <w:tcPr>
            <w:tcW w:w="5659" w:type="dxa"/>
          </w:tcPr>
          <w:p w14:paraId="76F7B1A9" w14:textId="77777777" w:rsidR="00C4294C" w:rsidRDefault="00C4294C" w:rsidP="001A2FFA"/>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 xml:space="preserve">forward the received system information to Remote UEs via broadcast or </w:t>
      </w:r>
      <w:proofErr w:type="spellStart"/>
      <w:r w:rsidR="00E640A1" w:rsidRPr="00537B2E">
        <w:rPr>
          <w:rFonts w:ascii="Arial" w:hAnsi="Arial" w:cs="Arial"/>
          <w:b/>
          <w:color w:val="00B0F0"/>
          <w:lang w:eastAsia="zh-CN"/>
        </w:rPr>
        <w:t>groupcast</w:t>
      </w:r>
      <w:proofErr w:type="spellEnd"/>
      <w:r w:rsidR="00E640A1" w:rsidRPr="00537B2E">
        <w:rPr>
          <w:rFonts w:ascii="Arial" w:hAnsi="Arial" w:cs="Arial"/>
          <w:b/>
          <w:color w:val="00B0F0"/>
          <w:lang w:eastAsia="zh-CN"/>
        </w:rPr>
        <w: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C4294C" w:rsidRPr="003D490A" w14:paraId="222F6D74" w14:textId="77777777" w:rsidTr="001A2FFA">
        <w:tc>
          <w:tcPr>
            <w:tcW w:w="1838" w:type="dxa"/>
          </w:tcPr>
          <w:p w14:paraId="7D5C087C" w14:textId="77777777" w:rsidR="00C4294C" w:rsidRPr="003D490A" w:rsidRDefault="00C4294C" w:rsidP="001A2FFA">
            <w:pPr>
              <w:rPr>
                <w:lang w:val="en-GB"/>
              </w:rPr>
            </w:pPr>
          </w:p>
        </w:tc>
        <w:tc>
          <w:tcPr>
            <w:tcW w:w="2124" w:type="dxa"/>
          </w:tcPr>
          <w:p w14:paraId="4EBE783A" w14:textId="77777777" w:rsidR="00C4294C" w:rsidRPr="003D490A" w:rsidRDefault="00C4294C" w:rsidP="001A2FFA">
            <w:pPr>
              <w:rPr>
                <w:lang w:val="en-GB"/>
              </w:rPr>
            </w:pPr>
          </w:p>
        </w:tc>
        <w:tc>
          <w:tcPr>
            <w:tcW w:w="5659" w:type="dxa"/>
          </w:tcPr>
          <w:p w14:paraId="7C173A95" w14:textId="77777777" w:rsidR="00C4294C" w:rsidRPr="003D490A" w:rsidRDefault="00C4294C" w:rsidP="001A2FFA">
            <w:pPr>
              <w:rPr>
                <w:lang w:val="en-GB"/>
              </w:rPr>
            </w:pPr>
          </w:p>
        </w:tc>
      </w:tr>
      <w:tr w:rsidR="00C4294C" w14:paraId="049B998E" w14:textId="77777777" w:rsidTr="001A2FFA">
        <w:tc>
          <w:tcPr>
            <w:tcW w:w="1838" w:type="dxa"/>
          </w:tcPr>
          <w:p w14:paraId="1086B06B" w14:textId="77777777" w:rsidR="00C4294C" w:rsidRDefault="00C4294C" w:rsidP="001A2FFA"/>
        </w:tc>
        <w:tc>
          <w:tcPr>
            <w:tcW w:w="2124" w:type="dxa"/>
          </w:tcPr>
          <w:p w14:paraId="1A2AB1F8" w14:textId="77777777" w:rsidR="00C4294C" w:rsidRDefault="00C4294C" w:rsidP="001A2FFA"/>
        </w:tc>
        <w:tc>
          <w:tcPr>
            <w:tcW w:w="5659" w:type="dxa"/>
          </w:tcPr>
          <w:p w14:paraId="72FA3A4D" w14:textId="77777777" w:rsidR="00C4294C" w:rsidRDefault="00C4294C" w:rsidP="001A2FFA"/>
        </w:tc>
      </w:tr>
      <w:tr w:rsidR="00C4294C" w14:paraId="6B577885" w14:textId="77777777" w:rsidTr="001A2FFA">
        <w:tc>
          <w:tcPr>
            <w:tcW w:w="1838" w:type="dxa"/>
          </w:tcPr>
          <w:p w14:paraId="605EA08B" w14:textId="77777777" w:rsidR="00C4294C" w:rsidRDefault="00C4294C" w:rsidP="001A2FFA"/>
        </w:tc>
        <w:tc>
          <w:tcPr>
            <w:tcW w:w="2124" w:type="dxa"/>
          </w:tcPr>
          <w:p w14:paraId="2941EB09" w14:textId="77777777" w:rsidR="00C4294C" w:rsidRDefault="00C4294C" w:rsidP="001A2FFA"/>
        </w:tc>
        <w:tc>
          <w:tcPr>
            <w:tcW w:w="5659" w:type="dxa"/>
          </w:tcPr>
          <w:p w14:paraId="60E27961" w14:textId="77777777" w:rsidR="00C4294C" w:rsidRDefault="00C4294C" w:rsidP="001A2FFA"/>
        </w:tc>
      </w:tr>
      <w:tr w:rsidR="00C4294C" w14:paraId="77E5F3B0" w14:textId="77777777" w:rsidTr="001A2FFA">
        <w:tc>
          <w:tcPr>
            <w:tcW w:w="1838" w:type="dxa"/>
          </w:tcPr>
          <w:p w14:paraId="15B770F1" w14:textId="77777777" w:rsidR="00C4294C" w:rsidRDefault="00C4294C" w:rsidP="001A2FFA"/>
        </w:tc>
        <w:tc>
          <w:tcPr>
            <w:tcW w:w="2124" w:type="dxa"/>
          </w:tcPr>
          <w:p w14:paraId="3974934F" w14:textId="77777777" w:rsidR="00C4294C" w:rsidRDefault="00C4294C" w:rsidP="001A2FFA"/>
        </w:tc>
        <w:tc>
          <w:tcPr>
            <w:tcW w:w="5659" w:type="dxa"/>
          </w:tcPr>
          <w:p w14:paraId="48441BA9" w14:textId="77777777" w:rsidR="00C4294C" w:rsidRDefault="00C4294C" w:rsidP="001A2FFA"/>
        </w:tc>
      </w:tr>
      <w:tr w:rsidR="00C4294C" w14:paraId="5D73779D" w14:textId="77777777" w:rsidTr="001A2FFA">
        <w:tc>
          <w:tcPr>
            <w:tcW w:w="1838" w:type="dxa"/>
          </w:tcPr>
          <w:p w14:paraId="4BC2AA36" w14:textId="77777777" w:rsidR="00C4294C" w:rsidRDefault="00C4294C" w:rsidP="001A2FFA"/>
        </w:tc>
        <w:tc>
          <w:tcPr>
            <w:tcW w:w="2124" w:type="dxa"/>
          </w:tcPr>
          <w:p w14:paraId="0608BC74" w14:textId="77777777" w:rsidR="00C4294C" w:rsidRDefault="00C4294C" w:rsidP="001A2FFA"/>
        </w:tc>
        <w:tc>
          <w:tcPr>
            <w:tcW w:w="5659" w:type="dxa"/>
          </w:tcPr>
          <w:p w14:paraId="183251A9" w14:textId="77777777" w:rsidR="00C4294C" w:rsidRDefault="00C4294C" w:rsidP="001A2FFA"/>
        </w:tc>
      </w:tr>
      <w:tr w:rsidR="00C4294C" w14:paraId="7DFEB134" w14:textId="77777777" w:rsidTr="001A2FFA">
        <w:tc>
          <w:tcPr>
            <w:tcW w:w="1838" w:type="dxa"/>
          </w:tcPr>
          <w:p w14:paraId="31C0BD38" w14:textId="77777777" w:rsidR="00C4294C" w:rsidRDefault="00C4294C" w:rsidP="001A2FFA"/>
        </w:tc>
        <w:tc>
          <w:tcPr>
            <w:tcW w:w="2124" w:type="dxa"/>
          </w:tcPr>
          <w:p w14:paraId="4A27D87F" w14:textId="77777777" w:rsidR="00C4294C" w:rsidRDefault="00C4294C" w:rsidP="001A2FFA"/>
        </w:tc>
        <w:tc>
          <w:tcPr>
            <w:tcW w:w="5659" w:type="dxa"/>
          </w:tcPr>
          <w:p w14:paraId="75A96117" w14:textId="77777777" w:rsidR="00C4294C" w:rsidRDefault="00C4294C" w:rsidP="001A2FFA"/>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E640A1" w:rsidRPr="003D490A" w14:paraId="2CF15C2B" w14:textId="77777777" w:rsidTr="001A2FFA">
        <w:tc>
          <w:tcPr>
            <w:tcW w:w="1838" w:type="dxa"/>
          </w:tcPr>
          <w:p w14:paraId="61F25050" w14:textId="77777777" w:rsidR="00E640A1" w:rsidRPr="003D490A" w:rsidRDefault="00E640A1" w:rsidP="001A2FFA">
            <w:pPr>
              <w:rPr>
                <w:lang w:val="en-GB"/>
              </w:rPr>
            </w:pPr>
          </w:p>
        </w:tc>
        <w:tc>
          <w:tcPr>
            <w:tcW w:w="2124" w:type="dxa"/>
          </w:tcPr>
          <w:p w14:paraId="2800046D" w14:textId="77777777" w:rsidR="00E640A1" w:rsidRPr="003D490A" w:rsidRDefault="00E640A1" w:rsidP="001A2FFA">
            <w:pPr>
              <w:rPr>
                <w:lang w:val="en-GB"/>
              </w:rPr>
            </w:pPr>
          </w:p>
        </w:tc>
        <w:tc>
          <w:tcPr>
            <w:tcW w:w="5659" w:type="dxa"/>
          </w:tcPr>
          <w:p w14:paraId="23B68AA3" w14:textId="77777777" w:rsidR="00E640A1" w:rsidRPr="003D490A" w:rsidRDefault="00E640A1" w:rsidP="001A2FFA">
            <w:pPr>
              <w:rPr>
                <w:lang w:val="en-GB"/>
              </w:rPr>
            </w:pPr>
          </w:p>
        </w:tc>
      </w:tr>
      <w:tr w:rsidR="00E640A1" w14:paraId="775F01A8" w14:textId="77777777" w:rsidTr="001A2FFA">
        <w:tc>
          <w:tcPr>
            <w:tcW w:w="1838" w:type="dxa"/>
          </w:tcPr>
          <w:p w14:paraId="4269A601" w14:textId="77777777" w:rsidR="00E640A1" w:rsidRDefault="00E640A1" w:rsidP="001A2FFA"/>
        </w:tc>
        <w:tc>
          <w:tcPr>
            <w:tcW w:w="2124" w:type="dxa"/>
          </w:tcPr>
          <w:p w14:paraId="6A1239AB" w14:textId="77777777" w:rsidR="00E640A1" w:rsidRDefault="00E640A1" w:rsidP="001A2FFA"/>
        </w:tc>
        <w:tc>
          <w:tcPr>
            <w:tcW w:w="5659" w:type="dxa"/>
          </w:tcPr>
          <w:p w14:paraId="583B55FF" w14:textId="77777777" w:rsidR="00E640A1" w:rsidRDefault="00E640A1" w:rsidP="001A2FFA"/>
        </w:tc>
      </w:tr>
      <w:tr w:rsidR="00E640A1" w14:paraId="188214C9" w14:textId="77777777" w:rsidTr="001A2FFA">
        <w:tc>
          <w:tcPr>
            <w:tcW w:w="1838" w:type="dxa"/>
          </w:tcPr>
          <w:p w14:paraId="12CF8B10" w14:textId="77777777" w:rsidR="00E640A1" w:rsidRDefault="00E640A1" w:rsidP="001A2FFA"/>
        </w:tc>
        <w:tc>
          <w:tcPr>
            <w:tcW w:w="2124" w:type="dxa"/>
          </w:tcPr>
          <w:p w14:paraId="3F169032" w14:textId="77777777" w:rsidR="00E640A1" w:rsidRDefault="00E640A1" w:rsidP="001A2FFA"/>
        </w:tc>
        <w:tc>
          <w:tcPr>
            <w:tcW w:w="5659" w:type="dxa"/>
          </w:tcPr>
          <w:p w14:paraId="5FA6AE85" w14:textId="77777777" w:rsidR="00E640A1" w:rsidRDefault="00E640A1" w:rsidP="001A2FFA"/>
        </w:tc>
      </w:tr>
      <w:tr w:rsidR="00E640A1" w14:paraId="5A74F6CA" w14:textId="77777777" w:rsidTr="001A2FFA">
        <w:tc>
          <w:tcPr>
            <w:tcW w:w="1838" w:type="dxa"/>
          </w:tcPr>
          <w:p w14:paraId="51642F25" w14:textId="77777777" w:rsidR="00E640A1" w:rsidRDefault="00E640A1" w:rsidP="001A2FFA"/>
        </w:tc>
        <w:tc>
          <w:tcPr>
            <w:tcW w:w="2124" w:type="dxa"/>
          </w:tcPr>
          <w:p w14:paraId="0B718D44" w14:textId="77777777" w:rsidR="00E640A1" w:rsidRDefault="00E640A1" w:rsidP="001A2FFA"/>
        </w:tc>
        <w:tc>
          <w:tcPr>
            <w:tcW w:w="5659" w:type="dxa"/>
          </w:tcPr>
          <w:p w14:paraId="1E450F9F" w14:textId="77777777" w:rsidR="00E640A1" w:rsidRDefault="00E640A1" w:rsidP="001A2FFA"/>
        </w:tc>
      </w:tr>
      <w:tr w:rsidR="00E640A1" w14:paraId="77BC7286" w14:textId="77777777" w:rsidTr="001A2FFA">
        <w:tc>
          <w:tcPr>
            <w:tcW w:w="1838" w:type="dxa"/>
          </w:tcPr>
          <w:p w14:paraId="542C8DC8" w14:textId="77777777" w:rsidR="00E640A1" w:rsidRDefault="00E640A1" w:rsidP="001A2FFA"/>
        </w:tc>
        <w:tc>
          <w:tcPr>
            <w:tcW w:w="2124" w:type="dxa"/>
          </w:tcPr>
          <w:p w14:paraId="4C4808CC" w14:textId="77777777" w:rsidR="00E640A1" w:rsidRDefault="00E640A1" w:rsidP="001A2FFA"/>
        </w:tc>
        <w:tc>
          <w:tcPr>
            <w:tcW w:w="5659" w:type="dxa"/>
          </w:tcPr>
          <w:p w14:paraId="02865D78" w14:textId="77777777" w:rsidR="00E640A1" w:rsidRDefault="00E640A1" w:rsidP="001A2FFA"/>
        </w:tc>
      </w:tr>
      <w:tr w:rsidR="00E640A1" w14:paraId="32FAB86A" w14:textId="77777777" w:rsidTr="001A2FFA">
        <w:tc>
          <w:tcPr>
            <w:tcW w:w="1838" w:type="dxa"/>
          </w:tcPr>
          <w:p w14:paraId="138265C9" w14:textId="77777777" w:rsidR="00E640A1" w:rsidRDefault="00E640A1" w:rsidP="001A2FFA"/>
        </w:tc>
        <w:tc>
          <w:tcPr>
            <w:tcW w:w="2124" w:type="dxa"/>
          </w:tcPr>
          <w:p w14:paraId="0C87982E" w14:textId="77777777" w:rsidR="00E640A1" w:rsidRDefault="00E640A1" w:rsidP="001A2FFA"/>
        </w:tc>
        <w:tc>
          <w:tcPr>
            <w:tcW w:w="5659" w:type="dxa"/>
          </w:tcPr>
          <w:p w14:paraId="48E5CD1D" w14:textId="77777777" w:rsidR="00E640A1" w:rsidRDefault="00E640A1" w:rsidP="001A2FFA"/>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w:t>
      </w:r>
      <w:proofErr w:type="spellStart"/>
      <w:r w:rsidR="00F53A4F">
        <w:rPr>
          <w:rFonts w:ascii="Arial" w:eastAsia="宋体" w:hAnsi="Arial" w:cs="Arial"/>
          <w:lang w:eastAsia="zh-CN"/>
        </w:rPr>
        <w:t>RRC</w:t>
      </w:r>
      <w:r w:rsidR="00F53A4F" w:rsidRPr="00443380">
        <w:rPr>
          <w:rFonts w:ascii="Arial" w:eastAsia="宋体" w:hAnsi="Arial" w:cs="Arial"/>
          <w:lang w:eastAsia="zh-CN"/>
        </w:rPr>
        <w:t>SystemInfoRequest</w:t>
      </w:r>
      <w:proofErr w:type="spellEnd"/>
      <w:r w:rsidR="00F53A4F">
        <w:rPr>
          <w:rFonts w:ascii="Arial" w:eastAsia="宋体" w:hAnsi="Arial" w:cs="Arial"/>
          <w:lang w:eastAsia="zh-CN"/>
        </w:rPr>
        <w:t xml:space="preserve">) can be sent as normal </w:t>
      </w:r>
      <w:proofErr w:type="spellStart"/>
      <w:r w:rsidR="00F53A4F">
        <w:rPr>
          <w:rFonts w:ascii="Arial" w:eastAsia="宋体" w:hAnsi="Arial" w:cs="Arial"/>
          <w:lang w:eastAsia="zh-CN"/>
        </w:rPr>
        <w:t>Uu</w:t>
      </w:r>
      <w:proofErr w:type="spellEnd"/>
      <w:r w:rsidR="00F53A4F">
        <w:rPr>
          <w:rFonts w:ascii="Arial" w:eastAsia="宋体" w:hAnsi="Arial" w:cs="Arial"/>
          <w:lang w:eastAsia="zh-CN"/>
        </w:rPr>
        <w:t xml:space="preserve"> SRB0 message from Remote UE to </w:t>
      </w:r>
      <w:proofErr w:type="spellStart"/>
      <w:r w:rsidR="00F53A4F">
        <w:rPr>
          <w:rFonts w:ascii="Arial" w:eastAsia="宋体" w:hAnsi="Arial" w:cs="Arial"/>
          <w:lang w:eastAsia="zh-CN"/>
        </w:rPr>
        <w:t>gNB</w:t>
      </w:r>
      <w:proofErr w:type="spellEnd"/>
      <w:r w:rsidR="00F53A4F">
        <w:rPr>
          <w:rFonts w:ascii="Arial" w:eastAsia="宋体" w:hAnsi="Arial" w:cs="Arial"/>
          <w:lang w:eastAsia="zh-CN"/>
        </w:rPr>
        <w:t xml:space="preserve"> via Relay UE. </w:t>
      </w:r>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proofErr w:type="spellStart"/>
      <w:r w:rsidR="00992DDA" w:rsidRPr="00992DDA">
        <w:rPr>
          <w:rFonts w:ascii="Arial" w:eastAsia="宋体" w:hAnsi="Arial" w:cs="Arial"/>
          <w:lang w:eastAsia="zh-CN"/>
        </w:rPr>
        <w:t>dedicatedSIBRequest</w:t>
      </w:r>
      <w:proofErr w:type="spellEnd"/>
      <w:r w:rsidR="00992DDA">
        <w:rPr>
          <w:rFonts w:ascii="Arial" w:eastAsia="宋体" w:hAnsi="Arial" w:cs="Arial"/>
          <w:lang w:eastAsia="zh-CN"/>
        </w:rPr>
        <w:t xml:space="preserve">) can be sent as normal </w:t>
      </w:r>
      <w:proofErr w:type="spellStart"/>
      <w:r w:rsidR="00992DDA">
        <w:rPr>
          <w:rFonts w:ascii="Arial" w:eastAsia="宋体" w:hAnsi="Arial" w:cs="Arial"/>
          <w:lang w:eastAsia="zh-CN"/>
        </w:rPr>
        <w:t>Uu</w:t>
      </w:r>
      <w:proofErr w:type="spellEnd"/>
      <w:r w:rsidR="00992DDA">
        <w:rPr>
          <w:rFonts w:ascii="Arial" w:eastAsia="宋体" w:hAnsi="Arial" w:cs="Arial"/>
          <w:lang w:eastAsia="zh-CN"/>
        </w:rPr>
        <w:t xml:space="preserve"> SRB</w:t>
      </w:r>
      <w:r w:rsidR="00731217">
        <w:rPr>
          <w:rFonts w:ascii="Arial" w:eastAsia="宋体" w:hAnsi="Arial" w:cs="Arial"/>
          <w:lang w:eastAsia="zh-CN"/>
        </w:rPr>
        <w:t>1</w:t>
      </w:r>
      <w:r w:rsidR="00992DDA">
        <w:rPr>
          <w:rFonts w:ascii="Arial" w:eastAsia="宋体" w:hAnsi="Arial" w:cs="Arial"/>
          <w:lang w:eastAsia="zh-CN"/>
        </w:rPr>
        <w:t xml:space="preserve"> message from Remote UE to </w:t>
      </w:r>
      <w:proofErr w:type="spellStart"/>
      <w:r w:rsidR="00992DDA">
        <w:rPr>
          <w:rFonts w:ascii="Arial" w:eastAsia="宋体" w:hAnsi="Arial" w:cs="Arial"/>
          <w:lang w:eastAsia="zh-CN"/>
        </w:rPr>
        <w:t>gNB</w:t>
      </w:r>
      <w:proofErr w:type="spellEnd"/>
      <w:r w:rsidR="00992DDA">
        <w:rPr>
          <w:rFonts w:ascii="Arial" w:eastAsia="宋体" w:hAnsi="Arial" w:cs="Arial"/>
          <w:lang w:eastAsia="zh-CN"/>
        </w:rPr>
        <w:t xml:space="preserve"> via Relay UE.</w:t>
      </w:r>
      <w:r w:rsidR="00731217">
        <w:rPr>
          <w:rFonts w:ascii="Arial" w:eastAsia="宋体" w:hAnsi="Arial" w:cs="Arial"/>
          <w:lang w:eastAsia="zh-CN"/>
        </w:rPr>
        <w:t xml:space="preserve"> </w:t>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r>
        <w:rPr>
          <w:rFonts w:ascii="Arial" w:eastAsia="宋体" w:hAnsi="Arial" w:cs="Arial"/>
          <w:lang w:eastAsia="zh-CN"/>
        </w:rPr>
        <w:t xml:space="preserve">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w:t>
      </w:r>
      <w:proofErr w:type="gramStart"/>
      <w:r w:rsidRPr="00537B2E">
        <w:rPr>
          <w:rFonts w:ascii="Arial" w:hAnsi="Arial" w:cs="Arial"/>
          <w:b/>
          <w:color w:val="00B0F0"/>
          <w:lang w:eastAsia="en-US"/>
        </w:rPr>
        <w:t>UE:</w:t>
      </w:r>
      <w:proofErr w:type="gramEnd"/>
      <w:r w:rsidRPr="00537B2E">
        <w:rPr>
          <w:rFonts w:ascii="Arial" w:hAnsi="Arial" w:cs="Arial"/>
          <w:b/>
          <w:color w:val="00B0F0"/>
          <w:lang w:eastAsia="en-US"/>
        </w:rPr>
        <w:t xml:space="preserv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lastRenderedPageBreak/>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73CAD" w:rsidRPr="003D490A" w14:paraId="3F48EBC6" w14:textId="77777777" w:rsidTr="001A2FFA">
        <w:tc>
          <w:tcPr>
            <w:tcW w:w="1838" w:type="dxa"/>
          </w:tcPr>
          <w:p w14:paraId="16DC97E2" w14:textId="77777777" w:rsidR="00473CAD" w:rsidRPr="003D490A" w:rsidRDefault="00473CAD" w:rsidP="001A2FFA">
            <w:pPr>
              <w:rPr>
                <w:lang w:val="en-GB"/>
              </w:rPr>
            </w:pPr>
          </w:p>
        </w:tc>
        <w:tc>
          <w:tcPr>
            <w:tcW w:w="2124" w:type="dxa"/>
          </w:tcPr>
          <w:p w14:paraId="27BB80A9" w14:textId="77777777" w:rsidR="00473CAD" w:rsidRPr="003D490A" w:rsidRDefault="00473CAD" w:rsidP="001A2FFA">
            <w:pPr>
              <w:rPr>
                <w:lang w:val="en-GB"/>
              </w:rPr>
            </w:pPr>
          </w:p>
        </w:tc>
        <w:tc>
          <w:tcPr>
            <w:tcW w:w="5659" w:type="dxa"/>
          </w:tcPr>
          <w:p w14:paraId="5F4398C7" w14:textId="77777777" w:rsidR="00473CAD" w:rsidRPr="003D490A" w:rsidRDefault="00473CAD" w:rsidP="001A2FFA">
            <w:pPr>
              <w:rPr>
                <w:lang w:val="en-GB"/>
              </w:rPr>
            </w:pPr>
          </w:p>
        </w:tc>
      </w:tr>
      <w:tr w:rsidR="00473CAD" w14:paraId="07F8EBF8" w14:textId="77777777" w:rsidTr="001A2FFA">
        <w:tc>
          <w:tcPr>
            <w:tcW w:w="1838" w:type="dxa"/>
          </w:tcPr>
          <w:p w14:paraId="6B89F0D4" w14:textId="77777777" w:rsidR="00473CAD" w:rsidRDefault="00473CAD" w:rsidP="001A2FFA"/>
        </w:tc>
        <w:tc>
          <w:tcPr>
            <w:tcW w:w="2124" w:type="dxa"/>
          </w:tcPr>
          <w:p w14:paraId="25E8F66B" w14:textId="77777777" w:rsidR="00473CAD" w:rsidRDefault="00473CAD" w:rsidP="001A2FFA"/>
        </w:tc>
        <w:tc>
          <w:tcPr>
            <w:tcW w:w="5659" w:type="dxa"/>
          </w:tcPr>
          <w:p w14:paraId="75423505" w14:textId="77777777" w:rsidR="00473CAD" w:rsidRDefault="00473CAD" w:rsidP="001A2FFA"/>
        </w:tc>
      </w:tr>
      <w:tr w:rsidR="00473CAD" w14:paraId="2D39203E" w14:textId="77777777" w:rsidTr="001A2FFA">
        <w:tc>
          <w:tcPr>
            <w:tcW w:w="1838" w:type="dxa"/>
          </w:tcPr>
          <w:p w14:paraId="738132FA" w14:textId="77777777" w:rsidR="00473CAD" w:rsidRDefault="00473CAD" w:rsidP="001A2FFA"/>
        </w:tc>
        <w:tc>
          <w:tcPr>
            <w:tcW w:w="2124" w:type="dxa"/>
          </w:tcPr>
          <w:p w14:paraId="3E8D8F44" w14:textId="77777777" w:rsidR="00473CAD" w:rsidRDefault="00473CAD" w:rsidP="001A2FFA"/>
        </w:tc>
        <w:tc>
          <w:tcPr>
            <w:tcW w:w="5659" w:type="dxa"/>
          </w:tcPr>
          <w:p w14:paraId="57BDF3A7" w14:textId="77777777" w:rsidR="00473CAD" w:rsidRDefault="00473CAD" w:rsidP="001A2FFA"/>
        </w:tc>
      </w:tr>
      <w:tr w:rsidR="00473CAD" w14:paraId="69314309" w14:textId="77777777" w:rsidTr="001A2FFA">
        <w:tc>
          <w:tcPr>
            <w:tcW w:w="1838" w:type="dxa"/>
          </w:tcPr>
          <w:p w14:paraId="0396A472" w14:textId="77777777" w:rsidR="00473CAD" w:rsidRDefault="00473CAD" w:rsidP="001A2FFA"/>
        </w:tc>
        <w:tc>
          <w:tcPr>
            <w:tcW w:w="2124" w:type="dxa"/>
          </w:tcPr>
          <w:p w14:paraId="452F6C8D" w14:textId="77777777" w:rsidR="00473CAD" w:rsidRDefault="00473CAD" w:rsidP="001A2FFA"/>
        </w:tc>
        <w:tc>
          <w:tcPr>
            <w:tcW w:w="5659" w:type="dxa"/>
          </w:tcPr>
          <w:p w14:paraId="47642D79" w14:textId="77777777" w:rsidR="00473CAD" w:rsidRDefault="00473CAD" w:rsidP="001A2FFA"/>
        </w:tc>
      </w:tr>
      <w:tr w:rsidR="00473CAD" w14:paraId="57513ACB" w14:textId="77777777" w:rsidTr="001A2FFA">
        <w:tc>
          <w:tcPr>
            <w:tcW w:w="1838" w:type="dxa"/>
          </w:tcPr>
          <w:p w14:paraId="21E5A66F" w14:textId="77777777" w:rsidR="00473CAD" w:rsidRDefault="00473CAD" w:rsidP="001A2FFA"/>
        </w:tc>
        <w:tc>
          <w:tcPr>
            <w:tcW w:w="2124" w:type="dxa"/>
          </w:tcPr>
          <w:p w14:paraId="022EB4F6" w14:textId="77777777" w:rsidR="00473CAD" w:rsidRDefault="00473CAD" w:rsidP="001A2FFA"/>
        </w:tc>
        <w:tc>
          <w:tcPr>
            <w:tcW w:w="5659" w:type="dxa"/>
          </w:tcPr>
          <w:p w14:paraId="54E10387" w14:textId="77777777" w:rsidR="00473CAD" w:rsidRDefault="00473CAD" w:rsidP="001A2FFA"/>
        </w:tc>
      </w:tr>
      <w:tr w:rsidR="00473CAD" w14:paraId="4B0CA8E2" w14:textId="77777777" w:rsidTr="001A2FFA">
        <w:tc>
          <w:tcPr>
            <w:tcW w:w="1838" w:type="dxa"/>
          </w:tcPr>
          <w:p w14:paraId="62496C0A" w14:textId="77777777" w:rsidR="00473CAD" w:rsidRDefault="00473CAD" w:rsidP="001A2FFA"/>
        </w:tc>
        <w:tc>
          <w:tcPr>
            <w:tcW w:w="2124" w:type="dxa"/>
          </w:tcPr>
          <w:p w14:paraId="35C2A3DC" w14:textId="77777777" w:rsidR="00473CAD" w:rsidRDefault="00473CAD" w:rsidP="001A2FFA"/>
        </w:tc>
        <w:tc>
          <w:tcPr>
            <w:tcW w:w="5659" w:type="dxa"/>
          </w:tcPr>
          <w:p w14:paraId="0714FBCD" w14:textId="77777777" w:rsidR="00473CAD" w:rsidRDefault="00473CAD" w:rsidP="001A2FFA"/>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 xml:space="preserve">SI request message to the </w:t>
      </w:r>
      <w:proofErr w:type="spellStart"/>
      <w:r w:rsidRPr="00881FD1">
        <w:rPr>
          <w:rFonts w:ascii="Arial" w:eastAsia="宋体" w:hAnsi="Arial" w:cs="Arial"/>
          <w:lang w:val="en-GB" w:eastAsia="zh-CN"/>
        </w:rPr>
        <w:t>gNB</w:t>
      </w:r>
      <w:proofErr w:type="spellEnd"/>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936F89" w:rsidRPr="003D490A" w14:paraId="5C03FA7E" w14:textId="77777777" w:rsidTr="001A2FFA">
        <w:tc>
          <w:tcPr>
            <w:tcW w:w="1838" w:type="dxa"/>
          </w:tcPr>
          <w:p w14:paraId="425313E3" w14:textId="77777777" w:rsidR="00936F89" w:rsidRPr="003D490A" w:rsidRDefault="00936F89" w:rsidP="001A2FFA">
            <w:pPr>
              <w:rPr>
                <w:lang w:val="en-GB"/>
              </w:rPr>
            </w:pPr>
          </w:p>
        </w:tc>
        <w:tc>
          <w:tcPr>
            <w:tcW w:w="2124" w:type="dxa"/>
          </w:tcPr>
          <w:p w14:paraId="082EC71B" w14:textId="77777777" w:rsidR="00936F89" w:rsidRPr="003D490A" w:rsidRDefault="00936F89" w:rsidP="001A2FFA">
            <w:pPr>
              <w:rPr>
                <w:lang w:val="en-GB"/>
              </w:rPr>
            </w:pPr>
          </w:p>
        </w:tc>
        <w:tc>
          <w:tcPr>
            <w:tcW w:w="5659" w:type="dxa"/>
          </w:tcPr>
          <w:p w14:paraId="05990FE8" w14:textId="77777777" w:rsidR="00936F89" w:rsidRPr="003D490A" w:rsidRDefault="00936F89" w:rsidP="001A2FFA">
            <w:pPr>
              <w:rPr>
                <w:lang w:val="en-GB"/>
              </w:rPr>
            </w:pPr>
          </w:p>
        </w:tc>
      </w:tr>
      <w:tr w:rsidR="00936F89" w14:paraId="2C2BB092" w14:textId="77777777" w:rsidTr="001A2FFA">
        <w:tc>
          <w:tcPr>
            <w:tcW w:w="1838" w:type="dxa"/>
          </w:tcPr>
          <w:p w14:paraId="1FAD8AFE" w14:textId="77777777" w:rsidR="00936F89" w:rsidRDefault="00936F89" w:rsidP="001A2FFA"/>
        </w:tc>
        <w:tc>
          <w:tcPr>
            <w:tcW w:w="2124" w:type="dxa"/>
          </w:tcPr>
          <w:p w14:paraId="5FB9F63B" w14:textId="77777777" w:rsidR="00936F89" w:rsidRDefault="00936F89" w:rsidP="001A2FFA"/>
        </w:tc>
        <w:tc>
          <w:tcPr>
            <w:tcW w:w="5659" w:type="dxa"/>
          </w:tcPr>
          <w:p w14:paraId="7C282BF8" w14:textId="77777777" w:rsidR="00936F89" w:rsidRDefault="00936F89" w:rsidP="001A2FFA"/>
        </w:tc>
      </w:tr>
      <w:tr w:rsidR="00936F89" w14:paraId="3587EA2E" w14:textId="77777777" w:rsidTr="001A2FFA">
        <w:tc>
          <w:tcPr>
            <w:tcW w:w="1838" w:type="dxa"/>
          </w:tcPr>
          <w:p w14:paraId="2321A509" w14:textId="77777777" w:rsidR="00936F89" w:rsidRDefault="00936F89" w:rsidP="001A2FFA"/>
        </w:tc>
        <w:tc>
          <w:tcPr>
            <w:tcW w:w="2124" w:type="dxa"/>
          </w:tcPr>
          <w:p w14:paraId="5CC5157F" w14:textId="77777777" w:rsidR="00936F89" w:rsidRDefault="00936F89" w:rsidP="001A2FFA"/>
        </w:tc>
        <w:tc>
          <w:tcPr>
            <w:tcW w:w="5659" w:type="dxa"/>
          </w:tcPr>
          <w:p w14:paraId="0FD69111" w14:textId="77777777" w:rsidR="00936F89" w:rsidRDefault="00936F89" w:rsidP="001A2FFA"/>
        </w:tc>
      </w:tr>
      <w:tr w:rsidR="00936F89" w14:paraId="3A27F0DD" w14:textId="77777777" w:rsidTr="001A2FFA">
        <w:tc>
          <w:tcPr>
            <w:tcW w:w="1838" w:type="dxa"/>
          </w:tcPr>
          <w:p w14:paraId="3A2FB89C" w14:textId="77777777" w:rsidR="00936F89" w:rsidRDefault="00936F89" w:rsidP="001A2FFA"/>
        </w:tc>
        <w:tc>
          <w:tcPr>
            <w:tcW w:w="2124" w:type="dxa"/>
          </w:tcPr>
          <w:p w14:paraId="53CA009A" w14:textId="77777777" w:rsidR="00936F89" w:rsidRDefault="00936F89" w:rsidP="001A2FFA"/>
        </w:tc>
        <w:tc>
          <w:tcPr>
            <w:tcW w:w="5659" w:type="dxa"/>
          </w:tcPr>
          <w:p w14:paraId="0785FC2D" w14:textId="77777777" w:rsidR="00936F89" w:rsidRDefault="00936F89" w:rsidP="001A2FFA"/>
        </w:tc>
      </w:tr>
      <w:tr w:rsidR="00936F89" w14:paraId="2348E233" w14:textId="77777777" w:rsidTr="001A2FFA">
        <w:tc>
          <w:tcPr>
            <w:tcW w:w="1838" w:type="dxa"/>
          </w:tcPr>
          <w:p w14:paraId="29500FB3" w14:textId="77777777" w:rsidR="00936F89" w:rsidRDefault="00936F89" w:rsidP="001A2FFA"/>
        </w:tc>
        <w:tc>
          <w:tcPr>
            <w:tcW w:w="2124" w:type="dxa"/>
          </w:tcPr>
          <w:p w14:paraId="7F770F74" w14:textId="77777777" w:rsidR="00936F89" w:rsidRDefault="00936F89" w:rsidP="001A2FFA"/>
        </w:tc>
        <w:tc>
          <w:tcPr>
            <w:tcW w:w="5659" w:type="dxa"/>
          </w:tcPr>
          <w:p w14:paraId="1598D5A5" w14:textId="77777777" w:rsidR="00936F89" w:rsidRDefault="00936F89" w:rsidP="001A2FFA"/>
        </w:tc>
      </w:tr>
      <w:tr w:rsidR="00936F89" w14:paraId="1A8FFA79" w14:textId="77777777" w:rsidTr="001A2FFA">
        <w:tc>
          <w:tcPr>
            <w:tcW w:w="1838" w:type="dxa"/>
          </w:tcPr>
          <w:p w14:paraId="3E1A8E67" w14:textId="77777777" w:rsidR="00936F89" w:rsidRDefault="00936F89" w:rsidP="001A2FFA"/>
        </w:tc>
        <w:tc>
          <w:tcPr>
            <w:tcW w:w="2124" w:type="dxa"/>
          </w:tcPr>
          <w:p w14:paraId="1BD5D106" w14:textId="77777777" w:rsidR="00936F89" w:rsidRDefault="00936F89" w:rsidP="001A2FFA"/>
        </w:tc>
        <w:tc>
          <w:tcPr>
            <w:tcW w:w="5659" w:type="dxa"/>
          </w:tcPr>
          <w:p w14:paraId="74C09138" w14:textId="77777777" w:rsidR="00936F89" w:rsidRDefault="00936F89" w:rsidP="001A2FF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16" w:name="_Toc50537930"/>
      <w:r w:rsidRPr="00240209">
        <w:rPr>
          <w:rFonts w:cs="Arial"/>
        </w:rPr>
        <w:lastRenderedPageBreak/>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6"/>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15543B" w:rsidRPr="003D490A" w14:paraId="3580C4EC" w14:textId="77777777" w:rsidTr="00F332FC">
        <w:tc>
          <w:tcPr>
            <w:tcW w:w="1838" w:type="dxa"/>
          </w:tcPr>
          <w:p w14:paraId="0B2AEC01" w14:textId="77777777" w:rsidR="0015543B" w:rsidRPr="003D490A" w:rsidRDefault="0015543B" w:rsidP="0015543B">
            <w:pPr>
              <w:rPr>
                <w:lang w:val="en-GB"/>
              </w:rPr>
            </w:pPr>
          </w:p>
        </w:tc>
        <w:tc>
          <w:tcPr>
            <w:tcW w:w="2124" w:type="dxa"/>
          </w:tcPr>
          <w:p w14:paraId="08AC9FF5" w14:textId="77777777" w:rsidR="0015543B" w:rsidRPr="003D490A" w:rsidRDefault="0015543B" w:rsidP="0015543B">
            <w:pPr>
              <w:rPr>
                <w:lang w:val="en-GB"/>
              </w:rPr>
            </w:pPr>
          </w:p>
        </w:tc>
        <w:tc>
          <w:tcPr>
            <w:tcW w:w="5659" w:type="dxa"/>
          </w:tcPr>
          <w:p w14:paraId="61813951" w14:textId="77777777" w:rsidR="0015543B" w:rsidRPr="003D490A" w:rsidRDefault="0015543B" w:rsidP="0015543B">
            <w:pPr>
              <w:rPr>
                <w:lang w:val="en-GB"/>
              </w:rPr>
            </w:pPr>
          </w:p>
        </w:tc>
      </w:tr>
      <w:tr w:rsidR="0015543B" w14:paraId="5310AF2B" w14:textId="77777777" w:rsidTr="00F332FC">
        <w:tc>
          <w:tcPr>
            <w:tcW w:w="1838" w:type="dxa"/>
          </w:tcPr>
          <w:p w14:paraId="280F6C2D" w14:textId="77777777" w:rsidR="0015543B" w:rsidRDefault="0015543B" w:rsidP="0015543B"/>
        </w:tc>
        <w:tc>
          <w:tcPr>
            <w:tcW w:w="2124" w:type="dxa"/>
          </w:tcPr>
          <w:p w14:paraId="72B5B709" w14:textId="77777777" w:rsidR="0015543B" w:rsidRDefault="0015543B" w:rsidP="0015543B"/>
        </w:tc>
        <w:tc>
          <w:tcPr>
            <w:tcW w:w="5659" w:type="dxa"/>
          </w:tcPr>
          <w:p w14:paraId="403BD96B" w14:textId="77777777" w:rsidR="0015543B" w:rsidRDefault="0015543B" w:rsidP="0015543B"/>
        </w:tc>
      </w:tr>
      <w:tr w:rsidR="0015543B" w14:paraId="19049C39" w14:textId="77777777" w:rsidTr="00F332FC">
        <w:tc>
          <w:tcPr>
            <w:tcW w:w="1838" w:type="dxa"/>
          </w:tcPr>
          <w:p w14:paraId="421CE188" w14:textId="77777777" w:rsidR="0015543B" w:rsidRDefault="0015543B" w:rsidP="0015543B"/>
        </w:tc>
        <w:tc>
          <w:tcPr>
            <w:tcW w:w="2124" w:type="dxa"/>
          </w:tcPr>
          <w:p w14:paraId="6905013C" w14:textId="77777777" w:rsidR="0015543B" w:rsidRDefault="0015543B" w:rsidP="0015543B"/>
        </w:tc>
        <w:tc>
          <w:tcPr>
            <w:tcW w:w="5659" w:type="dxa"/>
          </w:tcPr>
          <w:p w14:paraId="000D4B0B" w14:textId="77777777" w:rsidR="0015543B" w:rsidRDefault="0015543B" w:rsidP="0015543B"/>
        </w:tc>
      </w:tr>
      <w:tr w:rsidR="0015543B" w14:paraId="5717B38A" w14:textId="77777777" w:rsidTr="00F332FC">
        <w:tc>
          <w:tcPr>
            <w:tcW w:w="1838" w:type="dxa"/>
          </w:tcPr>
          <w:p w14:paraId="60E9E52A" w14:textId="77777777" w:rsidR="0015543B" w:rsidRDefault="0015543B" w:rsidP="0015543B"/>
        </w:tc>
        <w:tc>
          <w:tcPr>
            <w:tcW w:w="2124" w:type="dxa"/>
          </w:tcPr>
          <w:p w14:paraId="08095512" w14:textId="77777777" w:rsidR="0015543B" w:rsidRDefault="0015543B" w:rsidP="0015543B"/>
        </w:tc>
        <w:tc>
          <w:tcPr>
            <w:tcW w:w="5659" w:type="dxa"/>
          </w:tcPr>
          <w:p w14:paraId="69114883" w14:textId="77777777" w:rsidR="0015543B" w:rsidRDefault="0015543B" w:rsidP="0015543B"/>
        </w:tc>
      </w:tr>
      <w:tr w:rsidR="0015543B" w14:paraId="4336DDD6" w14:textId="77777777" w:rsidTr="00F332FC">
        <w:tc>
          <w:tcPr>
            <w:tcW w:w="1838" w:type="dxa"/>
          </w:tcPr>
          <w:p w14:paraId="434F88D4" w14:textId="77777777" w:rsidR="0015543B" w:rsidRDefault="0015543B" w:rsidP="0015543B"/>
        </w:tc>
        <w:tc>
          <w:tcPr>
            <w:tcW w:w="2124" w:type="dxa"/>
          </w:tcPr>
          <w:p w14:paraId="5D4102BB" w14:textId="77777777" w:rsidR="0015543B" w:rsidRDefault="0015543B" w:rsidP="0015543B"/>
        </w:tc>
        <w:tc>
          <w:tcPr>
            <w:tcW w:w="5659" w:type="dxa"/>
          </w:tcPr>
          <w:p w14:paraId="2212B858" w14:textId="77777777" w:rsidR="0015543B" w:rsidRDefault="0015543B" w:rsidP="0015543B"/>
        </w:tc>
      </w:tr>
      <w:tr w:rsidR="0015543B" w14:paraId="3F105B23" w14:textId="77777777" w:rsidTr="00F332FC">
        <w:tc>
          <w:tcPr>
            <w:tcW w:w="1838" w:type="dxa"/>
          </w:tcPr>
          <w:p w14:paraId="2AE93ABA" w14:textId="77777777" w:rsidR="0015543B" w:rsidRDefault="0015543B" w:rsidP="0015543B"/>
        </w:tc>
        <w:tc>
          <w:tcPr>
            <w:tcW w:w="2124" w:type="dxa"/>
          </w:tcPr>
          <w:p w14:paraId="507EBF32" w14:textId="77777777" w:rsidR="0015543B" w:rsidRDefault="0015543B" w:rsidP="0015543B"/>
        </w:tc>
        <w:tc>
          <w:tcPr>
            <w:tcW w:w="5659" w:type="dxa"/>
          </w:tcPr>
          <w:p w14:paraId="2979C1E6" w14:textId="77777777" w:rsidR="0015543B" w:rsidRDefault="0015543B" w:rsidP="0015543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17" w:name="_Toc50537931"/>
      <w:r>
        <w:rPr>
          <w:rFonts w:cs="Arial"/>
        </w:rPr>
        <w:t>Other issues</w:t>
      </w:r>
      <w:bookmarkEnd w:id="17"/>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18" w:name="_Toc50537932"/>
      <w:bookmarkEnd w:id="3"/>
      <w:bookmarkEnd w:id="4"/>
      <w:bookmarkEnd w:id="5"/>
      <w:r>
        <w:rPr>
          <w:rFonts w:eastAsia="PMingLiU" w:cs="Arial"/>
        </w:rPr>
        <w:t>Rapporteur’s summary</w:t>
      </w:r>
      <w:r w:rsidR="001C7F7B">
        <w:rPr>
          <w:rFonts w:eastAsia="PMingLiU" w:cs="Arial"/>
        </w:rPr>
        <w:t xml:space="preserve"> and Proposal</w:t>
      </w:r>
      <w:bookmarkEnd w:id="18"/>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9" w:name="_Toc50537933"/>
      <w:r>
        <w:rPr>
          <w:rFonts w:eastAsia="PMingLiU" w:cs="Arial"/>
        </w:rPr>
        <w:t>References</w:t>
      </w:r>
      <w:bookmarkEnd w:id="19"/>
    </w:p>
    <w:p w14:paraId="1B3CF30B" w14:textId="7CEDCEA0" w:rsidR="00E81692" w:rsidRDefault="00E81692" w:rsidP="00E81692">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MediaTek</w:t>
      </w:r>
      <w:proofErr w:type="spellEnd"/>
      <w:r>
        <w:rPr>
          <w:rFonts w:cs="Arial"/>
        </w:rPr>
        <w:t xml:space="preserve">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sidR="00BD75BA">
        <w:rPr>
          <w:rFonts w:cs="Arial"/>
        </w:rPr>
        <w:t>,</w:t>
      </w:r>
      <w:r>
        <w:rPr>
          <w:rFonts w:cs="Arial"/>
        </w:rPr>
        <w:t>Fujitsu</w:t>
      </w:r>
      <w:proofErr w:type="gramEnd"/>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Spreadtrum</w:t>
      </w:r>
      <w:proofErr w:type="spellEnd"/>
      <w:proofErr w:type="gram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proofErr w:type="gramStart"/>
      <w:r w:rsidR="00BD75BA">
        <w:rPr>
          <w:rFonts w:cs="Arial"/>
        </w:rPr>
        <w:t>,</w:t>
      </w:r>
      <w:r>
        <w:rPr>
          <w:rFonts w:cs="Arial"/>
        </w:rPr>
        <w:t xml:space="preserve">  Apple</w:t>
      </w:r>
      <w:proofErr w:type="gramEnd"/>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lastRenderedPageBreak/>
        <w:t>[27]R2-2006861</w:t>
      </w:r>
      <w:r>
        <w:rPr>
          <w:rFonts w:cs="Arial"/>
        </w:rPr>
        <w:tab/>
        <w:t xml:space="preserve">NR </w:t>
      </w:r>
      <w:proofErr w:type="spellStart"/>
      <w:r>
        <w:rPr>
          <w:rFonts w:cs="Arial"/>
        </w:rPr>
        <w:t>Sidelink</w:t>
      </w:r>
      <w:proofErr w:type="spellEnd"/>
      <w:r>
        <w:rPr>
          <w:rFonts w:cs="Arial"/>
        </w:rPr>
        <w:t xml:space="preserve">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L2 vs L3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w:t>
      </w:r>
      <w:proofErr w:type="spellStart"/>
      <w:r>
        <w:rPr>
          <w:rFonts w:cs="Arial"/>
        </w:rPr>
        <w:t>MediaTek</w:t>
      </w:r>
      <w:proofErr w:type="spellEnd"/>
      <w:r>
        <w:rPr>
          <w:rFonts w:cs="Arial"/>
        </w:rPr>
        <w:t xml:space="preserve">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 xml:space="preserve">L2 vs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Intel</w:t>
      </w:r>
      <w:proofErr w:type="spellEnd"/>
      <w:proofErr w:type="gram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 xml:space="preserve">[43]R2-2008266 Summary of the email discussion on L2 Relaying Mechanism, </w:t>
      </w:r>
      <w:proofErr w:type="spellStart"/>
      <w:r>
        <w:t>MediaTek</w:t>
      </w:r>
      <w:proofErr w:type="spellEnd"/>
    </w:p>
    <w:p w14:paraId="773B8BED" w14:textId="77777777" w:rsidR="00C47422" w:rsidRDefault="00C47422">
      <w:pPr>
        <w:pStyle w:val="Doc-text2"/>
        <w:ind w:left="0" w:firstLine="0"/>
      </w:pPr>
    </w:p>
    <w:sectPr w:rsidR="00C47422">
      <w:footerReference w:type="default" r:id="rId16"/>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1D50C5" w14:textId="77777777" w:rsidR="007121A0" w:rsidRDefault="007121A0">
      <w:pPr>
        <w:spacing w:after="0" w:line="240" w:lineRule="auto"/>
      </w:pPr>
      <w:r>
        <w:separator/>
      </w:r>
    </w:p>
  </w:endnote>
  <w:endnote w:type="continuationSeparator" w:id="0">
    <w:p w14:paraId="00CD53FA" w14:textId="77777777" w:rsidR="007121A0" w:rsidRDefault="007121A0">
      <w:pPr>
        <w:spacing w:after="0" w:line="240" w:lineRule="auto"/>
      </w:pPr>
      <w:r>
        <w:continuationSeparator/>
      </w:r>
    </w:p>
  </w:endnote>
  <w:endnote w:type="continuationNotice" w:id="1">
    <w:p w14:paraId="0FD76725" w14:textId="77777777" w:rsidR="007121A0" w:rsidRDefault="007121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E17164" w:rsidRDefault="00E17164">
    <w:pPr>
      <w:pStyle w:val="Footer"/>
    </w:pPr>
    <w:r>
      <w:fldChar w:fldCharType="begin"/>
    </w:r>
    <w:r>
      <w:instrText xml:space="preserve"> PAGE   \* MERGEFORMAT </w:instrText>
    </w:r>
    <w:r>
      <w:fldChar w:fldCharType="separate"/>
    </w:r>
    <w:r w:rsidR="00C774EE">
      <w:rPr>
        <w:noProof/>
      </w:rPr>
      <w:t>11</w:t>
    </w:r>
    <w:r>
      <w:fldChar w:fldCharType="end"/>
    </w:r>
  </w:p>
  <w:p w14:paraId="6838195A" w14:textId="77777777" w:rsidR="00E17164" w:rsidRDefault="00E171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ABDE18" w14:textId="77777777" w:rsidR="007121A0" w:rsidRDefault="007121A0">
      <w:pPr>
        <w:spacing w:after="0" w:line="240" w:lineRule="auto"/>
      </w:pPr>
      <w:r>
        <w:separator/>
      </w:r>
    </w:p>
  </w:footnote>
  <w:footnote w:type="continuationSeparator" w:id="0">
    <w:p w14:paraId="19C8D235" w14:textId="77777777" w:rsidR="007121A0" w:rsidRDefault="007121A0">
      <w:pPr>
        <w:spacing w:after="0" w:line="240" w:lineRule="auto"/>
      </w:pPr>
      <w:r>
        <w:continuationSeparator/>
      </w:r>
    </w:p>
  </w:footnote>
  <w:footnote w:type="continuationNotice" w:id="1">
    <w:p w14:paraId="3574828A" w14:textId="77777777" w:rsidR="007121A0" w:rsidRDefault="007121A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2"/>
  </w:num>
  <w:num w:numId="3">
    <w:abstractNumId w:val="28"/>
  </w:num>
  <w:num w:numId="4">
    <w:abstractNumId w:val="26"/>
  </w:num>
  <w:num w:numId="5">
    <w:abstractNumId w:val="25"/>
  </w:num>
  <w:num w:numId="6">
    <w:abstractNumId w:val="21"/>
  </w:num>
  <w:num w:numId="7">
    <w:abstractNumId w:val="18"/>
  </w:num>
  <w:num w:numId="8">
    <w:abstractNumId w:val="27"/>
  </w:num>
  <w:num w:numId="9">
    <w:abstractNumId w:val="11"/>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4"/>
  </w:num>
  <w:num w:numId="23">
    <w:abstractNumId w:val="13"/>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7"/>
  </w:num>
  <w:num w:numId="27">
    <w:abstractNumId w:val="5"/>
  </w:num>
  <w:num w:numId="28">
    <w:abstractNumId w:val="6"/>
  </w:num>
  <w:num w:numId="29">
    <w:abstractNumId w:val="4"/>
  </w:num>
  <w:num w:numId="30">
    <w:abstractNumId w:val="14"/>
  </w:num>
  <w:num w:numId="31">
    <w:abstractNumId w:val="16"/>
  </w:num>
  <w:num w:numId="32">
    <w:abstractNumId w:val="7"/>
  </w:num>
  <w:num w:numId="33">
    <w:abstractNumId w:val="0"/>
  </w:num>
  <w:num w:numId="34">
    <w:abstractNumId w:val="15"/>
  </w:num>
  <w:num w:numId="35">
    <w:abstractNumId w:val="2"/>
  </w:num>
  <w:num w:numId="36">
    <w:abstractNumId w:val="3"/>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7.xml><?xml version="1.0" encoding="utf-8"?>
<ds:datastoreItem xmlns:ds="http://schemas.openxmlformats.org/officeDocument/2006/customXml" ds:itemID="{2B9CD411-23B7-451E-9D6D-7E027F95B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36</TotalTime>
  <Pages>21</Pages>
  <Words>4877</Words>
  <Characters>27805</Characters>
  <Application>Microsoft Office Word</Application>
  <DocSecurity>0</DocSecurity>
  <Lines>231</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2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509</cp:revision>
  <cp:lastPrinted>2007-12-21T03:58:00Z</cp:lastPrinted>
  <dcterms:created xsi:type="dcterms:W3CDTF">2020-08-21T09:32:00Z</dcterms:created>
  <dcterms:modified xsi:type="dcterms:W3CDTF">2020-09-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